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ins w:id="0" w:author="Usuario" w:date="2021-03-14T10:35:00Z">
        <w:r>
          <w:rPr/>
          <w:t xml:space="preserve">A review on </w:t>
        </w:r>
      </w:ins>
      <w:del w:id="1" w:author="Usuario" w:date="2021-03-14T10:35:00Z">
        <w:r>
          <w:rPr/>
          <w:delText xml:space="preserve">Coastal </w:delText>
        </w:r>
      </w:del>
      <w:ins w:id="2" w:author="Usuario" w:date="2021-03-14T10:36:00Z">
        <w:r>
          <w:rPr/>
          <w:t>c</w:t>
        </w:r>
      </w:ins>
      <w:ins w:id="3" w:author="Usuario" w:date="2021-03-14T10:35:00Z">
        <w:r>
          <w:rPr/>
          <w:t xml:space="preserve">oastal </w:t>
        </w:r>
      </w:ins>
      <w:r>
        <w:rPr/>
        <w:t>urban ecology</w:t>
      </w:r>
      <w:del w:id="4" w:author="Usuario" w:date="2021-03-14T10:35:00Z">
        <w:r>
          <w:rPr/>
          <w:delText xml:space="preserve"> systematic review</w:delText>
        </w:r>
      </w:del>
      <w:r>
        <w:rPr/>
        <w:t>: Research gaps, challenges and needs</w:t>
      </w:r>
    </w:p>
    <w:p>
      <w:pPr>
        <w:pStyle w:val="AuthorList"/>
        <w:rPr>
          <w:lang w:val="es-ES"/>
        </w:rPr>
      </w:pPr>
      <w:r>
        <w:rPr>
          <w:lang w:val="es-ES"/>
          <w:rPrChange w:id="0" w:author="Usuario" w:date="2021-03-14T09:51:00Z"/>
        </w:rPr>
        <w:t>Giorgia Graells</w:t>
      </w:r>
      <w:r>
        <w:rPr>
          <w:vertAlign w:val="superscript"/>
          <w:lang w:val="es-ES"/>
          <w:rPrChange w:id="0" w:author="Usuario" w:date="2021-03-14T09:51:00Z">
            <w:rPr>
              <w:vertAlign w:val="superscript"/>
            </w:rPr>
          </w:rPrChange>
        </w:rPr>
        <w:t>1,2*</w:t>
      </w:r>
      <w:r>
        <w:rPr>
          <w:lang w:val="es-ES"/>
          <w:rPrChange w:id="0" w:author="Usuario" w:date="2021-03-14T09:51:00Z"/>
        </w:rPr>
        <w:t>, Nao Nakamura</w:t>
      </w:r>
      <w:r>
        <w:rPr>
          <w:vertAlign w:val="superscript"/>
          <w:lang w:val="es-ES"/>
          <w:rPrChange w:id="0" w:author="Usuario" w:date="2021-03-14T09:51:00Z">
            <w:rPr>
              <w:vertAlign w:val="superscript"/>
            </w:rPr>
          </w:rPrChange>
        </w:rPr>
        <w:t>3</w:t>
      </w:r>
      <w:r>
        <w:rPr>
          <w:lang w:val="es-ES"/>
          <w:rPrChange w:id="0" w:author="Usuario" w:date="2021-03-14T09:51:00Z"/>
        </w:rPr>
        <w:t>, Juan L. Celis-Diez</w:t>
      </w:r>
      <w:r>
        <w:rPr>
          <w:vertAlign w:val="superscript"/>
          <w:lang w:val="es-ES"/>
          <w:rPrChange w:id="0" w:author="Usuario" w:date="2021-03-14T09:51:00Z">
            <w:rPr>
              <w:vertAlign w:val="superscript"/>
            </w:rPr>
          </w:rPrChange>
        </w:rPr>
        <w:t>4</w:t>
      </w:r>
      <w:r>
        <w:rPr>
          <w:lang w:val="es-ES"/>
          <w:rPrChange w:id="0" w:author="Usuario" w:date="2021-03-14T09:51:00Z"/>
        </w:rPr>
        <w:t>, Nelson A. Lagos</w:t>
      </w:r>
      <w:r>
        <w:rPr>
          <w:vertAlign w:val="superscript"/>
          <w:lang w:val="es-ES"/>
          <w:rPrChange w:id="0" w:author="Usuario" w:date="2021-03-14T09:51:00Z">
            <w:rPr>
              <w:vertAlign w:val="superscript"/>
            </w:rPr>
          </w:rPrChange>
        </w:rPr>
        <w:t>5</w:t>
      </w:r>
      <w:ins w:id="13" w:author="Usuario" w:date="2021-03-14T09:52:00Z">
        <w:r>
          <w:rPr>
            <w:vertAlign w:val="superscript"/>
            <w:lang w:val="es-ES"/>
          </w:rPr>
          <w:t>,7</w:t>
        </w:r>
      </w:ins>
      <w:r>
        <w:rPr>
          <w:lang w:val="es-ES"/>
          <w:rPrChange w:id="0" w:author="Usuario" w:date="2021-03-14T09:51:00Z"/>
        </w:rPr>
        <w:t>, Pablo A. Marquet</w:t>
      </w:r>
      <w:r>
        <w:rPr>
          <w:vertAlign w:val="superscript"/>
          <w:lang w:val="es-ES"/>
          <w:rPrChange w:id="0" w:author="Usuario" w:date="2021-03-14T09:51:00Z">
            <w:rPr>
              <w:vertAlign w:val="superscript"/>
            </w:rPr>
          </w:rPrChange>
        </w:rPr>
        <w:t>1,6</w:t>
      </w:r>
      <w:r>
        <w:rPr>
          <w:lang w:val="es-ES"/>
          <w:rPrChange w:id="0" w:author="Usuario" w:date="2021-03-14T09:51:00Z"/>
        </w:rPr>
        <w:t>, Patricio Pliscoff</w:t>
      </w:r>
      <w:r>
        <w:rPr>
          <w:vertAlign w:val="superscript"/>
          <w:lang w:val="es-ES"/>
          <w:rPrChange w:id="0" w:author="Usuario" w:date="2021-03-14T09:51:00Z">
            <w:rPr>
              <w:vertAlign w:val="superscript"/>
            </w:rPr>
          </w:rPrChange>
        </w:rPr>
        <w:t>1</w:t>
      </w:r>
      <w:r>
        <w:rPr>
          <w:lang w:val="es-ES"/>
          <w:rPrChange w:id="0" w:author="Usuario" w:date="2021-03-14T09:51:00Z"/>
        </w:rPr>
        <w:t>, Stefan Gelcich</w:t>
      </w:r>
      <w:r>
        <w:rPr>
          <w:vertAlign w:val="superscript"/>
          <w:lang w:val="es-ES"/>
          <w:rPrChange w:id="0" w:author="Usuario" w:date="2021-03-14T09:51:00Z">
            <w:rPr>
              <w:vertAlign w:val="superscript"/>
            </w:rPr>
          </w:rPrChange>
        </w:rPr>
        <w:t>1,2</w:t>
      </w:r>
      <w:ins w:id="20" w:author="Usuario" w:date="2021-03-14T09:52:00Z">
        <w:r>
          <w:rPr>
            <w:vertAlign w:val="superscript"/>
            <w:lang w:val="es-ES"/>
          </w:rPr>
          <w:t>,7</w:t>
        </w:r>
      </w:ins>
    </w:p>
    <w:p>
      <w:pPr>
        <w:pStyle w:val="Normal"/>
        <w:spacing w:before="240" w:after="0"/>
        <w:rPr>
          <w:lang w:val="es-ES"/>
        </w:rPr>
      </w:pPr>
      <w:r>
        <w:rPr>
          <w:rFonts w:cs="Times New Roman"/>
          <w:szCs w:val="24"/>
          <w:vertAlign w:val="superscript"/>
          <w:lang w:val="es-ES"/>
          <w:rPrChange w:id="0" w:author="Usuario" w:date="2021-03-14T09:51:00Z">
            <w:rPr>
              <w:vertAlign w:val="superscript"/>
              <w:szCs w:val="24"/>
              <w:rFonts w:cs="Times New Roman"/>
            </w:rPr>
          </w:rPrChange>
        </w:rPr>
        <w:t>1</w:t>
      </w:r>
      <w:r>
        <w:rPr>
          <w:rFonts w:cs="Times New Roman"/>
          <w:szCs w:val="24"/>
          <w:lang w:val="es-ES"/>
          <w:rPrChange w:id="0" w:author="Usuario" w:date="2021-03-14T09:51:00Z">
            <w:rPr>
              <w:szCs w:val="24"/>
              <w:rFonts w:cs="Times New Roman"/>
            </w:rPr>
          </w:rPrChange>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Change w:id="0" w:author="Usuario" w:date="2021-03-14T09:51:00Z">
            <w:rPr>
              <w:vertAlign w:val="superscript"/>
              <w:szCs w:val="24"/>
              <w:rFonts w:cs="Times New Roman"/>
            </w:rPr>
          </w:rPrChange>
        </w:rPr>
        <w:t>4</w:t>
      </w:r>
      <w:r>
        <w:rPr>
          <w:rFonts w:cs="Times New Roman"/>
          <w:szCs w:val="24"/>
          <w:lang w:val="es-ES"/>
          <w:rPrChange w:id="0" w:author="Usuario" w:date="2021-03-14T09:51:00Z">
            <w:rPr>
              <w:szCs w:val="24"/>
              <w:rFonts w:cs="Times New Roman"/>
            </w:rPr>
          </w:rPrChange>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Change w:id="0" w:author="Usuario" w:date="2021-03-14T09:51:00Z">
            <w:rPr>
              <w:vertAlign w:val="superscript"/>
              <w:szCs w:val="24"/>
              <w:rFonts w:cs="Times New Roman"/>
            </w:rPr>
          </w:rPrChange>
        </w:rPr>
        <w:t>5</w:t>
      </w:r>
      <w:r>
        <w:rPr>
          <w:rFonts w:cs="Times New Roman"/>
          <w:szCs w:val="24"/>
          <w:lang w:val="es-ES"/>
          <w:rPrChange w:id="0" w:author="Usuario" w:date="2021-03-14T09:51:00Z">
            <w:rPr>
              <w:szCs w:val="24"/>
              <w:rFonts w:cs="Times New Roman"/>
            </w:rPr>
          </w:rPrChange>
        </w:rPr>
        <w:t xml:space="preserve"> Centro de Investigación e Innovación para el Cambio Climático, Facultad de Ciencias, Universidad Santo Tomás, Santiago, Chile.</w:t>
      </w:r>
    </w:p>
    <w:p>
      <w:pPr>
        <w:pStyle w:val="Normal"/>
        <w:spacing w:before="120" w:after="0"/>
        <w:rPr>
          <w:rFonts w:cs="Times New Roman"/>
          <w:szCs w:val="24"/>
          <w:lang w:val="es-ES"/>
        </w:rPr>
      </w:pPr>
      <w:r>
        <w:rPr>
          <w:rFonts w:cs="Times New Roman"/>
          <w:szCs w:val="24"/>
          <w:vertAlign w:val="superscript"/>
          <w:lang w:val="es-ES"/>
          <w:rPrChange w:id="0" w:author="Usuario" w:date="2021-03-14T09:51:00Z">
            <w:rPr>
              <w:vertAlign w:val="superscript"/>
              <w:szCs w:val="24"/>
              <w:rFonts w:cs="Times New Roman"/>
            </w:rPr>
          </w:rPrChange>
        </w:rPr>
        <w:t>6</w:t>
      </w:r>
      <w:r>
        <w:rPr>
          <w:rFonts w:cs="Times New Roman"/>
          <w:szCs w:val="24"/>
          <w:lang w:val="es-ES"/>
          <w:rPrChange w:id="0" w:author="Usuario" w:date="2021-03-14T09:51:00Z">
            <w:rPr>
              <w:szCs w:val="24"/>
              <w:rFonts w:cs="Times New Roman"/>
            </w:rPr>
          </w:rPrChange>
        </w:rPr>
        <w:t xml:space="preserve"> Instituto de Ecología y Biodiversidad (IEB), Santiago, Chile.</w:t>
      </w:r>
    </w:p>
    <w:p>
      <w:pPr>
        <w:pStyle w:val="Normal"/>
        <w:spacing w:before="120" w:after="0"/>
        <w:rPr>
          <w:lang w:val="es-ES"/>
        </w:rPr>
      </w:pPr>
      <w:ins w:id="29" w:author="Usuario" w:date="2021-03-14T09:52:00Z">
        <w:r>
          <w:rPr>
            <w:rFonts w:cs="Times New Roman"/>
            <w:szCs w:val="24"/>
            <w:lang w:val="es-ES"/>
          </w:rPr>
          <w:t xml:space="preserve">7 Instituto Milenio en Socio-ecologia costera, Santiago, Chile </w:t>
        </w:r>
      </w:ins>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w:t>
      </w:r>
      <w:del w:id="30" w:author="Usuario" w:date="2021-03-14T10:34:00Z">
        <w:r>
          <w:rPr>
            <w:szCs w:val="24"/>
          </w:rPr>
          <w:delText xml:space="preserve">systematic </w:delText>
        </w:r>
      </w:del>
      <w:r>
        <w:rPr>
          <w:szCs w:val="24"/>
        </w:rPr>
        <w:t xml:space="preserve">review of the literature on coastal urban ecology was performed. Articles were selected following a structured decision tree and data were classified into study disciplines, approaches, type of analysis, main research objectives, and Pickett’s paradigms in-, of-, and for- the city,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Change w:id="0" w:author="Giorgia Graells" w:date="2021-02-02T16:47:00Z"/>
        </w:rPr>
        <w:t>in the city</w:t>
      </w:r>
      <w:r>
        <w:rPr>
          <w:szCs w:val="24"/>
        </w:rPr>
        <w:t xml:space="preserve"> which is consistent with the focus on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Change w:id="0" w:author="Giorgia Graells" w:date="2021-02-02T16:51:00Z"/>
        </w:rPr>
        <w:t>of</w:t>
      </w:r>
      <w:r>
        <w:rPr>
          <w:szCs w:val="24"/>
        </w:rPr>
        <w:t xml:space="preserve"> and </w:t>
      </w:r>
      <w:r>
        <w:rPr>
          <w:i/>
          <w:iCs/>
          <w:szCs w:val="24"/>
          <w:rPrChange w:id="0" w:author="Giorgia Graells" w:date="2021-02-02T16:51:00Z"/>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Cities have been constantly growing in number and size, forming large</w:t>
      </w:r>
      <w:del w:id="34" w:author="Giorgia Graells" w:date="2021-02-09T15:26:00Z">
        <w:r>
          <w:rPr>
            <w:lang w:val="en-GB"/>
          </w:rPr>
          <w:delText xml:space="preserve"> megacities</w:delText>
        </w:r>
      </w:del>
      <w:ins w:id="35" w:author="Giorgia Graells" w:date="2021-02-09T15:31:00Z">
        <w:r>
          <w:rPr>
            <w:lang w:val="en-GB"/>
          </w:rPr>
          <w:t xml:space="preserve"> citi</w:t>
        </w:r>
      </w:ins>
      <w:ins w:id="36" w:author="Giorgia Graells" w:date="2021-02-09T15:32:00Z">
        <w:r>
          <w:rPr>
            <w:lang w:val="en-GB"/>
          </w:rPr>
          <w:t>es. The so-called megacities have reached over 10 million inhabitants (according to the United Nations 2018, presenting 33 settlements)</w:t>
        </w:r>
      </w:ins>
      <w:ins w:id="37" w:author="Giorgia Graells" w:date="2021-02-09T16:15:00Z">
        <w:r>
          <w:rPr>
            <w:lang w:val="en-GB"/>
          </w:rPr>
          <w:t>.</w:t>
        </w:r>
      </w:ins>
      <w:del w:id="38" w:author="Giorgia Graells" w:date="2021-02-09T15:33:00Z">
        <w:r>
          <w:rPr>
            <w:lang w:val="en-GB"/>
          </w:rPr>
          <w:delText xml:space="preserve"> with </w:delText>
        </w:r>
      </w:del>
      <w:del w:id="39" w:author="Giorgia Graells" w:date="2021-02-09T16:14:00Z">
        <w:r>
          <w:rPr>
            <w:lang w:val="en-GB"/>
          </w:rPr>
          <w:delText>10 million inhabitants</w:delText>
        </w:r>
      </w:del>
      <w:del w:id="40" w:author="Giorgia Graells" w:date="2021-02-09T15:33:00Z">
        <w:r>
          <w:rPr>
            <w:lang w:val="en-GB"/>
          </w:rPr>
          <w:delText xml:space="preserve"> or more</w:delText>
        </w:r>
      </w:del>
      <w:del w:id="41" w:author="Giorgia Graells" w:date="2021-02-09T16:14:00Z">
        <w:r>
          <w:rPr>
            <w:lang w:val="en-GB"/>
          </w:rPr>
          <w:delText xml:space="preserve"> (</w:delText>
        </w:r>
      </w:del>
      <w:del w:id="42" w:author="Giorgia Graells" w:date="2021-02-09T15:27:00Z">
        <w:r>
          <w:rPr>
            <w:lang w:val="en-GB"/>
          </w:rPr>
          <w:delText xml:space="preserve">United Nations </w:delText>
        </w:r>
      </w:del>
      <w:del w:id="43" w:author="Giorgia Graells" w:date="2021-02-09T16:14:00Z">
        <w:r>
          <w:rPr>
            <w:lang w:val="en-GB"/>
          </w:rPr>
          <w:delText>2018)</w:delText>
        </w:r>
      </w:del>
      <w:del w:id="44" w:author="Giorgia Graells" w:date="2021-02-09T16:15:00Z">
        <w:r>
          <w:rPr>
            <w:lang w:val="en-GB"/>
          </w:rPr>
          <w:delText>.</w:delText>
        </w:r>
      </w:del>
      <w:r>
        <w:rPr>
          <w:lang w:val="en-GB"/>
        </w:rPr>
        <w:t xml:space="preserve">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w:t>
      </w:r>
      <w:ins w:id="45" w:author="Giorgia Graells" w:date="2021-02-02T16:40:00Z">
        <w:r>
          <w:rPr>
            <w:lang w:val="en-GB"/>
          </w:rPr>
          <w:t>‘70s</w:t>
        </w:r>
      </w:ins>
      <w:del w:id="46" w:author="Giorgia Graells" w:date="2021-02-02T16:40:00Z">
        <w:r>
          <w:rPr>
            <w:lang w:val="en-GB"/>
          </w:rPr>
          <w:delText>70’s</w:delText>
        </w:r>
      </w:del>
      <w:r>
        <w:rPr>
          <w:lang w:val="en-GB"/>
        </w:rPr>
        <w:t xml:space="preserve">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Change w:id="0" w:author="Giorgia Graells" w:date="2021-02-02T16:40:00Z"/>
        </w:rPr>
        <w:t>in</w:t>
      </w:r>
      <w:r>
        <w:rPr>
          <w:lang w:val="en-GB"/>
        </w:rPr>
        <w:t xml:space="preserve">, </w:t>
      </w:r>
      <w:r>
        <w:rPr>
          <w:i/>
          <w:iCs/>
          <w:lang w:val="en-GB"/>
          <w:rPrChange w:id="0" w:author="Giorgia Graells" w:date="2021-02-02T16:40:00Z"/>
        </w:rPr>
        <w:t>of</w:t>
      </w:r>
      <w:r>
        <w:rPr>
          <w:lang w:val="en-GB"/>
        </w:rPr>
        <w:t xml:space="preserve">, and </w:t>
      </w:r>
      <w:r>
        <w:rPr>
          <w:i/>
          <w:iCs/>
          <w:lang w:val="en-GB"/>
          <w:rPrChange w:id="0" w:author="Giorgia Graells" w:date="2021-02-02T16:40:00Z"/>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Change w:id="0" w:author="Giorgia Graells" w:date="2021-02-02T16:43:00Z"/>
        </w:rPr>
        <w:t>in the city</w:t>
      </w:r>
      <w:r>
        <w:rPr>
          <w:lang w:val="en-GB"/>
        </w:rPr>
        <w:t xml:space="preserve"> fall mainly into using ecological approaches, studies </w:t>
      </w:r>
      <w:r>
        <w:rPr>
          <w:i/>
          <w:iCs/>
          <w:lang w:val="en-GB"/>
          <w:rPrChange w:id="0" w:author="Giorgia Graells" w:date="2021-02-02T16:48:00Z"/>
        </w:rPr>
        <w:t>of the city</w:t>
      </w:r>
      <w:r>
        <w:rPr>
          <w:lang w:val="en-GB"/>
        </w:rPr>
        <w:t xml:space="preserve"> are mainly based on social-ecological interactions, and studies </w:t>
      </w:r>
      <w:r>
        <w:rPr>
          <w:i/>
          <w:iCs/>
          <w:lang w:val="en-GB"/>
          <w:rPrChange w:id="0" w:author="Giorgia Graells" w:date="2021-02-02T16:51:00Z"/>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Change w:id="0" w:author="Giorgia Graells" w:date="2021-02-02T16:49:00Z"/>
        </w:rPr>
        <w:t>of the city</w:t>
      </w:r>
      <w:r>
        <w:rPr>
          <w:lang w:val="en-GB"/>
        </w:rPr>
        <w:t xml:space="preserve"> paradigm include interdisciplinary research; the urban ecology </w:t>
      </w:r>
      <w:r>
        <w:rPr>
          <w:i/>
          <w:iCs/>
          <w:lang w:val="en-GB"/>
          <w:rPrChange w:id="0" w:author="Giorgia Graells" w:date="2021-02-02T16:51:00Z"/>
        </w:rPr>
        <w:t>for the city</w:t>
      </w:r>
      <w:r>
        <w:rPr>
          <w:lang w:val="en-GB"/>
        </w:rPr>
        <w:t xml:space="preserve"> is more intricate and includes in and </w:t>
      </w:r>
      <w:r>
        <w:rPr>
          <w:i/>
          <w:iCs/>
          <w:lang w:val="en-GB"/>
          <w:rPrChange w:id="0" w:author="Giorgia Graells" w:date="2021-02-02T16:49:00Z"/>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0" w:name="docs-internal-guid-b3b09f48-7fff-4bb8-c2"/>
      <w:bookmarkEnd w:id="0"/>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w:t>
      </w:r>
      <w:ins w:id="56" w:author="Giorgia Graells" w:date="2021-02-08T18:23:00Z">
        <w:r>
          <w:rPr>
            <w:color w:val="000000"/>
            <w:lang w:val="en-GB"/>
          </w:rPr>
          <w:t>in</w:t>
        </w:r>
      </w:ins>
      <w:del w:id="57" w:author="Giorgia Graells" w:date="2021-02-08T18:23:00Z">
        <w:r>
          <w:rPr>
            <w:color w:val="000000"/>
            <w:lang w:val="en-GB"/>
          </w:rPr>
          <w:delText>as</w:delText>
        </w:r>
      </w:del>
      <w:r>
        <w:rPr>
          <w:color w:val="000000"/>
          <w:lang w:val="en-GB"/>
        </w:rPr>
        <w:t xml:space="preserve"> ports (Cadenasso et al. 2006), and the social importance of access to the waterfront (Sairinen and Kumpulainen 2006) reflect a particular vulnerability for coastal urban areas. During </w:t>
      </w:r>
      <w:ins w:id="58" w:author="Giorgia Graells" w:date="2021-02-02T16:54:00Z">
        <w:r>
          <w:rPr>
            <w:color w:val="000000"/>
            <w:lang w:val="en-GB"/>
          </w:rPr>
          <w:t>recent</w:t>
        </w:r>
      </w:ins>
      <w:del w:id="59" w:author="Giorgia Graells" w:date="2021-02-02T16:54:00Z">
        <w:r>
          <w:rPr>
            <w:color w:val="000000"/>
            <w:lang w:val="en-GB"/>
          </w:rPr>
          <w:delText>the last</w:delText>
        </w:r>
      </w:del>
      <w:r>
        <w:rPr>
          <w:color w:val="000000"/>
          <w:lang w:val="en-GB"/>
        </w:rPr>
        <w:t xml:space="preserve"> decades, studies on risks have increased due to predicted changes in winds, waves or sea-level rise due to climate change (Benveniste et al. 2019, Torresan et al. 2008, Kumar et al. 2010). Despite recent interest on vulnerabilities, research has mainly focused on geomorphological contexts</w:t>
      </w:r>
      <w:ins w:id="60" w:author="Giorgia Graells" w:date="2021-02-09T19:25:00Z">
        <w:r>
          <w:rPr>
            <w:color w:val="000000"/>
            <w:lang w:val="en-GB"/>
          </w:rPr>
          <w:t xml:space="preserve"> </w:t>
        </w:r>
      </w:ins>
      <w:ins w:id="61" w:author="Giorgia Graells" w:date="2021-02-09T19:28:00Z">
        <w:r>
          <w:rPr>
            <w:color w:val="000000"/>
            <w:lang w:val="en-GB"/>
          </w:rPr>
          <w:t xml:space="preserve">(Arns et al. 2017, </w:t>
        </w:r>
      </w:ins>
      <w:ins w:id="62" w:author="Giorgia Graells" w:date="2021-02-09T19:31:00Z">
        <w:r>
          <w:rPr>
            <w:color w:val="000000"/>
            <w:lang w:val="en-GB"/>
          </w:rPr>
          <w:t>Vitousek et al. 2017</w:t>
        </w:r>
      </w:ins>
      <w:ins w:id="63" w:author="Giorgia Graells" w:date="2021-02-09T19:33:00Z">
        <w:r>
          <w:rPr>
            <w:color w:val="000000"/>
            <w:lang w:val="en-GB"/>
          </w:rPr>
          <w:t>,</w:t>
        </w:r>
      </w:ins>
      <w:ins w:id="64" w:author="Giorgia Graells" w:date="2021-02-09T19:34:00Z">
        <w:r>
          <w:rPr>
            <w:color w:val="000000"/>
            <w:lang w:val="en-GB"/>
          </w:rPr>
          <w:t xml:space="preserve"> </w:t>
        </w:r>
      </w:ins>
      <w:hyperlink r:id="rId2">
        <w:ins w:id="65" w:author="Giorgia Graells" w:date="2021-02-09T19:34:00Z">
          <w:r>
            <w:rPr>
              <w:rStyle w:val="InternetLink"/>
              <w:color w:val="000000"/>
              <w:lang w:val="en-GB"/>
            </w:rPr>
            <w:t>Luijendijk</w:t>
          </w:r>
        </w:ins>
      </w:hyperlink>
      <w:ins w:id="66" w:author="Giorgia Graells" w:date="2021-02-09T19:34:00Z">
        <w:r>
          <w:rPr>
            <w:color w:val="000000"/>
            <w:lang w:val="en-GB"/>
          </w:rPr>
          <w:t xml:space="preserve"> et al. 2018, Benveniste et al. 2019</w:t>
        </w:r>
      </w:ins>
      <w:ins w:id="67" w:author="Giorgia Graells" w:date="2021-02-09T19:28:00Z">
        <w:r>
          <w:rPr>
            <w:color w:val="000000"/>
            <w:lang w:val="en-GB"/>
          </w:rPr>
          <w:t>)</w:t>
        </w:r>
      </w:ins>
      <w:r>
        <w:rPr>
          <w:color w:val="000000"/>
          <w:lang w:val="en-GB"/>
        </w:rPr>
        <w:t>.</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w:t>
      </w:r>
      <w:del w:id="68" w:author="Usuario" w:date="2021-03-14T10:39:00Z">
        <w:r>
          <w:rPr/>
          <w:delText xml:space="preserve">systematic </w:delText>
        </w:r>
      </w:del>
      <w:r>
        <w:rPr/>
        <w:t>review of the literature was performed through the Web of Science database (https://webofknowledge.com/). Eligibility criteria included any publication following keywords in the topic</w:t>
      </w:r>
      <w:ins w:id="69" w:author="Giorgia Graells" w:date="2021-03-14T16:22:00Z">
        <w:r>
          <w:rPr/>
          <w:t>,</w:t>
        </w:r>
      </w:ins>
      <w:ins w:id="70" w:author="Giorgia Graells" w:date="2021-03-14T16:14:00Z">
        <w:r>
          <w:rPr/>
          <w:t xml:space="preserve"> using Boolean operators</w:t>
        </w:r>
      </w:ins>
      <w:ins w:id="71" w:author="Giorgia Graells" w:date="2021-03-14T16:15:00Z">
        <w:r>
          <w:rPr/>
          <w:t xml:space="preserve"> to combine concepts and keywords</w:t>
        </w:r>
      </w:ins>
      <w:r>
        <w:rPr/>
        <w:t>: (“urban ecology” or “urban environment</w:t>
      </w:r>
      <w:ins w:id="72" w:author="Giorgia Graells" w:date="2021-03-14T16:14:00Z">
        <w:r>
          <w:rPr/>
          <w:t>*</w:t>
        </w:r>
      </w:ins>
      <w:r>
        <w:rPr/>
        <w:t>”) and (coast</w:t>
      </w:r>
      <w:ins w:id="73" w:author="Giorgia Graells" w:date="2021-03-14T16:14:00Z">
        <w:r>
          <w:rPr/>
          <w:t>*</w:t>
        </w:r>
      </w:ins>
      <w:r>
        <w:rPr/>
        <w:t xml:space="preserve"> or marine)</w:t>
      </w:r>
      <w:del w:id="74" w:author="Giorgia Graells" w:date="2021-03-14T16:15:00Z">
        <w:r>
          <w:rPr/>
          <w:delText>, where words as “environment” and “coast” were truncated to use their derivations</w:delText>
        </w:r>
      </w:del>
      <w:r>
        <w:rPr/>
        <w:t xml:space="preserve">. </w:t>
      </w:r>
      <w:ins w:id="75" w:author="Giorgia Graells" w:date="2021-03-15T11:56:47Z">
        <w:r>
          <w:rPr/>
          <w:t xml:space="preserve">We based our search on systematic mapping in order to collate, describe and catalog available evidence relating to the topic, </w:t>
        </w:r>
      </w:ins>
      <w:ins w:id="76" w:author="Giorgia Graells" w:date="2021-03-15T11:59:34Z">
        <w:bookmarkStart w:id="1" w:name="tw-target-text"/>
        <w:bookmarkEnd w:id="1"/>
        <w:r>
          <w:rPr>
            <w:lang w:val="en-US"/>
          </w:rPr>
          <w:t>allowing to address open</w:t>
        </w:r>
      </w:ins>
      <w:ins w:id="77" w:author="Giorgia Graells" w:date="2021-03-15T11:59:34Z">
        <w:r>
          <w:rPr>
            <w:lang w:val="en-US"/>
          </w:rPr>
          <w:t>-frame</w:t>
        </w:r>
      </w:ins>
      <w:ins w:id="78" w:author="Giorgia Graells" w:date="2021-03-15T11:59:34Z">
        <w:r>
          <w:rPr>
            <w:lang w:val="en-US"/>
          </w:rPr>
          <w:t xml:space="preserve"> or closed</w:t>
        </w:r>
      </w:ins>
      <w:ins w:id="79" w:author="Giorgia Graells" w:date="2021-03-15T11:59:34Z">
        <w:r>
          <w:rPr>
            <w:lang w:val="en-US"/>
          </w:rPr>
          <w:t>-</w:t>
        </w:r>
      </w:ins>
      <w:ins w:id="80" w:author="Giorgia Graells" w:date="2021-03-15T11:59:34Z">
        <w:r>
          <w:rPr>
            <w:lang w:val="en-US"/>
          </w:rPr>
          <w:t>frame questions</w:t>
        </w:r>
      </w:ins>
      <w:ins w:id="81" w:author="Giorgia Graells" w:date="2021-03-15T11:56:47Z">
        <w:r>
          <w:rPr/>
          <w:t xml:space="preserve"> (James et al. 2016). </w:t>
        </w:r>
      </w:ins>
      <w:r>
        <w:rPr/>
        <w:t xml:space="preserve">The period of the search included from 1975 until December 2019.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Change w:id="0" w:author="Giorgia Graells" w:date="2021-02-02T16:43:00Z"/>
        </w:rPr>
        <w:t>in the city</w:t>
      </w:r>
      <w:r>
        <w:rPr/>
        <w:t xml:space="preserve">, ecology </w:t>
      </w:r>
      <w:r>
        <w:rPr>
          <w:i/>
          <w:iCs/>
          <w:rPrChange w:id="0" w:author="Giorgia Graells" w:date="2021-02-02T16:43:00Z"/>
        </w:rPr>
        <w:t>of the city</w:t>
      </w:r>
      <w:r>
        <w:rPr/>
        <w:t xml:space="preserve"> or ecology </w:t>
      </w:r>
      <w:r>
        <w:rPr>
          <w:i/>
          <w:iCs/>
          <w:rPrChange w:id="0" w:author="Giorgia Graells" w:date="2021-02-02T16:43:00Z"/>
        </w:rPr>
        <w:t>for the city</w:t>
      </w:r>
      <w:r>
        <w:rPr/>
        <w:t xml:space="preserve"> following the paradigms established by Pickett et al. (2016). </w:t>
      </w:r>
      <w:ins w:id="85" w:author="Giorgia Graells" w:date="2021-02-02T16:59:00Z">
        <w:r>
          <w:rPr/>
          <w:t xml:space="preserve">Studies were counted just once for each paradigm. </w:t>
        </w:r>
      </w:ins>
      <w:r>
        <w:rPr/>
        <w:t>Grey-literature was not incorporated in the selection.</w:t>
      </w:r>
    </w:p>
    <w:p>
      <w:pPr>
        <w:pStyle w:val="Normal"/>
        <w:rPr/>
      </w:pPr>
      <w:r>
        <w:rPr/>
        <w:t>Each article collected was categorized by publication year, author’s name, type of publication, author's affiliation country, study country, and study city. After examini</w:t>
      </w:r>
      <w:ins w:id="86" w:author="Giorgia Graells" w:date="2021-02-02T17:00:00Z">
        <w:r>
          <w:rPr/>
          <w:t>n</w:t>
        </w:r>
      </w:ins>
      <w:r>
        <w:rPr/>
        <w:t>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w:t>
      </w:r>
      <w:ins w:id="87" w:author="Giorgia Graells" w:date="2021-02-02T17:01:00Z">
        <w:r>
          <w:rPr/>
          <w:t>. For each category, articles were counted just once</w:t>
        </w:r>
      </w:ins>
      <w:r>
        <w:rPr/>
        <w:t xml:space="preserve">. </w:t>
      </w:r>
    </w:p>
    <w:p>
      <w:pPr>
        <w:pStyle w:val="Normal"/>
        <w:rPr/>
      </w:pPr>
      <w:r>
        <w:rPr/>
        <w:t xml:space="preserve">City’s population data were obtained from the United Nations (2019) compendium. Urban centres classification was modified from the United Nations (2014) and Barragán and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t>
      </w:r>
      <w:ins w:id="88" w:author="Giorgia Graells" w:date="2021-02-08T23:36:00Z">
        <w:r>
          <w:rPr/>
          <w:t>W</w:t>
        </w:r>
      </w:ins>
      <w:del w:id="89" w:author="Giorgia Graells" w:date="2021-02-08T23:36:00Z">
        <w:r>
          <w:rPr/>
          <w:delText>w</w:delText>
        </w:r>
      </w:del>
      <w:r>
        <w:rPr/>
        <w:t xml:space="preserve">eb of Science database, and carried out a </w:t>
      </w:r>
      <w:ins w:id="90" w:author="Giorgia Graells" w:date="2021-02-09T19:37:00Z">
        <w:r>
          <w:rPr/>
          <w:t xml:space="preserve">descriptive </w:t>
        </w:r>
      </w:ins>
      <w:del w:id="91" w:author="Giorgia Graells" w:date="2021-02-09T19:38:00Z">
        <w:r>
          <w:rPr/>
          <w:delText xml:space="preserve">network </w:delText>
        </w:r>
      </w:del>
      <w:r>
        <w:rPr/>
        <w:t>analysis</w:t>
      </w:r>
      <w:ins w:id="92" w:author="Giorgia Graells" w:date="2021-02-09T19:38:00Z">
        <w:r>
          <w:rPr/>
          <w:t xml:space="preserve"> of the network</w:t>
        </w:r>
      </w:ins>
      <w:ins w:id="93" w:author="Giorgia Graells" w:date="2021-02-09T19:39:00Z">
        <w:r>
          <w:rPr/>
          <w:t xml:space="preserve">. We did not used topological measurements of the network, but rather describe its </w:t>
        </w:r>
      </w:ins>
      <w:ins w:id="94" w:author="Giorgia Graells" w:date="2021-02-09T19:39:00Z">
        <w:bookmarkStart w:id="2" w:name="__DdeLink__2507_1428397062"/>
        <w:r>
          <w:rPr/>
          <w:t>directionality</w:t>
        </w:r>
      </w:ins>
      <w:bookmarkEnd w:id="2"/>
      <w:r>
        <w:rPr/>
        <w:t>.</w:t>
      </w:r>
      <w:ins w:id="95" w:author="Giorgia Graells" w:date="2021-02-09T19:21:00Z">
        <w:r>
          <w:rPr/>
          <w:t xml:space="preserve"> This analysis was developed with package bibliometrix (Aria and Cuccurullo 2017), which allowed modifications in the code to create a new relationship between articles and their co-citations.</w:t>
        </w:r>
      </w:ins>
      <w:r>
        <w:rPr/>
        <w:t xml:space="preserve">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del w:id="96" w:author="Giorgia Graells" w:date="2021-02-09T19:21:00Z">
        <w:r>
          <w:rPr/>
          <w:delText>Network analysis was developed with package bibliometrix (Aria and Cuccurullo 2017), which allowed modifications in the code to create a new relationship between articles and their co-citations.</w:delText>
        </w:r>
      </w:del>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3" w:name="coastal-urban-ecology-tendencies"/>
      <w:bookmarkEnd w:id="3"/>
      <w:r>
        <w:rPr>
          <w:rFonts w:ascii="Times New Roman" w:hAnsi="Times New Roman"/>
          <w:color w:val="000000"/>
          <w:szCs w:val="24"/>
          <w:lang w:val="en-GB"/>
        </w:rPr>
        <w:t>cies</w:t>
      </w:r>
    </w:p>
    <w:p>
      <w:pPr>
        <w:pStyle w:val="Normal"/>
        <w:rPr/>
      </w:pPr>
      <w:r>
        <w:rPr/>
        <w:t xml:space="preserve">Coastal urban ecology studies that met selection criteria included a total of 237 articles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t>
      </w:r>
      <w:ins w:id="97" w:author="Giorgia Graells" w:date="2021-03-12T21:40:00Z">
        <w:r>
          <w:rPr/>
          <w:t xml:space="preserve">with Barcelona </w:t>
        </w:r>
      </w:ins>
      <w:r>
        <w:rPr/>
        <w:t>in 1979, however, it was not until 1995 that another study related to the field was published</w:t>
      </w:r>
      <w:ins w:id="98" w:author="Giorgia Graells" w:date="2021-03-06T15:12:00Z">
        <w:r>
          <w:rPr/>
          <w:t xml:space="preserve"> with Punda-Polić et al. 1995</w:t>
        </w:r>
      </w:ins>
      <w:r>
        <w:rPr/>
        <w:t>.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w:t>
      </w:r>
      <w:ins w:id="99" w:author="Giorgia Graells" w:date="2021-03-07T22:04:00Z">
        <w:r>
          <w:rPr/>
          <w:t xml:space="preserve"> </w:t>
        </w:r>
      </w:ins>
      <w:ins w:id="100" w:author="Giorgia Graells" w:date="2021-03-07T22:05:00Z">
        <w:r>
          <w:rPr/>
          <w:t>(e.g. Kulkova et al. 2011, Giovene di Girasole 2014,</w:t>
        </w:r>
      </w:ins>
      <w:ins w:id="101" w:author="Giorgia Graells" w:date="2021-03-07T22:07:00Z">
        <w:r>
          <w:rPr/>
          <w:t xml:space="preserve"> Fu et al. 2018)</w:t>
        </w:r>
      </w:ins>
      <w:r>
        <w:rPr/>
        <w:t>, indexed book chapters 2.11%</w:t>
      </w:r>
      <w:ins w:id="102" w:author="Giorgia Graells" w:date="2021-03-07T21:55:00Z">
        <w:r>
          <w:rPr/>
          <w:t xml:space="preserve"> (e.g. Race et al. 2010, Wong 2011, Juchimiuk &amp; Januszkiewicz 2019)</w:t>
        </w:r>
      </w:ins>
      <w:r>
        <w:rPr/>
        <w:t>, and reviews 2.11%</w:t>
      </w:r>
      <w:ins w:id="103" w:author="Giorgia Graells" w:date="2021-03-07T22:00:00Z">
        <w:r>
          <w:rPr/>
          <w:t xml:space="preserve"> (e.g. Garden et al. 2006, Cohen et al. 2013, Branoff 2017)</w:t>
        </w:r>
      </w:ins>
      <w:r>
        <w:rPr/>
        <w:t>.</w:t>
      </w:r>
    </w:p>
    <w:p>
      <w:pPr>
        <w:pStyle w:val="Normal"/>
        <w:rPr/>
      </w:pPr>
      <w:r>
        <w:rPr/>
        <w:t>General aspects and tendencies since 1995 are shown in Figure 3. The main disciplinary focus of research has consistently come from ecology with an average representation of 48.79% of studies for the whole study period</w:t>
      </w:r>
      <w:ins w:id="104" w:author="Giorgia Graells" w:date="2021-03-07T22:55:00Z">
        <w:r>
          <w:rPr/>
          <w:t xml:space="preserve"> (e.g. Kaniewski et al. 2013, Heery et al. 2018, Ge et al. 2019)</w:t>
        </w:r>
      </w:ins>
      <w:r>
        <w:rPr/>
        <w:t xml:space="preserve">. Social-ecological studies came second </w:t>
      </w:r>
      <w:ins w:id="105" w:author="Giorgia Graells" w:date="2021-03-07T23:12:00Z">
        <w:r>
          <w:rPr/>
          <w:t>with 24.47%</w:t>
        </w:r>
      </w:ins>
      <w:del w:id="106" w:author="Giorgia Graells" w:date="2021-03-07T23:12:00Z">
        <w:r>
          <w:rPr/>
          <w:delText>(24.47%)</w:delText>
        </w:r>
      </w:del>
      <w:ins w:id="107" w:author="Giorgia Graells" w:date="2021-03-07T23:12:00Z">
        <w:r>
          <w:rPr/>
          <w:t xml:space="preserve"> (Rutty &amp; Scott 2015, Burger et al. 2017, Krien &amp; Guillou 2018). </w:t>
        </w:r>
      </w:ins>
      <w:ins w:id="108" w:author="Usuario" w:date="2021-03-14T10:41:00Z">
        <w:r>
          <w:rPr/>
          <w:t>R</w:t>
        </w:r>
      </w:ins>
      <w:del w:id="109" w:author="Usuario" w:date="2021-03-14T10:41:00Z">
        <w:r>
          <w:rPr/>
          <w:delText>R</w:delText>
        </w:r>
      </w:del>
      <w:del w:id="110" w:author="Giorgia Graells" w:date="2021-03-07T23:12:00Z">
        <w:r>
          <w:rPr/>
          <w:delText>, r</w:delText>
        </w:r>
      </w:del>
      <w:r>
        <w:rPr/>
        <w:t xml:space="preserve">esearch in this discipline has remained relatively constant during the years (an average 2.2 publications per year between 2005 and 2009, a 4.4 between 2010 and 2014, and a 3.8 between 2015 and 2019; Fig 3a). </w:t>
      </w:r>
      <w:ins w:id="111" w:author="Usuario" w:date="2021-03-14T10:42:00Z">
        <w:r>
          <w:rPr/>
          <w:t xml:space="preserve">Ecological studies focus on </w:t>
        </w:r>
      </w:ins>
      <w:ins w:id="112" w:author="Giorgia Graells" w:date="2021-03-14T15:10:00Z">
        <w:r>
          <w:rPr/>
          <w:t xml:space="preserve"> urban impacts</w:t>
        </w:r>
      </w:ins>
      <w:ins w:id="113" w:author="Usuario" w:date="2021-03-14T10:42:00Z">
        <w:r>
          <w:rPr/>
          <w:t xml:space="preserve"> </w:t>
        </w:r>
      </w:ins>
      <w:ins w:id="114" w:author="Usuario" w:date="2021-03-14T10:43:00Z">
        <w:r>
          <w:rPr/>
          <w:t>(</w:t>
        </w:r>
      </w:ins>
      <w:ins w:id="115" w:author="Giorgia Graells" w:date="2021-03-14T15:15:00Z">
        <w:r>
          <w:rPr/>
          <w:t>Bertocci et al. 2017</w:t>
        </w:r>
      </w:ins>
      <w:ins w:id="116" w:author="Giorgia Graells" w:date="2021-03-14T15:23:00Z">
        <w:r>
          <w:rPr/>
          <w:t>, Bugnot et al. 2019</w:t>
        </w:r>
      </w:ins>
      <w:ins w:id="117" w:author="Usuario" w:date="2021-03-14T10:43:00Z">
        <w:r>
          <w:rPr/>
          <w:t xml:space="preserve">) </w:t>
        </w:r>
      </w:ins>
      <w:ins w:id="118" w:author="Giorgia Graells" w:date="2021-03-14T15:18:00Z">
        <w:r>
          <w:rPr/>
          <w:t>and ecological conditions in urban areas</w:t>
        </w:r>
      </w:ins>
      <w:ins w:id="119" w:author="Giorgia Graells" w:date="2021-03-14T15:19:00Z">
        <w:r>
          <w:rPr/>
          <w:t xml:space="preserve"> (</w:t>
        </w:r>
      </w:ins>
      <w:ins w:id="120" w:author="Giorgia Graells" w:date="2021-03-14T15:19:00Z">
        <w:r>
          <w:rPr>
            <w:color w:val="000000"/>
            <w:szCs w:val="24"/>
            <w:lang w:val="en-GB"/>
          </w:rPr>
          <w:t xml:space="preserve">Heery et al. 2018, </w:t>
        </w:r>
      </w:ins>
      <w:ins w:id="121" w:author="Giorgia Graells" w:date="2021-03-14T15:19:00Z">
        <w:r>
          <w:rPr/>
          <w:t xml:space="preserve">Greenwell 2019) </w:t>
        </w:r>
      </w:ins>
      <w:ins w:id="122" w:author="Usuario" w:date="2021-03-14T10:42:00Z">
        <w:r>
          <w:rPr/>
          <w:t xml:space="preserve">while social-ecological studies </w:t>
        </w:r>
      </w:ins>
      <w:del w:id="123" w:author="Giorgia Graells" w:date="2021-03-15T10:36:00Z">
        <w:r>
          <w:rPr/>
          <w:delText xml:space="preserve"> </w:delText>
        </w:r>
      </w:del>
      <w:ins w:id="124" w:author="Usuario" w:date="2021-03-14T10:42:00Z">
        <w:r>
          <w:rPr/>
          <w:t>include dimensions such as</w:t>
        </w:r>
      </w:ins>
      <w:ins w:id="125" w:author="Giorgia Graells" w:date="2021-03-14T15:27:00Z">
        <w:r>
          <w:rPr/>
          <w:t xml:space="preserve"> human perceptions of urban conditions</w:t>
        </w:r>
      </w:ins>
      <w:ins w:id="126" w:author="Usuario" w:date="2021-03-14T10:43:00Z">
        <w:r>
          <w:rPr/>
          <w:t xml:space="preserve"> (</w:t>
        </w:r>
      </w:ins>
      <w:ins w:id="127" w:author="Giorgia Graells" w:date="2021-03-14T15:42:00Z">
        <w:r>
          <w:rPr/>
          <w:t>Groosman 2008</w:t>
        </w:r>
      </w:ins>
      <w:ins w:id="128" w:author="Giorgia Graells" w:date="2021-03-14T15:29:00Z">
        <w:r>
          <w:rPr>
            <w:color w:val="000000"/>
            <w:szCs w:val="24"/>
            <w:lang w:val="en-GB"/>
          </w:rPr>
          <w:t xml:space="preserve">, </w:t>
        </w:r>
      </w:ins>
      <w:ins w:id="129" w:author="Giorgia Graells" w:date="2021-03-14T15:32:00Z">
        <w:r>
          <w:rPr>
            <w:color w:val="000000"/>
            <w:szCs w:val="24"/>
            <w:lang w:val="en-GB"/>
          </w:rPr>
          <w:t>Ye et al. 2010</w:t>
        </w:r>
      </w:ins>
      <w:ins w:id="130" w:author="Giorgia Graells" w:date="2021-03-14T15:42:00Z">
        <w:r>
          <w:rPr>
            <w:color w:val="000000"/>
            <w:szCs w:val="24"/>
            <w:lang w:val="en-GB"/>
          </w:rPr>
          <w:t>, Lopes et al. 2011</w:t>
        </w:r>
      </w:ins>
      <w:ins w:id="131" w:author="Usuario" w:date="2021-03-14T10:43:00Z">
        <w:r>
          <w:rPr/>
          <w:t>)</w:t>
        </w:r>
      </w:ins>
      <w:ins w:id="132" w:author="Usuario" w:date="2021-03-14T10:42:00Z">
        <w:r>
          <w:rPr/>
          <w:t xml:space="preserve">. </w:t>
        </w:r>
      </w:ins>
    </w:p>
    <w:p>
      <w:pPr>
        <w:pStyle w:val="Normal"/>
        <w:rPr/>
      </w:pPr>
      <w:r>
        <w:rPr/>
        <w:t>Coastal ecology research has mainly considered spatial approaches searching for patterns based on differences in urban morphology</w:t>
      </w:r>
      <w:del w:id="133" w:author="Usuario" w:date="2021-03-14T09:54:00Z">
        <w:r>
          <w:rPr/>
          <w:delText>, where more than a half of them are focused in ecology studies</w:delText>
        </w:r>
      </w:del>
      <w:r>
        <w:rPr/>
        <w:t xml:space="preserve"> (</w:t>
      </w:r>
      <w:ins w:id="134" w:author="Giorgia Graells" w:date="2021-03-07T23:21:00Z">
        <w:r>
          <w:rPr/>
          <w:t xml:space="preserve">e.g. </w:t>
        </w:r>
      </w:ins>
      <w:del w:id="135" w:author="Giorgia Graells" w:date="2021-03-07T23:21:00Z">
        <w:r>
          <w:rPr/>
          <w:delText xml:space="preserve">Mgelwa et al. 2019, Kantamaneni et al. 2019, </w:delText>
        </w:r>
      </w:del>
      <w:del w:id="136" w:author="Giorgia Graells" w:date="2021-03-07T23:22:00Z">
        <w:r>
          <w:rPr/>
          <w:delText xml:space="preserve">Heery et al. 2018, Hosannah et al. 2014, </w:delText>
        </w:r>
      </w:del>
      <w:del w:id="137" w:author="Giorgia Graells" w:date="2021-03-13T11:08:00Z">
        <w:r>
          <w:rPr/>
          <w:delText>Schwart</w:delText>
        </w:r>
      </w:del>
      <w:del w:id="138" w:author="Giorgia Graells" w:date="2021-03-13T11:07:00Z">
        <w:r>
          <w:rPr/>
          <w:delText>z et al. 2013</w:delText>
        </w:r>
      </w:del>
      <w:ins w:id="139" w:author="Giorgia Graells" w:date="2021-03-13T21:15:00Z">
        <w:r>
          <w:rPr/>
          <w:t xml:space="preserve">Hosannah et al. 2014, </w:t>
        </w:r>
      </w:ins>
      <w:ins w:id="140" w:author="Giorgia Graells" w:date="2021-03-13T11:08:00Z">
        <w:r>
          <w:rPr/>
          <w:t xml:space="preserve">Purvis et al. </w:t>
        </w:r>
      </w:ins>
      <w:ins w:id="141" w:author="Giorgia Graells" w:date="2021-03-13T11:09:00Z">
        <w:r>
          <w:rPr/>
          <w:t>2015</w:t>
        </w:r>
      </w:ins>
      <w:ins w:id="142" w:author="Giorgia Graells" w:date="2021-03-07T23:22:00Z">
        <w:r>
          <w:rPr/>
          <w:t>, Kantamaneni et al. 2019</w:t>
        </w:r>
      </w:ins>
      <w:r>
        <w:rPr/>
        <w:t>)</w:t>
      </w:r>
      <w:ins w:id="143" w:author="Giorgia Graells" w:date="2021-03-13T11:16:00Z">
        <w:r>
          <w:rPr/>
          <w:t xml:space="preserve">. </w:t>
        </w:r>
      </w:ins>
      <w:ins w:id="144" w:author="Giorgia Graells" w:date="2021-03-13T11:17:00Z">
        <w:r>
          <w:rPr/>
          <w:t>Study approaches</w:t>
        </w:r>
      </w:ins>
      <w:ins w:id="145" w:author="Usuario" w:date="2021-03-14T09:54:00Z">
        <w:r>
          <w:rPr/>
          <w:t xml:space="preserve"> </w:t>
        </w:r>
      </w:ins>
      <w:del w:id="146" w:author="Giorgia Graells" w:date="2021-03-13T11:16:00Z">
        <w:r>
          <w:rPr/>
          <w:delText xml:space="preserve"> a</w:delText>
        </w:r>
      </w:del>
      <w:del w:id="147" w:author="Giorgia Graells" w:date="2021-03-13T11:17:00Z">
        <w:r>
          <w:rPr/>
          <w:delText xml:space="preserve">nd </w:delText>
        </w:r>
      </w:del>
      <w:r>
        <w:rPr/>
        <w:t xml:space="preserve">have </w:t>
      </w:r>
      <w:del w:id="148" w:author="Giorgia Graells" w:date="2021-03-14T15:05:00Z">
        <w:r>
          <w:rPr/>
          <w:delText>increasingly</w:delText>
        </w:r>
      </w:del>
      <w:ins w:id="149" w:author="Giorgia Graells" w:date="2021-03-14T15:05:00Z">
        <w:r>
          <w:rPr/>
          <w:t>slowly</w:t>
        </w:r>
      </w:ins>
      <w:r>
        <w:rPr/>
        <w:t xml:space="preserve"> included temporal dimensions</w:t>
      </w:r>
      <w:ins w:id="150" w:author="Giorgia Graells" w:date="2021-03-13T11:18:00Z">
        <w:r>
          <w:rPr/>
          <w:t xml:space="preserve"> since 1996</w:t>
        </w:r>
      </w:ins>
      <w:ins w:id="151" w:author="Giorgia Graells" w:date="2021-03-06T15:21:00Z">
        <w:r>
          <w:rPr/>
          <w:t xml:space="preserve"> </w:t>
        </w:r>
      </w:ins>
      <w:del w:id="152" w:author="Giorgia Graells" w:date="2021-03-13T11:24:00Z">
        <w:r>
          <w:rPr/>
          <w:delText xml:space="preserve"> </w:delText>
        </w:r>
      </w:del>
      <w:r>
        <w:rPr/>
        <w:t>(Fig. 3b)</w:t>
      </w:r>
      <w:del w:id="153" w:author="Usuario" w:date="2021-03-14T09:54:00Z">
        <w:r>
          <w:rPr/>
          <w:delText>,</w:delText>
        </w:r>
      </w:del>
      <w:ins w:id="154" w:author="Usuario" w:date="2021-03-14T09:54:00Z">
        <w:r>
          <w:rPr/>
          <w:t>.</w:t>
        </w:r>
      </w:ins>
      <w:ins w:id="155" w:author="Giorgia Graells" w:date="2021-03-13T11:25:00Z">
        <w:r>
          <w:rPr/>
          <w:t xml:space="preserve"> </w:t>
        </w:r>
      </w:ins>
      <w:ins w:id="156" w:author="Usuario" w:date="2021-03-14T09:54:00Z">
        <w:r>
          <w:rPr/>
          <w:t>Studies include</w:t>
        </w:r>
      </w:ins>
      <w:del w:id="157" w:author="Usuario" w:date="2021-03-14T09:54:00Z">
        <w:r>
          <w:rPr/>
          <w:delText>and those included.</w:delText>
        </w:r>
      </w:del>
      <w:del w:id="158" w:author="Giorgia Graells" w:date="2021-03-13T11:25:00Z">
        <w:r>
          <w:rPr/>
          <w:delText xml:space="preserve"> </w:delText>
        </w:r>
      </w:del>
      <w:ins w:id="159" w:author="Giorgia Graells" w:date="2021-03-13T11:25:00Z">
        <w:r>
          <w:rPr/>
          <w:t xml:space="preserve"> s</w:t>
        </w:r>
      </w:ins>
      <w:ins w:id="160" w:author="Giorgia Graells" w:date="2021-03-13T11:24:00Z">
        <w:r>
          <w:rPr/>
          <w:t xml:space="preserve">patio-temporal </w:t>
        </w:r>
      </w:ins>
      <w:del w:id="161" w:author="Usuario" w:date="2021-03-14T09:54:00Z">
        <w:r>
          <w:rPr/>
          <w:delText>stu</w:delText>
        </w:r>
      </w:del>
      <w:del w:id="162" w:author="Usuario" w:date="2021-03-14T09:54:00Z">
        <w:r>
          <w:rPr>
            <w:szCs w:val="24"/>
          </w:rPr>
          <w:delText xml:space="preserve">dies </w:delText>
        </w:r>
      </w:del>
      <w:ins w:id="163" w:author="Giorgia Graells" w:date="2021-03-13T21:16:00Z">
        <w:r>
          <w:rPr>
            <w:szCs w:val="24"/>
          </w:rPr>
          <w:t>(</w:t>
        </w:r>
      </w:ins>
      <w:ins w:id="164" w:author="Giorgia Graells" w:date="2021-03-13T11:30:00Z">
        <w:r>
          <w:rPr>
            <w:color w:val="000000"/>
            <w:szCs w:val="24"/>
          </w:rPr>
          <w:t>Clarkson et al. 1996, Melecio-Vázquez et al. 2018</w:t>
        </w:r>
      </w:ins>
      <w:ins w:id="165" w:author="Giorgia Graells" w:date="2021-03-13T21:16:00Z">
        <w:r>
          <w:rPr>
            <w:color w:val="000000"/>
            <w:szCs w:val="24"/>
          </w:rPr>
          <w:t>)</w:t>
        </w:r>
      </w:ins>
      <w:del w:id="166" w:author="Usuario" w:date="2021-03-14T09:55:00Z">
        <w:r>
          <w:rPr>
            <w:color w:val="000000"/>
            <w:szCs w:val="24"/>
          </w:rPr>
          <w:delText>,</w:delText>
        </w:r>
      </w:del>
      <w:ins w:id="167" w:author="Usuario" w:date="2021-03-14T09:55:00Z">
        <w:r>
          <w:rPr>
            <w:color w:val="000000"/>
            <w:szCs w:val="24"/>
          </w:rPr>
          <w:t xml:space="preserve"> and</w:t>
        </w:r>
      </w:ins>
      <w:ins w:id="168" w:author="Giorgia Graells" w:date="2021-03-13T11:24:00Z">
        <w:r>
          <w:rPr>
            <w:szCs w:val="24"/>
          </w:rPr>
          <w:t xml:space="preserve"> </w:t>
        </w:r>
      </w:ins>
      <w:ins w:id="169" w:author="Giorgia Graells" w:date="2021-03-13T11:24:00Z">
        <w:r>
          <w:rPr/>
          <w:t>temporal studies (Jacobs 2012, Froude 2015, Priestle</w:t>
        </w:r>
      </w:ins>
      <w:ins w:id="170" w:author="Giorgia Graells" w:date="2021-03-13T11:24:00Z">
        <w:bookmarkStart w:id="4" w:name="__DdeLink__1355_1734896042"/>
        <w:bookmarkEnd w:id="4"/>
        <w:r>
          <w:rPr/>
          <w:t xml:space="preserve">y et al. 2018), </w:t>
        </w:r>
      </w:ins>
      <w:ins w:id="171" w:author="Usuario" w:date="2021-03-14T09:55:00Z">
        <w:r>
          <w:rPr/>
          <w:t xml:space="preserve">in addition to </w:t>
        </w:r>
      </w:ins>
      <w:del w:id="172" w:author="Usuario" w:date="2021-03-14T09:55:00Z">
        <w:r>
          <w:rPr/>
          <w:delText>and temporal</w:delText>
        </w:r>
      </w:del>
      <w:ins w:id="173" w:author="Usuario" w:date="2021-03-14T09:55:00Z">
        <w:r>
          <w:rPr/>
          <w:t>experimental approaches through time</w:t>
        </w:r>
      </w:ins>
      <w:del w:id="174" w:author="Usuario" w:date="2021-03-14T09:55:00Z">
        <w:r>
          <w:rPr/>
          <w:delText xml:space="preserve"> experiments</w:delText>
        </w:r>
      </w:del>
      <w:ins w:id="175" w:author="Giorgia Graells" w:date="2021-03-13T11:24:00Z">
        <w:r>
          <w:rPr/>
          <w:t xml:space="preserve"> (Chabas et al. 2015, </w:t>
        </w:r>
      </w:ins>
      <w:ins w:id="176" w:author="Giorgia Graells" w:date="2021-03-13T11:24:00Z">
        <w:r>
          <w:rPr>
            <w:color w:val="000000"/>
            <w:szCs w:val="24"/>
            <w:lang w:val="en-GB"/>
          </w:rPr>
          <w:t>Leclerc &amp; Viard 2018)</w:t>
        </w:r>
      </w:ins>
      <w:ins w:id="177" w:author="Giorgia Graells" w:date="2021-03-13T11:24:00Z">
        <w:r>
          <w:rPr/>
          <w:t xml:space="preserve">. </w:t>
        </w:r>
      </w:ins>
    </w:p>
    <w:p>
      <w:pPr>
        <w:pStyle w:val="Normal"/>
        <w:rPr/>
      </w:pPr>
      <w:r>
        <w:rPr/>
        <w:t>Quantitative studies have dominated the literature during the past 20 years</w:t>
      </w:r>
      <w:ins w:id="178" w:author="Usuario" w:date="2021-03-14T09:56:00Z">
        <w:r>
          <w:rPr/>
          <w:t xml:space="preserve">. These </w:t>
        </w:r>
      </w:ins>
      <w:ins w:id="179" w:author="Usuario" w:date="2021-03-14T09:59:00Z">
        <w:r>
          <w:rPr/>
          <w:t xml:space="preserve">have </w:t>
        </w:r>
      </w:ins>
      <w:ins w:id="180" w:author="Usuario" w:date="2021-03-14T09:56:00Z">
        <w:r>
          <w:rPr/>
          <w:t>focus</w:t>
        </w:r>
      </w:ins>
      <w:ins w:id="181" w:author="Usuario" w:date="2021-03-14T09:59:00Z">
        <w:r>
          <w:rPr/>
          <w:t>ed</w:t>
        </w:r>
      </w:ins>
      <w:ins w:id="182" w:author="Usuario" w:date="2021-03-14T09:56:00Z">
        <w:r>
          <w:rPr/>
          <w:t xml:space="preserve"> on </w:t>
        </w:r>
      </w:ins>
      <w:del w:id="183" w:author="Usuario" w:date="2021-03-14T09:57:00Z">
        <w:r>
          <w:rPr/>
          <w:delText xml:space="preserve"> and they were developed mostly in </w:delText>
        </w:r>
      </w:del>
      <w:ins w:id="184" w:author="Giorgia Graells" w:date="2021-03-13T15:57:00Z">
        <w:r>
          <w:rPr/>
          <w:t xml:space="preserve">ecological </w:t>
        </w:r>
      </w:ins>
      <w:del w:id="185" w:author="Usuario" w:date="2021-03-14T09:57:00Z">
        <w:r>
          <w:rPr/>
          <w:delText>studies</w:delText>
        </w:r>
      </w:del>
      <w:ins w:id="186" w:author="Usuario" w:date="2021-03-14T09:57:00Z">
        <w:r>
          <w:rPr/>
          <w:t>approaches</w:t>
        </w:r>
      </w:ins>
      <w:ins w:id="187" w:author="Giorgia Graells" w:date="2021-03-13T15:57:00Z">
        <w:r>
          <w:rPr/>
          <w:t xml:space="preserve"> (e.g. Noble et al. 2006, </w:t>
        </w:r>
      </w:ins>
      <w:ins w:id="188" w:author="Giorgia Graells" w:date="2021-03-13T15:57:00Z">
        <w:r>
          <w:rPr>
            <w:rFonts w:cs="Times New Roman"/>
            <w:szCs w:val="24"/>
          </w:rPr>
          <w:t>Zhou et al. 2014</w:t>
        </w:r>
      </w:ins>
      <w:ins w:id="189" w:author="Giorgia Graells" w:date="2021-03-13T15:57:00Z">
        <w:r>
          <w:rPr/>
          <w:t>)</w:t>
        </w:r>
      </w:ins>
      <w:ins w:id="190" w:author="Usuario" w:date="2021-03-14T10:00:00Z">
        <w:r>
          <w:rPr/>
          <w:t xml:space="preserve">. For example many studies have assessed </w:t>
        </w:r>
      </w:ins>
      <w:r>
        <w:rPr/>
        <w:t>the measurement of polluting particles (Decelis &amp; Vella 2007, Theodosi et al. 2018)</w:t>
      </w:r>
      <w:del w:id="191" w:author="Usuario" w:date="2021-03-14T10:00:00Z">
        <w:r>
          <w:rPr/>
          <w:delText xml:space="preserve"> </w:delText>
        </w:r>
      </w:del>
      <w:del w:id="192" w:author="Usuario" w:date="2021-03-14T09:57:00Z">
        <w:r>
          <w:rPr/>
          <w:delText>or</w:delText>
        </w:r>
      </w:del>
      <w:del w:id="193" w:author="Usuario" w:date="2021-03-14T10:00:00Z">
        <w:r>
          <w:rPr/>
          <w:delText xml:space="preserve"> multidisciplinary studies that include ecology, such as social-ecology (e.g. Burnet et al. 2007, Dodman 2009, Chang &amp; Huang 2015) or environmental policies (e.g.</w:delText>
        </w:r>
      </w:del>
      <w:del w:id="194" w:author="Usuario" w:date="2021-03-14T10:00:00Z">
        <w:r>
          <w:rPr>
            <w:rFonts w:cs="Times New Roman"/>
            <w:szCs w:val="24"/>
          </w:rPr>
          <w:delText>, Lopes et al. 2011, Grange &amp; Carslaw 2019, Lewis &amp; Ernstson 2019</w:delText>
        </w:r>
      </w:del>
      <w:del w:id="195" w:author="Usuario" w:date="2021-03-14T10:00:00Z">
        <w:r>
          <w:rPr/>
          <w:delText>)</w:delText>
        </w:r>
      </w:del>
      <w:ins w:id="196" w:author="Giorgia Graells" w:date="2021-03-06T21:51:00Z">
        <w:r>
          <w:rPr/>
          <w:t>.</w:t>
        </w:r>
      </w:ins>
      <w:del w:id="197" w:author="Giorgia Graells" w:date="2021-03-13T16:12:00Z">
        <w:r>
          <w:rPr/>
          <w:delText>and m</w:delText>
        </w:r>
      </w:del>
      <w:ins w:id="198" w:author="Giorgia Graells" w:date="2021-03-13T21:22:00Z">
        <w:r>
          <w:rPr/>
          <w:t xml:space="preserve"> Qualitative studies represent 20% of the articles</w:t>
        </w:r>
      </w:ins>
      <w:ins w:id="199" w:author="Usuario" w:date="2021-03-14T10:02:00Z">
        <w:r>
          <w:rPr/>
          <w:t>,</w:t>
        </w:r>
      </w:ins>
      <w:ins w:id="200" w:author="Giorgia Graells" w:date="2021-03-13T21:22:00Z">
        <w:r>
          <w:rPr/>
          <w:t xml:space="preserve"> </w:t>
        </w:r>
      </w:ins>
      <w:del w:id="201" w:author="Usuario" w:date="2021-03-14T10:02:00Z">
        <w:r>
          <w:rPr/>
          <w:delText>and they</w:delText>
        </w:r>
      </w:del>
      <w:ins w:id="202" w:author="Usuario" w:date="2021-03-14T10:02:00Z">
        <w:r>
          <w:rPr/>
          <w:t>these</w:t>
        </w:r>
      </w:ins>
      <w:ins w:id="203" w:author="Giorgia Graells" w:date="2021-03-13T21:22:00Z">
        <w:r>
          <w:rPr/>
          <w:t xml:space="preserve"> are mostly </w:t>
        </w:r>
      </w:ins>
      <w:del w:id="204" w:author="Usuario" w:date="2021-03-14T10:01:00Z">
        <w:r>
          <w:rPr/>
          <w:delText>centred</w:delText>
        </w:r>
      </w:del>
      <w:ins w:id="205" w:author="Usuario" w:date="2021-03-14T10:01:00Z">
        <w:r>
          <w:rPr/>
          <w:t>centered</w:t>
        </w:r>
      </w:ins>
      <w:ins w:id="206" w:author="Giorgia Graells" w:date="2021-03-13T21:22:00Z">
        <w:r>
          <w:rPr/>
          <w:t xml:space="preserve"> in </w:t>
        </w:r>
      </w:ins>
      <w:ins w:id="207" w:author="Usuario" w:date="2021-03-14T10:02:00Z">
        <w:r>
          <w:rPr/>
          <w:t xml:space="preserve">using a </w:t>
        </w:r>
      </w:ins>
      <w:ins w:id="208" w:author="Giorgia Graells" w:date="2021-03-13T21:22:00Z">
        <w:r>
          <w:rPr/>
          <w:t xml:space="preserve">social-ecology </w:t>
        </w:r>
      </w:ins>
      <w:ins w:id="209" w:author="Usuario" w:date="2021-03-14T10:02:00Z">
        <w:r>
          <w:rPr/>
          <w:t xml:space="preserve">approach </w:t>
        </w:r>
      </w:ins>
      <w:ins w:id="210" w:author="Giorgia Graells" w:date="2021-03-13T21:22:00Z">
        <w:r>
          <w:rPr/>
          <w:t xml:space="preserve">(e.g. Marshall et al. 2014, Chen et al. 2015) or </w:t>
        </w:r>
      </w:ins>
      <w:ins w:id="211" w:author="Usuario" w:date="2021-03-14T10:02:00Z">
        <w:r>
          <w:rPr/>
          <w:t xml:space="preserve">focus on </w:t>
        </w:r>
      </w:ins>
      <w:del w:id="212" w:author="Usuario" w:date="2021-03-14T10:02:00Z">
        <w:r>
          <w:rPr/>
          <w:delText>social-</w:delText>
        </w:r>
      </w:del>
      <w:ins w:id="213" w:author="Giorgia Graells" w:date="2021-03-13T21:22:00Z">
        <w:r>
          <w:rPr/>
          <w:t xml:space="preserve">policy </w:t>
        </w:r>
      </w:ins>
      <w:del w:id="214" w:author="Usuario" w:date="2021-03-14T10:02:00Z">
        <w:r>
          <w:rPr/>
          <w:delText xml:space="preserve">studies </w:delText>
        </w:r>
      </w:del>
      <w:ins w:id="215" w:author="Giorgia Graells" w:date="2021-03-13T21:22:00Z">
        <w:r>
          <w:rPr/>
          <w:t xml:space="preserve">(Serre et al. 2010, Froude 2015). </w:t>
        </w:r>
      </w:ins>
      <w:ins w:id="216" w:author="Giorgia Graells" w:date="2021-03-13T21:17:00Z">
        <w:r>
          <w:rPr/>
          <w:t>M</w:t>
        </w:r>
      </w:ins>
      <w:r>
        <w:rPr/>
        <w:t>odelling studies which include simulation of urban conditions, have begun to emerge in the past six years</w:t>
      </w:r>
      <w:ins w:id="217" w:author="Giorgia Graells" w:date="2021-03-06T20:42:00Z">
        <w:r>
          <w:rPr/>
          <w:t xml:space="preserve"> (Fig. 3c), </w:t>
        </w:r>
      </w:ins>
      <w:ins w:id="218" w:author="Usuario" w:date="2021-03-14T10:12:00Z">
        <w:r>
          <w:rPr/>
          <w:t xml:space="preserve">these studies focus on </w:t>
        </w:r>
      </w:ins>
      <w:ins w:id="219" w:author="Usuario" w:date="2021-03-14T10:14:00Z">
        <w:r>
          <w:rPr/>
          <w:t xml:space="preserve">a variety of issues such as </w:t>
        </w:r>
      </w:ins>
      <w:ins w:id="220" w:author="Giorgia Graells" w:date="2021-03-14T16:08:00Z">
        <w:r>
          <w:rPr/>
          <w:t xml:space="preserve">urban heat island, </w:t>
        </w:r>
      </w:ins>
      <w:ins w:id="221" w:author="Giorgia Graells" w:date="2021-03-14T16:09:00Z">
        <w:r>
          <w:rPr/>
          <w:t>visualisation of realistic flooding scenarios</w:t>
        </w:r>
      </w:ins>
      <w:ins w:id="222" w:author="Giorgia Graells" w:date="2021-03-14T16:10:00Z">
        <w:r>
          <w:rPr/>
          <w:t>, change in environmental conditions</w:t>
        </w:r>
      </w:ins>
      <w:ins w:id="223" w:author="Giorgia Graells" w:date="2021-03-14T16:11:00Z">
        <w:r>
          <w:rPr/>
          <w:t>,</w:t>
        </w:r>
      </w:ins>
      <w:ins w:id="224" w:author="Usuario" w:date="2021-03-14T10:12:00Z">
        <w:r>
          <w:rPr/>
          <w:t xml:space="preserve"> </w:t>
        </w:r>
      </w:ins>
      <w:ins w:id="225" w:author="Giorgia Graells" w:date="2021-03-06T20:42:00Z">
        <w:r>
          <w:rPr/>
          <w:t xml:space="preserve">and </w:t>
        </w:r>
      </w:ins>
      <w:del w:id="226" w:author="Usuario" w:date="2021-03-14T10:13:00Z">
        <w:r>
          <w:rPr/>
          <w:delText>they</w:delText>
        </w:r>
      </w:del>
      <w:ins w:id="227" w:author="Usuario" w:date="2021-03-14T10:13:00Z">
        <w:r>
          <w:rPr/>
          <w:t xml:space="preserve">use approaches which include </w:t>
        </w:r>
      </w:ins>
      <w:del w:id="228" w:author="Usuario" w:date="2021-03-14T10:13:00Z">
        <w:r>
          <w:rPr/>
          <w:delText xml:space="preserve"> contemplate multidisciplinary studies that </w:delText>
        </w:r>
      </w:del>
      <w:ins w:id="229" w:author="Giorgia Graells" w:date="2021-03-06T20:42:00Z">
        <w:r>
          <w:rPr/>
          <w:t xml:space="preserve"> ecology</w:t>
        </w:r>
      </w:ins>
      <w:ins w:id="230" w:author="Giorgia Graells" w:date="2021-03-13T21:51:00Z">
        <w:r>
          <w:rPr/>
          <w:t>:</w:t>
        </w:r>
      </w:ins>
      <w:del w:id="231" w:author="Giorgia Graells" w:date="2021-03-13T18:56:00Z">
        <w:r>
          <w:rPr/>
          <w:delText xml:space="preserve"> </w:delText>
        </w:r>
      </w:del>
      <w:del w:id="232" w:author="Giorgia Graells" w:date="2021-03-13T16:19:00Z">
        <w:r>
          <w:rPr/>
          <w:delText>(Fig. 3c)</w:delText>
        </w:r>
      </w:del>
      <w:ins w:id="233" w:author="Giorgia Graells" w:date="2021-03-13T16:19:00Z">
        <w:r>
          <w:rPr/>
          <w:t xml:space="preserve"> social-ecology (Gallien et al. 2013, Kehl &amp; de Haan 2013, Sahal et al. 2013) and environmental policies</w:t>
        </w:r>
      </w:ins>
      <w:ins w:id="234" w:author="Giorgia Graells" w:date="2021-03-13T16:21:00Z">
        <w:r>
          <w:rPr/>
          <w:t xml:space="preserve"> (</w:t>
        </w:r>
      </w:ins>
      <w:ins w:id="235" w:author="Giorgia Graells" w:date="2021-03-13T16:22:00Z">
        <w:r>
          <w:rPr/>
          <w:t>Alcoforado et al. 2009, Storch &amp; Downes 2011, Santos</w:t>
        </w:r>
      </w:ins>
      <w:ins w:id="236" w:author="Giorgia Graells" w:date="2021-03-13T18:10:00Z">
        <w:r>
          <w:rPr/>
          <w:t xml:space="preserve"> &amp; Freire 2015).</w:t>
        </w:r>
      </w:ins>
      <w:ins w:id="237" w:author="Giorgia Graells" w:date="2021-03-13T21:22:00Z">
        <w:r>
          <w:rPr/>
          <w:t xml:space="preserve"> </w:t>
        </w:r>
      </w:ins>
      <w:del w:id="238" w:author="Giorgia Graells" w:date="2021-03-13T16:19:00Z">
        <w:r>
          <w:rPr/>
          <w:delText xml:space="preserve">. </w:delText>
        </w:r>
      </w:del>
    </w:p>
    <w:p>
      <w:pPr>
        <w:pStyle w:val="Normal"/>
        <w:rPr/>
      </w:pPr>
      <w:r>
        <w:rPr/>
        <w:t>When looking at the main research objectives it is interesting to note that the study of pollution and human impacts have dominated the literature (</w:t>
      </w:r>
      <w:ins w:id="239" w:author="Giorgia Graells" w:date="2021-03-07T22:31:00Z">
        <w:r>
          <w:rPr/>
          <w:t>e.g. Capaldo et al. 2000, Jartun &amp; Pettersen 2010, Abdul-Aziz &amp; Ahmed 2019</w:t>
        </w:r>
      </w:ins>
      <w:ins w:id="240" w:author="Giorgia Graells" w:date="2021-03-07T22:36:00Z">
        <w:r>
          <w:rPr/>
          <w:t xml:space="preserve">, </w:t>
        </w:r>
      </w:ins>
      <w:r>
        <w:rPr/>
        <w:t>Fig. 3d). These articles mainly focus on the effects of stressors over coastal urban ecosystems and cities. Habitat use</w:t>
      </w:r>
      <w:ins w:id="241" w:author="Giorgia Graells" w:date="2021-03-07T22:40:00Z">
        <w:r>
          <w:rPr/>
          <w:t xml:space="preserve"> (e.g. </w:t>
        </w:r>
      </w:ins>
      <w:ins w:id="242" w:author="Giorgia Graells" w:date="2021-03-07T22:41:00Z">
        <w:r>
          <w:rPr/>
          <w:t>Holloway &amp; Connell 2002</w:t>
        </w:r>
      </w:ins>
      <w:ins w:id="243" w:author="Giorgia Graells" w:date="2021-03-07T22:42:00Z">
        <w:r>
          <w:rPr/>
          <w:t>, Eguchi et al. 2010, Winzer et al. 2019)</w:t>
        </w:r>
      </w:ins>
      <w:r>
        <w:rPr/>
        <w:t xml:space="preserve"> and city design</w:t>
      </w:r>
      <w:ins w:id="244" w:author="Giorgia Graells" w:date="2021-03-07T22:45:00Z">
        <w:r>
          <w:rPr/>
          <w:t xml:space="preserve"> (e.g Alcoforado et al. 2009, Watson 2015, Papatheochari &amp; Coccossis 2019)</w:t>
        </w:r>
      </w:ins>
      <w:r>
        <w:rPr/>
        <w:t xml:space="preserve"> are less frequent, but they have been increasing in the last 10 years.</w:t>
      </w:r>
    </w:p>
    <w:p>
      <w:pPr>
        <w:pStyle w:val="Normal"/>
        <w:rPr/>
      </w:pPr>
      <w:r>
        <w:rPr/>
        <w:t>According to study models, a significant number of publications focused on physical aspects (48.10%) such as pollutants and risk towards natural hazards (</w:t>
      </w:r>
      <w:ins w:id="245" w:author="Giorgia Graells" w:date="2021-03-07T23:31:00Z">
        <w:r>
          <w:rPr/>
          <w:t xml:space="preserve">e.g. </w:t>
        </w:r>
      </w:ins>
      <w:ins w:id="246" w:author="Giorgia Graells" w:date="2021-03-07T23:27:00Z">
        <w:r>
          <w:rPr/>
          <w:t xml:space="preserve">Buggy &amp; Tobin 2008, </w:t>
        </w:r>
      </w:ins>
      <w:ins w:id="247" w:author="Giorgia Graells" w:date="2021-03-07T23:25:00Z">
        <w:r>
          <w:rPr/>
          <w:t>Dominick et al. 2018</w:t>
        </w:r>
      </w:ins>
      <w:ins w:id="248" w:author="Giorgia Graells" w:date="2021-03-07T23:28:00Z">
        <w:r>
          <w:rPr/>
          <w:t>, Krishnan et al. 2019</w:t>
        </w:r>
      </w:ins>
      <w:ins w:id="249" w:author="Giorgia Graells" w:date="2021-03-07T23:23:00Z">
        <w:r>
          <w:rPr/>
          <w:t xml:space="preserve">- </w:t>
        </w:r>
      </w:ins>
      <w:r>
        <w:rPr/>
        <w:t>Fig. 4). The second most frequent study model was biological, centred on specific species (21.94%). In this group birds were the most studied</w:t>
      </w:r>
      <w:ins w:id="250" w:author="Giorgia Graells" w:date="2021-03-07T23:30:00Z">
        <w:r>
          <w:rPr/>
          <w:t xml:space="preserve"> (e.g. Kalinowski &amp; Johnson 2010, Sainz-Borgo et al. 2016, Blight et al. 2019)</w:t>
        </w:r>
      </w:ins>
      <w:r>
        <w:rPr/>
        <w:t>, followed by invertebrates (marine</w:t>
      </w:r>
      <w:ins w:id="251" w:author="Giorgia Graells" w:date="2021-03-07T23:38:00Z">
        <w:r>
          <w:rPr/>
          <w:t>: Galimany et al. 2013, Eddy &amp; Roman 2016</w:t>
        </w:r>
      </w:ins>
      <w:r>
        <w:rPr/>
        <w:t xml:space="preserve"> and terrestrial</w:t>
      </w:r>
      <w:ins w:id="252" w:author="Giorgia Graells" w:date="2021-03-07T23:37:00Z">
        <w:r>
          <w:rPr/>
          <w:t>: Bizzo et al. 2010</w:t>
        </w:r>
      </w:ins>
      <w:ins w:id="253" w:author="Giorgia Graells" w:date="2021-03-07T23:43:00Z">
        <w:r>
          <w:rPr/>
          <w:t>, Reyes-López &amp; Carpintero 2014</w:t>
        </w:r>
      </w:ins>
      <w:r>
        <w:rPr/>
        <w:t>) and plants</w:t>
      </w:r>
      <w:ins w:id="254" w:author="Giorgia Graells" w:date="2021-03-07T23:45:00Z">
        <w:r>
          <w:rPr/>
          <w:t xml:space="preserve"> (e.g Schwartz et al. 2013, Grisafi et al. 2016, Oliveira et al. 2019)</w:t>
        </w:r>
      </w:ins>
      <w:r>
        <w:rPr/>
        <w:t xml:space="preserve">, leaving other marine species such as fishes </w:t>
      </w:r>
      <w:ins w:id="255" w:author="Giorgia Graells" w:date="2021-03-07T23:52:00Z">
        <w:r>
          <w:rPr/>
          <w:t xml:space="preserve">(e.g. Naidoo et al. 2016, Bolton et al. 2017) </w:t>
        </w:r>
      </w:ins>
      <w:r>
        <w:rPr/>
        <w:t>and algae</w:t>
      </w:r>
      <w:ins w:id="256" w:author="Giorgia Graells" w:date="2021-03-07T23:55:00Z">
        <w:r>
          <w:rPr/>
          <w:t xml:space="preserve"> (Bertocci et al. 2017)</w:t>
        </w:r>
      </w:ins>
      <w:r>
        <w:rPr/>
        <w:t xml:space="preserve"> behind. Studies centred on ecosystems</w:t>
      </w:r>
      <w:ins w:id="257" w:author="Giorgia Graells" w:date="2021-03-08T00:29:00Z">
        <w:r>
          <w:rPr/>
          <w:t xml:space="preserve"> (Ehrenfeld 2000</w:t>
        </w:r>
      </w:ins>
      <w:ins w:id="258" w:author="Giorgia Graells" w:date="2021-03-08T00:30:00Z">
        <w:r>
          <w:rPr/>
          <w:t>, Branoff 2017)</w:t>
        </w:r>
      </w:ins>
      <w:r>
        <w:rPr/>
        <w:t xml:space="preserve">, social </w:t>
      </w:r>
      <w:ins w:id="259" w:author="Giorgia Graells" w:date="2021-03-08T00:32:00Z">
        <w:r>
          <w:rPr/>
          <w:t xml:space="preserve">(e.g. White et al. 2013, Burger et al. 2017) </w:t>
        </w:r>
      </w:ins>
      <w:r>
        <w:rPr/>
        <w:t xml:space="preserve">and social-eco-technological systems </w:t>
      </w:r>
      <w:ins w:id="260" w:author="Giorgia Graells" w:date="2021-03-08T00:37:00Z">
        <w:r>
          <w:rPr/>
          <w:t xml:space="preserve">(e.g.Wong 2011, Conticelli &amp; Tondelli 2018)) </w:t>
        </w:r>
      </w:ins>
      <w:r>
        <w:rPr/>
        <w:t xml:space="preserve">showed fewer articles published (less than 10). </w:t>
      </w:r>
    </w:p>
    <w:p>
      <w:pPr>
        <w:pStyle w:val="Normal"/>
        <w:rPr/>
      </w:pPr>
      <w:r>
        <w:rPr/>
        <w:t>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w:t>
      </w:r>
      <w:ins w:id="261" w:author="Giorgia Graells" w:date="2021-03-12T22:48:00Z">
        <w:r>
          <w:rPr/>
          <w:t xml:space="preserve"> such as</w:t>
        </w:r>
      </w:ins>
      <w:ins w:id="262" w:author="Giorgia Graells" w:date="2021-03-06T22:32:00Z">
        <w:r>
          <w:rPr/>
          <w:t xml:space="preserve"> Los Angeles in USA (Barcelona 1979), </w:t>
        </w:r>
      </w:ins>
      <w:ins w:id="263" w:author="Giorgia Graells" w:date="2021-03-06T22:46:00Z">
        <w:r>
          <w:rPr/>
          <w:t xml:space="preserve">Osaka in Japan </w:t>
        </w:r>
      </w:ins>
      <w:del w:id="264" w:author="Giorgia Graells" w:date="2021-03-12T22:48:00Z">
        <w:r>
          <w:rPr/>
          <w:delText xml:space="preserve"> </w:delText>
        </w:r>
      </w:del>
      <w:ins w:id="265" w:author="Giorgia Graells" w:date="2021-03-12T22:48:00Z">
        <w:r>
          <w:rPr/>
          <w:t>(</w:t>
        </w:r>
      </w:ins>
      <w:ins w:id="266" w:author="Giorgia Graells" w:date="2021-03-06T22:47:00Z">
        <w:r>
          <w:rPr/>
          <w:t xml:space="preserve">Yamazaki et al 2007), Tianjin in China (Peng et al. 2011), Bangkok in Thailand (Burnett et al. 2007), </w:t>
        </w:r>
      </w:ins>
      <w:r>
        <w:rPr/>
        <w:t>and megacities with more than 10 million people</w:t>
      </w:r>
      <w:ins w:id="267" w:author="Giorgia Graells" w:date="2021-03-12T22:49:00Z">
        <w:r>
          <w:rPr/>
          <w:t xml:space="preserve"> such as </w:t>
        </w:r>
      </w:ins>
      <w:ins w:id="268" w:author="Giorgia Graells" w:date="2021-03-08T00:48:00Z">
        <w:r>
          <w:rPr/>
          <w:t>Shanghai in China (Li et al. 2018), Tokyo in Japan (Krishnan et al. 2019), New York in USA (Washburn et al. 2013), Buenos Aires in Argentina (Cardo et al. 2014)</w:t>
        </w:r>
      </w:ins>
      <w:r>
        <w:rPr/>
        <w:t>. Coastal areas with less than 100,000 inhabitants presented only 10% of articles</w:t>
      </w:r>
      <w:ins w:id="269" w:author="Giorgia Graells" w:date="2021-03-13T19:01:00Z">
        <w:r>
          <w:rPr/>
          <w:t xml:space="preserve">. </w:t>
        </w:r>
      </w:ins>
      <w:ins w:id="270" w:author="Usuario" w:date="2021-03-14T10:15:00Z">
        <w:r>
          <w:rPr/>
          <w:t xml:space="preserve">These are dominated by </w:t>
        </w:r>
      </w:ins>
      <w:del w:id="271" w:author="Usuario" w:date="2021-03-14T10:16:00Z">
        <w:r>
          <w:rPr/>
          <w:delText xml:space="preserve">From those, half of the </w:delText>
        </w:r>
      </w:del>
      <w:ins w:id="272" w:author="Giorgia Graells" w:date="2021-03-13T19:01:00Z">
        <w:r>
          <w:rPr/>
          <w:t xml:space="preserve">articles </w:t>
        </w:r>
      </w:ins>
      <w:del w:id="273" w:author="Usuario" w:date="2021-03-14T10:16:00Z">
        <w:r>
          <w:rPr/>
          <w:delText>were made in</w:delText>
        </w:r>
      </w:del>
      <w:ins w:id="274" w:author="Usuario" w:date="2021-03-14T10:16:00Z">
        <w:r>
          <w:rPr/>
          <w:t>from</w:t>
        </w:r>
      </w:ins>
      <w:ins w:id="275" w:author="Giorgia Graells" w:date="2021-03-13T19:01:00Z">
        <w:r>
          <w:rPr/>
          <w:t xml:space="preserve"> the USA</w:t>
        </w:r>
      </w:ins>
      <w:ins w:id="276" w:author="Giorgia Graells" w:date="2021-03-08T00:56:00Z">
        <w:r>
          <w:rPr/>
          <w:t xml:space="preserve"> (e.g. Kalinowski &amp; Johnson 2010, Marshall et al. 2014, Wolsko &amp; Marino 2016)</w:t>
        </w:r>
      </w:ins>
      <w:r>
        <w:rPr/>
        <w:t>.</w:t>
      </w:r>
    </w:p>
    <w:p>
      <w:pPr>
        <w:pStyle w:val="Normal"/>
        <w:rPr/>
      </w:pPr>
      <w:r>
        <w:rPr/>
        <w:t>Research in coastal urban ecology has focused mostly in near-shore terrestrial environments, presenting more than 68% of articles</w:t>
      </w:r>
      <w:ins w:id="277" w:author="Giorgia Graells" w:date="2021-03-13T22:26:00Z">
        <w:r>
          <w:rPr/>
          <w:t xml:space="preserve"> </w:t>
        </w:r>
      </w:ins>
      <w:del w:id="278" w:author="Giorgia Graells" w:date="2021-03-13T22:26:00Z">
        <w:r>
          <w:rPr/>
          <w:delText>.</w:delText>
        </w:r>
      </w:del>
      <w:ins w:id="279" w:author="Giorgia Graells" w:date="2021-03-13T22:26:00Z">
        <w:r>
          <w:rPr/>
          <w:t>(</w:t>
        </w:r>
      </w:ins>
      <w:ins w:id="280" w:author="Giorgia Graells" w:date="2021-03-13T22:40:00Z">
        <w:r>
          <w:rPr/>
          <w:t xml:space="preserve">e.g. </w:t>
        </w:r>
      </w:ins>
      <w:ins w:id="281" w:author="Giorgia Graells" w:date="2021-03-13T20:57:00Z">
        <w:r>
          <w:rPr/>
          <w:t xml:space="preserve">urban </w:t>
        </w:r>
      </w:ins>
      <w:ins w:id="282" w:author="Giorgia Graells" w:date="2021-03-13T20:58:00Z">
        <w:r>
          <w:rPr/>
          <w:t xml:space="preserve">environments: Lin et al. 2012, Parzych et al. 2016; </w:t>
        </w:r>
      </w:ins>
      <w:ins w:id="283" w:author="Giorgia Graells" w:date="2021-03-13T19:25:00Z">
        <w:r>
          <w:rPr/>
          <w:t>anthropogenic constructions: Decelis &amp; Vella 2007, Günel 2018; green</w:t>
        </w:r>
      </w:ins>
      <w:ins w:id="284" w:author="Giorgia Graells" w:date="2021-03-13T19:24:00Z">
        <w:r>
          <w:rPr/>
          <w:t xml:space="preserve"> areas: Cohen et al. 2013, Callaghan et al. 2018; and urban watersheds: Goh 2019, Pinheiro &amp; Hokugo 2019). </w:t>
        </w:r>
      </w:ins>
      <w:del w:id="285" w:author="Giorgia Graells" w:date="2021-03-13T21:12:00Z">
        <w:r>
          <w:rPr/>
          <w:delText xml:space="preserve"> </w:delText>
        </w:r>
      </w:del>
      <w:r>
        <w:rPr/>
        <w:t>Intertidal areas presented 17.30% of the publications</w:t>
      </w:r>
      <w:ins w:id="286" w:author="Giorgia Graells" w:date="2021-03-06T21:02:00Z">
        <w:r>
          <w:rPr/>
          <w:t xml:space="preserve"> (e.g. coastal defences: </w:t>
        </w:r>
      </w:ins>
      <w:ins w:id="287" w:author="Giorgia Graells" w:date="2021-03-06T21:02:00Z">
        <w:r>
          <w:rPr>
            <w:color w:val="000000"/>
            <w:szCs w:val="24"/>
          </w:rPr>
          <w:t xml:space="preserve">Jonkman et al. </w:t>
        </w:r>
      </w:ins>
      <w:ins w:id="288" w:author="Giorgia Graells" w:date="2021-03-06T21:02:00Z">
        <w:r>
          <w:rPr>
            <w:color w:val="000000"/>
            <w:szCs w:val="24"/>
            <w:lang w:val="en-GB"/>
          </w:rPr>
          <w:t xml:space="preserve">2013; estuarine and shallow coastal systems: </w:t>
        </w:r>
      </w:ins>
      <w:ins w:id="289" w:author="Giorgia Graells" w:date="2021-03-06T21:02:00Z">
        <w:r>
          <w:rPr>
            <w:color w:val="000000"/>
            <w:szCs w:val="24"/>
          </w:rPr>
          <w:t>Kuwae et al. 2016;</w:t>
        </w:r>
      </w:ins>
      <w:ins w:id="290" w:author="Giorgia Graells" w:date="2021-03-06T21:02:00Z">
        <w:r>
          <w:rPr/>
          <w:t xml:space="preserve"> estuarine mullet in an urban harbour: Naidoo et al. 2016; and p</w:t>
        </w:r>
      </w:ins>
      <w:ins w:id="291" w:author="Giorgia Graells" w:date="2021-03-06T21:02:00Z">
        <w:r>
          <w:rPr>
            <w:color w:val="000000"/>
            <w:szCs w:val="24"/>
          </w:rPr>
          <w:t xml:space="preserve">redation on a threatened coastal seabird: </w:t>
        </w:r>
      </w:ins>
      <w:ins w:id="292" w:author="Giorgia Graells" w:date="2021-03-06T21:02:00Z">
        <w:r>
          <w:rPr/>
          <w:t>Greenwell et al. 2019)</w:t>
        </w:r>
      </w:ins>
      <w:r>
        <w:rPr/>
        <w:t>, near-shore coastal benthic</w:t>
      </w:r>
      <w:del w:id="293" w:author="Giorgia Graells" w:date="2021-02-02T17:04:00Z">
        <w:r>
          <w:rPr/>
          <w:delText xml:space="preserve"> a</w:delText>
        </w:r>
      </w:del>
      <w:r>
        <w:rPr/>
        <w:t xml:space="preserve"> 3.38%</w:t>
      </w:r>
      <w:ins w:id="294" w:author="Giorgia Graells" w:date="2021-03-06T21:09:00Z">
        <w:r>
          <w:rPr/>
          <w:t xml:space="preserve"> </w:t>
        </w:r>
      </w:ins>
      <w:ins w:id="295" w:author="Giorgia Graells" w:date="2021-03-06T21:10:00Z">
        <w:r>
          <w:rPr/>
          <w:t xml:space="preserve">(e.g. flooting structures in benthos: Holloway &amp; Connell 2002; epibenthic invertebrates: </w:t>
        </w:r>
      </w:ins>
      <w:ins w:id="296" w:author="Giorgia Graells" w:date="2021-03-06T21:10:00Z">
        <w:r>
          <w:rPr>
            <w:szCs w:val="24"/>
          </w:rPr>
          <w:t>Eddy &amp; Roman 2016; trophic consequences of lighting: Bolton et al. 2017; distribution patterns of mesopredator: Heery et al. 2018)</w:t>
        </w:r>
      </w:ins>
      <w:r>
        <w:rPr/>
        <w:t>, and those pelagic environments near the coast only 1.69%</w:t>
      </w:r>
      <w:ins w:id="297" w:author="Giorgia Graells" w:date="2021-03-06T21:28:00Z">
        <w:r>
          <w:rPr/>
          <w:t xml:space="preserve"> (mostly sea water studies: Zhen et al. 2007, Wang 2010, Williams et al. 2016)</w:t>
        </w:r>
      </w:ins>
      <w:r>
        <w:rPr/>
        <w:t>. Coastal atmosphere showed 8.86% of total articles published</w:t>
      </w:r>
      <w:ins w:id="298" w:author="Giorgia Graells" w:date="2021-03-06T21:34:00Z">
        <w:r>
          <w:rPr/>
          <w:t xml:space="preserve"> (e.g. aerosol: Castro et al. 1999; PM10 pollution episodes: Vicente et al. 2012; atmospheric deposition: Shanquan et al. 2016; and chemical composition of fine-aerosol fraction: Theodosi et al. 2018)</w:t>
        </w:r>
      </w:ins>
      <w:r>
        <w:rPr/>
        <w:t>.</w:t>
      </w:r>
    </w:p>
    <w:p>
      <w:pPr>
        <w:pStyle w:val="Heading2"/>
        <w:numPr>
          <w:ilvl w:val="1"/>
          <w:numId w:val="3"/>
        </w:numPr>
        <w:rPr/>
      </w:pPr>
      <w:bookmarkStart w:id="5"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Change w:id="0" w:author="Giorgia Graells" w:date="2021-02-02T16:40:00Z"/>
        </w:rPr>
        <w:t>in</w:t>
      </w:r>
      <w:r>
        <w:rPr>
          <w:rFonts w:ascii="Times New Roman" w:hAnsi="Times New Roman"/>
          <w:color w:val="000000"/>
          <w:szCs w:val="24"/>
          <w:lang w:val="en-GB"/>
        </w:rPr>
        <w:t xml:space="preserve">, </w:t>
      </w:r>
      <w:r>
        <w:rPr>
          <w:rFonts w:ascii="Times New Roman" w:hAnsi="Times New Roman"/>
          <w:i/>
          <w:iCs/>
          <w:color w:val="000000"/>
          <w:szCs w:val="24"/>
          <w:lang w:val="en-GB"/>
          <w:rPrChange w:id="0" w:author="Giorgia Graells" w:date="2021-02-02T16:40:00Z"/>
        </w:rPr>
        <w:t>of</w:t>
      </w:r>
      <w:r>
        <w:rPr>
          <w:rFonts w:ascii="Times New Roman" w:hAnsi="Times New Roman"/>
          <w:color w:val="000000"/>
          <w:szCs w:val="24"/>
          <w:lang w:val="en-GB"/>
        </w:rPr>
        <w:t xml:space="preserve">, and </w:t>
      </w:r>
      <w:r>
        <w:rPr>
          <w:rFonts w:ascii="Times New Roman" w:hAnsi="Times New Roman"/>
          <w:i/>
          <w:iCs/>
          <w:color w:val="000000"/>
          <w:szCs w:val="24"/>
          <w:lang w:val="en-GB"/>
          <w:rPrChange w:id="0" w:author="Giorgia Graells" w:date="2021-02-02T16:40:00Z"/>
        </w:rPr>
        <w:t>for the city</w:t>
      </w:r>
      <w:bookmarkEnd w:id="5"/>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Change w:id="0" w:author="Giorgia Graells" w:date="2021-02-02T16:41:00Z"/>
        </w:rPr>
        <w:t>in</w:t>
      </w:r>
      <w:r>
        <w:rPr>
          <w:color w:val="000000"/>
          <w:szCs w:val="24"/>
          <w:lang w:val="en-GB"/>
        </w:rPr>
        <w:t xml:space="preserve">, </w:t>
      </w:r>
      <w:r>
        <w:rPr>
          <w:i/>
          <w:iCs/>
          <w:color w:val="000000"/>
          <w:szCs w:val="24"/>
          <w:lang w:val="en-GB"/>
          <w:rPrChange w:id="0" w:author="Giorgia Graells" w:date="2021-02-02T16:41:00Z"/>
        </w:rPr>
        <w:t>of</w:t>
      </w:r>
      <w:r>
        <w:rPr>
          <w:color w:val="000000"/>
          <w:szCs w:val="24"/>
          <w:lang w:val="en-GB"/>
        </w:rPr>
        <w:t xml:space="preserve">, and </w:t>
      </w:r>
      <w:r>
        <w:rPr>
          <w:i/>
          <w:iCs/>
          <w:color w:val="000000"/>
          <w:szCs w:val="24"/>
          <w:lang w:val="en-GB"/>
          <w:rPrChange w:id="0" w:author="Giorgia Graells" w:date="2021-02-02T16:41:00Z"/>
        </w:rPr>
        <w:t>for the city</w:t>
      </w:r>
      <w:r>
        <w:rPr>
          <w:color w:val="000000"/>
          <w:szCs w:val="24"/>
          <w:lang w:val="en-GB"/>
        </w:rPr>
        <w:t xml:space="preserve"> have been addressed globally (Fig. 5). The focus </w:t>
      </w:r>
      <w:r>
        <w:rPr>
          <w:i/>
          <w:iCs/>
          <w:color w:val="000000"/>
          <w:szCs w:val="24"/>
          <w:lang w:val="en-GB"/>
          <w:rPrChange w:id="0" w:author="Giorgia Graells" w:date="2021-02-02T16:43:00Z"/>
        </w:rPr>
        <w:t>in the city</w:t>
      </w:r>
      <w:r>
        <w:rPr>
          <w:color w:val="000000"/>
          <w:szCs w:val="24"/>
          <w:lang w:val="en-GB"/>
        </w:rPr>
        <w:t xml:space="preserve"> is represented in more than 60% of articles, including 37 countries. The US showed the highest number of articles with 29 publications</w:t>
      </w:r>
      <w:ins w:id="306" w:author="Giorgia Graells" w:date="2021-03-08T01:19:00Z">
        <w:r>
          <w:rPr>
            <w:color w:val="000000"/>
            <w:szCs w:val="24"/>
            <w:lang w:val="en-GB"/>
          </w:rPr>
          <w:t xml:space="preserve"> (e.g Way et al. 2004, Eddy &amp; Roman 2016, Maguire &amp; Fulweiler 2019)</w:t>
        </w:r>
      </w:ins>
      <w:r>
        <w:rPr>
          <w:color w:val="000000"/>
          <w:szCs w:val="24"/>
          <w:lang w:val="en-GB"/>
        </w:rPr>
        <w:t xml:space="preserve">. The focus </w:t>
      </w:r>
      <w:r>
        <w:rPr>
          <w:i/>
          <w:iCs/>
          <w:color w:val="000000"/>
          <w:szCs w:val="24"/>
          <w:lang w:val="en-GB"/>
          <w:rPrChange w:id="0" w:author="Giorgia Graells" w:date="2021-02-02T16:43:00Z"/>
        </w:rPr>
        <w:t>of the city</w:t>
      </w:r>
      <w:r>
        <w:rPr>
          <w:color w:val="000000"/>
          <w:szCs w:val="24"/>
          <w:lang w:val="en-GB"/>
        </w:rPr>
        <w:t xml:space="preserve"> is shown at a lower percentage than the previous paradigm, with 20.25% of publications and performed in 21 countries. The US also dominated this paradigm with 9 articles</w:t>
      </w:r>
      <w:ins w:id="308" w:author="Giorgia Graells" w:date="2021-03-08T01:24:00Z">
        <w:r>
          <w:rPr>
            <w:color w:val="000000"/>
            <w:szCs w:val="24"/>
            <w:lang w:val="en-GB"/>
          </w:rPr>
          <w:t xml:space="preserve"> (e.g. Gasper et al. 2011, Douglas et al. 2012, Burger et al. 2017)</w:t>
        </w:r>
      </w:ins>
      <w:r>
        <w:rPr>
          <w:color w:val="000000"/>
          <w:szCs w:val="24"/>
          <w:lang w:val="en-GB"/>
        </w:rPr>
        <w:t xml:space="preserve">. Research addressing the </w:t>
      </w:r>
      <w:r>
        <w:rPr>
          <w:i/>
          <w:iCs/>
          <w:color w:val="000000"/>
          <w:szCs w:val="24"/>
          <w:lang w:val="en-GB"/>
          <w:rPrChange w:id="0" w:author="Giorgia Graells" w:date="2021-02-02T16:50:00Z"/>
        </w:rPr>
        <w:t>for the city</w:t>
      </w:r>
      <w:r>
        <w:rPr>
          <w:color w:val="000000"/>
          <w:szCs w:val="24"/>
          <w:lang w:val="en-GB"/>
        </w:rPr>
        <w:t xml:space="preserve"> paradigm represented 19.41% of total articles and came from 25 different countries. China presents six articles</w:t>
      </w:r>
      <w:ins w:id="310" w:author="Giorgia Graells" w:date="2021-03-08T01:31:00Z">
        <w:r>
          <w:rPr>
            <w:color w:val="000000"/>
            <w:szCs w:val="24"/>
            <w:lang w:val="en-GB"/>
          </w:rPr>
          <w:t xml:space="preserve"> (e.g. Li et al. 2011, Peng et al. 2011, Li et al. 2017)</w:t>
        </w:r>
      </w:ins>
      <w:r>
        <w:rPr>
          <w:color w:val="000000"/>
          <w:szCs w:val="24"/>
          <w:lang w:val="en-GB"/>
        </w:rPr>
        <w:t>,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Change w:id="0" w:author="Giorgia Graells" w:date="2021-02-02T16:41:00Z"/>
        </w:rPr>
        <w:t>in</w:t>
      </w:r>
      <w:r>
        <w:rPr>
          <w:color w:val="000000"/>
          <w:szCs w:val="24"/>
          <w:lang w:val="en-GB"/>
        </w:rPr>
        <w:t xml:space="preserve">, </w:t>
      </w:r>
      <w:r>
        <w:rPr>
          <w:i/>
          <w:iCs/>
          <w:color w:val="000000"/>
          <w:szCs w:val="24"/>
          <w:lang w:val="en-GB"/>
          <w:rPrChange w:id="0" w:author="Giorgia Graells" w:date="2021-02-02T16:41:00Z"/>
        </w:rPr>
        <w:t>of</w:t>
      </w:r>
      <w:r>
        <w:rPr>
          <w:color w:val="000000"/>
          <w:szCs w:val="24"/>
          <w:lang w:val="en-GB"/>
        </w:rPr>
        <w:t xml:space="preserve">, and </w:t>
      </w:r>
      <w:r>
        <w:rPr>
          <w:i/>
          <w:iCs/>
          <w:color w:val="000000"/>
          <w:szCs w:val="24"/>
          <w:lang w:val="en-GB"/>
          <w:rPrChange w:id="0" w:author="Giorgia Graells" w:date="2021-02-02T16:41:00Z"/>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Change w:id="0" w:author="Giorgia Graells" w:date="2021-02-02T16:50:00Z"/>
        </w:rPr>
        <w:t>for the city</w:t>
      </w:r>
      <w:r>
        <w:rPr>
          <w:color w:val="000000"/>
          <w:szCs w:val="24"/>
          <w:lang w:val="en-GB"/>
        </w:rPr>
        <w:t xml:space="preserve"> appeared in coastal urban ecology studies</w:t>
      </w:r>
      <w:ins w:id="315" w:author="Giorgia Graells" w:date="2021-03-06T21:48:00Z">
        <w:r>
          <w:rPr>
            <w:color w:val="000000"/>
            <w:szCs w:val="24"/>
            <w:lang w:val="en-GB"/>
          </w:rPr>
          <w:t xml:space="preserve"> (Patz et al. 2004)</w:t>
        </w:r>
      </w:ins>
      <w:r>
        <w:rPr>
          <w:color w:val="000000"/>
          <w:szCs w:val="24"/>
          <w:lang w:val="en-GB"/>
        </w:rPr>
        <w:t xml:space="preserve">. Before that, the paradigm </w:t>
      </w:r>
      <w:r>
        <w:rPr>
          <w:i/>
          <w:iCs/>
          <w:color w:val="000000"/>
          <w:szCs w:val="24"/>
          <w:lang w:val="en-GB"/>
          <w:rPrChange w:id="0" w:author="Giorgia Graells" w:date="2021-02-02T16:44:00Z"/>
        </w:rPr>
        <w:t>in the city</w:t>
      </w:r>
      <w:r>
        <w:rPr>
          <w:color w:val="000000"/>
          <w:szCs w:val="24"/>
          <w:lang w:val="en-GB"/>
        </w:rPr>
        <w:t xml:space="preserve"> (since the beginning </w:t>
      </w:r>
      <w:ins w:id="317" w:author="Giorgia Graells" w:date="2021-03-06T21:49:00Z">
        <w:r>
          <w:rPr>
            <w:color w:val="000000"/>
            <w:szCs w:val="24"/>
            <w:lang w:val="en-GB"/>
          </w:rPr>
          <w:t>with Barcelona 1979</w:t>
        </w:r>
      </w:ins>
      <w:del w:id="318" w:author="Giorgia Graells" w:date="2021-03-06T21:49:00Z">
        <w:r>
          <w:rPr>
            <w:color w:val="000000"/>
            <w:szCs w:val="24"/>
            <w:lang w:val="en-GB"/>
          </w:rPr>
          <w:delText>in 1</w:delText>
        </w:r>
      </w:del>
      <w:del w:id="319" w:author="Giorgia Graells" w:date="2021-03-06T21:48:00Z">
        <w:r>
          <w:rPr>
            <w:color w:val="000000"/>
            <w:szCs w:val="24"/>
            <w:lang w:val="en-GB"/>
          </w:rPr>
          <w:delText>979</w:delText>
        </w:r>
      </w:del>
      <w:r>
        <w:rPr>
          <w:color w:val="000000"/>
          <w:szCs w:val="24"/>
          <w:lang w:val="en-GB"/>
        </w:rPr>
        <w:t xml:space="preserve">) dominated this research area, with some occurrence of the paradigm </w:t>
      </w:r>
      <w:r>
        <w:rPr>
          <w:i/>
          <w:iCs/>
          <w:color w:val="000000"/>
          <w:szCs w:val="24"/>
          <w:lang w:val="en-GB"/>
          <w:rPrChange w:id="0" w:author="Giorgia Graells" w:date="2021-02-02T16:44:00Z"/>
        </w:rPr>
        <w:t>of the city</w:t>
      </w:r>
      <w:r>
        <w:rPr>
          <w:color w:val="000000"/>
          <w:szCs w:val="24"/>
          <w:lang w:val="en-GB"/>
        </w:rPr>
        <w:t xml:space="preserve"> since 1997</w:t>
      </w:r>
      <w:ins w:id="321" w:author="Giorgia Graells" w:date="2021-03-06T21:48:00Z">
        <w:r>
          <w:rPr>
            <w:color w:val="000000"/>
            <w:szCs w:val="24"/>
            <w:lang w:val="en-GB"/>
          </w:rPr>
          <w:t xml:space="preserve"> (Belant 1997)</w:t>
        </w:r>
      </w:ins>
      <w:r>
        <w:rPr>
          <w:color w:val="000000"/>
          <w:szCs w:val="24"/>
          <w:lang w:val="en-GB"/>
        </w:rPr>
        <w:t xml:space="preserve">. The three paradigms show to be increasing in the number of publications during the last decade, although the paradigm </w:t>
      </w:r>
      <w:r>
        <w:rPr>
          <w:i/>
          <w:iCs/>
          <w:color w:val="000000"/>
          <w:szCs w:val="24"/>
          <w:lang w:val="en-GB"/>
          <w:rPrChange w:id="0" w:author="Giorgia Graells" w:date="2021-02-02T16:44:00Z"/>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Change w:id="0" w:author="Giorgia Graells" w:date="2021-02-02T16:44:00Z"/>
        </w:rPr>
        <w:t>in the city</w:t>
      </w:r>
      <w:r>
        <w:rPr>
          <w:color w:val="000000"/>
          <w:szCs w:val="24"/>
          <w:lang w:val="en-GB"/>
        </w:rPr>
        <w:t xml:space="preserve"> is mostly focused in ecological research, the paradigm </w:t>
      </w:r>
      <w:r>
        <w:rPr>
          <w:i/>
          <w:iCs/>
          <w:color w:val="000000"/>
          <w:szCs w:val="24"/>
          <w:lang w:val="en-GB"/>
          <w:rPrChange w:id="0" w:author="Giorgia Graells" w:date="2021-02-02T16:47:00Z"/>
        </w:rPr>
        <w:t>of the city</w:t>
      </w:r>
      <w:r>
        <w:rPr>
          <w:color w:val="000000"/>
          <w:szCs w:val="24"/>
          <w:lang w:val="en-GB"/>
        </w:rPr>
        <w:t xml:space="preserve"> in socio-ecological research, and paradigm </w:t>
      </w:r>
      <w:r>
        <w:rPr>
          <w:i/>
          <w:iCs/>
          <w:color w:val="000000"/>
          <w:szCs w:val="24"/>
          <w:lang w:val="en-GB"/>
          <w:rPrChange w:id="0" w:author="Giorgia Graells" w:date="2021-02-02T16:44:00Z"/>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llowed by spatio-temporal approach. Experiments and the interplay with temporal approaches are poorly represented in coastal urban ecology studies. Studies </w:t>
      </w:r>
      <w:r>
        <w:rPr>
          <w:i/>
          <w:iCs/>
          <w:color w:val="000000"/>
          <w:szCs w:val="24"/>
          <w:lang w:val="en-GB"/>
          <w:rPrChange w:id="0" w:author="Giorgia Graells" w:date="2021-02-02T16:45:00Z"/>
        </w:rPr>
        <w:t>in the city</w:t>
      </w:r>
      <w:r>
        <w:rPr>
          <w:color w:val="000000"/>
          <w:szCs w:val="24"/>
          <w:lang w:val="en-GB"/>
        </w:rPr>
        <w:t xml:space="preserve"> presented mostly quantitative assessments, however, studies presented under paradigms </w:t>
      </w:r>
      <w:r>
        <w:rPr>
          <w:i/>
          <w:iCs/>
          <w:color w:val="000000"/>
          <w:szCs w:val="24"/>
          <w:lang w:val="en-GB"/>
          <w:rPrChange w:id="0" w:author="Giorgia Graells" w:date="2021-02-02T16:50:00Z"/>
        </w:rPr>
        <w:t>of</w:t>
      </w:r>
      <w:r>
        <w:rPr>
          <w:color w:val="000000"/>
          <w:szCs w:val="24"/>
          <w:lang w:val="en-GB"/>
        </w:rPr>
        <w:t xml:space="preserve"> and </w:t>
      </w:r>
      <w:r>
        <w:rPr>
          <w:i/>
          <w:iCs/>
          <w:color w:val="000000"/>
          <w:szCs w:val="24"/>
          <w:lang w:val="en-GB"/>
          <w:rPrChange w:id="0" w:author="Giorgia Graells" w:date="2021-02-02T16:50:00Z"/>
        </w:rPr>
        <w:t>for the city</w:t>
      </w:r>
      <w:r>
        <w:rPr>
          <w:color w:val="000000"/>
          <w:szCs w:val="24"/>
          <w:lang w:val="en-GB"/>
        </w:rPr>
        <w:t xml:space="preserve"> showed similar proportions between quantitative and qualitative analysis. The paradigm </w:t>
      </w:r>
      <w:r>
        <w:rPr>
          <w:i/>
          <w:iCs/>
          <w:color w:val="000000"/>
          <w:szCs w:val="24"/>
          <w:lang w:val="en-GB"/>
          <w:rPrChange w:id="0" w:author="Giorgia Graells" w:date="2021-02-02T16:48:00Z"/>
        </w:rPr>
        <w:t>of the city</w:t>
      </w:r>
      <w:r>
        <w:rPr>
          <w:color w:val="000000"/>
          <w:szCs w:val="24"/>
          <w:lang w:val="en-GB"/>
        </w:rPr>
        <w:t xml:space="preserve"> has centred research on themes related to human adaptation, </w:t>
      </w:r>
      <w:del w:id="330" w:author="Giorgia Graells" w:date="2021-02-02T17:06:00Z">
        <w:r>
          <w:rPr>
            <w:color w:val="000000"/>
            <w:szCs w:val="24"/>
            <w:lang w:val="en-GB"/>
          </w:rPr>
          <w:delText>being this topic also taken</w:delText>
        </w:r>
      </w:del>
      <w:ins w:id="331" w:author="Giorgia Graells" w:date="2021-02-02T17:06:00Z">
        <w:r>
          <w:rPr>
            <w:color w:val="000000"/>
            <w:szCs w:val="24"/>
            <w:lang w:val="en-GB"/>
          </w:rPr>
          <w:t>this topic also appears</w:t>
        </w:r>
      </w:ins>
      <w:ins w:id="332" w:author="Giorgia Graells" w:date="2021-02-02T17:07:00Z">
        <w:r>
          <w:rPr>
            <w:color w:val="000000"/>
            <w:szCs w:val="24"/>
            <w:lang w:val="en-GB"/>
          </w:rPr>
          <w:t xml:space="preserve"> in the</w:t>
        </w:r>
      </w:ins>
      <w:del w:id="333" w:author="Giorgia Graells" w:date="2021-02-02T17:07:00Z">
        <w:r>
          <w:rPr>
            <w:color w:val="000000"/>
            <w:szCs w:val="24"/>
            <w:lang w:val="en-GB"/>
          </w:rPr>
          <w:delText xml:space="preserve"> by</w:delText>
        </w:r>
      </w:del>
      <w:r>
        <w:rPr>
          <w:color w:val="000000"/>
          <w:szCs w:val="24"/>
          <w:lang w:val="en-GB"/>
        </w:rPr>
        <w:t xml:space="preserve"> paradigm </w:t>
      </w:r>
      <w:r>
        <w:rPr>
          <w:i/>
          <w:iCs/>
          <w:color w:val="000000"/>
          <w:szCs w:val="24"/>
          <w:lang w:val="en-GB"/>
          <w:rPrChange w:id="0" w:author="Giorgia Graells" w:date="2021-02-02T16:50:00Z"/>
        </w:rPr>
        <w:t>for the city</w:t>
      </w:r>
      <w:r>
        <w:rPr>
          <w:color w:val="000000"/>
          <w:szCs w:val="24"/>
          <w:lang w:val="en-GB"/>
        </w:rPr>
        <w:t xml:space="preserve"> </w:t>
      </w:r>
      <w:del w:id="335" w:author="Giorgia Graells" w:date="2021-02-02T17:08:00Z">
        <w:r>
          <w:rPr>
            <w:color w:val="000000"/>
            <w:szCs w:val="24"/>
            <w:lang w:val="en-GB"/>
          </w:rPr>
          <w:delText>added to</w:delText>
        </w:r>
      </w:del>
      <w:ins w:id="336" w:author="Giorgia Graells" w:date="2021-02-02T17:08:00Z">
        <w:r>
          <w:rPr>
            <w:color w:val="000000"/>
            <w:szCs w:val="24"/>
            <w:lang w:val="en-GB"/>
          </w:rPr>
          <w:t>in combination with</w:t>
        </w:r>
      </w:ins>
      <w:r>
        <w:rPr>
          <w:color w:val="000000"/>
          <w:szCs w:val="24"/>
          <w:lang w:val="en-GB"/>
        </w:rPr>
        <w:t xml:space="preserve"> city design, a consequence of the predominant focus on policy and planning implications of these studies.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Change w:id="0" w:author="Giorgia Graells" w:date="2021-02-02T16:45:00Z"/>
        </w:rPr>
        <w:t>in the city</w:t>
      </w:r>
      <w:r>
        <w:rPr>
          <w:color w:val="000000"/>
          <w:szCs w:val="24"/>
          <w:lang w:val="en-GB"/>
        </w:rPr>
        <w:t xml:space="preserve"> cited only seven </w:t>
      </w:r>
      <w:r>
        <w:rPr>
          <w:i/>
          <w:iCs/>
          <w:color w:val="000000"/>
          <w:szCs w:val="24"/>
          <w:lang w:val="en-GB"/>
          <w:rPrChange w:id="0" w:author="Giorgia Graells" w:date="2021-02-02T16:45:00Z"/>
        </w:rPr>
        <w:t>in the city</w:t>
      </w:r>
      <w:r>
        <w:rPr>
          <w:color w:val="000000"/>
          <w:szCs w:val="24"/>
          <w:lang w:val="en-GB"/>
        </w:rPr>
        <w:t xml:space="preserve"> articles from a total of 16 citations, the paradigm </w:t>
      </w:r>
      <w:r>
        <w:rPr>
          <w:i/>
          <w:iCs/>
          <w:color w:val="000000"/>
          <w:szCs w:val="24"/>
          <w:lang w:val="en-GB"/>
          <w:rPrChange w:id="0" w:author="Giorgia Graells" w:date="2021-02-02T16:48:00Z"/>
        </w:rPr>
        <w:t>of the city</w:t>
      </w:r>
      <w:r>
        <w:rPr>
          <w:color w:val="000000"/>
          <w:szCs w:val="24"/>
          <w:lang w:val="en-GB"/>
        </w:rPr>
        <w:t xml:space="preserve"> </w:t>
      </w:r>
      <w:del w:id="340" w:author="Giorgia Graells" w:date="2021-02-02T16:48:00Z">
        <w:r>
          <w:rPr>
            <w:color w:val="000000"/>
            <w:szCs w:val="24"/>
            <w:lang w:val="en-GB"/>
          </w:rPr>
          <w:delText>quoted</w:delText>
        </w:r>
      </w:del>
      <w:ins w:id="341" w:author="Giorgia Graells" w:date="2021-02-02T16:48:00Z">
        <w:r>
          <w:rPr>
            <w:color w:val="000000"/>
            <w:szCs w:val="24"/>
            <w:lang w:val="en-GB"/>
          </w:rPr>
          <w:t>cited</w:t>
        </w:r>
      </w:ins>
      <w:r>
        <w:rPr>
          <w:color w:val="000000"/>
          <w:szCs w:val="24"/>
          <w:lang w:val="en-GB"/>
        </w:rPr>
        <w:t xml:space="preserve"> three articles </w:t>
      </w:r>
      <w:r>
        <w:rPr>
          <w:i/>
          <w:iCs/>
          <w:color w:val="000000"/>
          <w:szCs w:val="24"/>
          <w:lang w:val="en-GB"/>
          <w:rPrChange w:id="0" w:author="Giorgia Graells" w:date="2021-02-02T16:45:00Z"/>
        </w:rPr>
        <w:t>in the city</w:t>
      </w:r>
      <w:r>
        <w:rPr>
          <w:color w:val="000000"/>
          <w:szCs w:val="24"/>
          <w:lang w:val="en-GB"/>
        </w:rPr>
        <w:t xml:space="preserve"> and one </w:t>
      </w:r>
      <w:r>
        <w:rPr>
          <w:i/>
          <w:iCs/>
          <w:color w:val="000000"/>
          <w:szCs w:val="24"/>
          <w:lang w:val="en-GB"/>
          <w:rPrChange w:id="0" w:author="Giorgia Graells" w:date="2021-02-02T16:48:00Z"/>
        </w:rPr>
        <w:t>of the city</w:t>
      </w:r>
      <w:r>
        <w:rPr>
          <w:color w:val="000000"/>
          <w:szCs w:val="24"/>
          <w:lang w:val="en-GB"/>
        </w:rPr>
        <w:t xml:space="preserve"> from a total of seven citations, paradigm </w:t>
      </w:r>
      <w:r>
        <w:rPr>
          <w:i/>
          <w:iCs/>
          <w:color w:val="000000"/>
          <w:szCs w:val="24"/>
          <w:lang w:val="en-GB"/>
          <w:rPrChange w:id="0" w:author="Giorgia Graells" w:date="2021-02-02T16:50:00Z"/>
        </w:rPr>
        <w:t>for the city</w:t>
      </w:r>
      <w:r>
        <w:rPr>
          <w:color w:val="000000"/>
          <w:szCs w:val="24"/>
          <w:lang w:val="en-GB"/>
        </w:rPr>
        <w:t xml:space="preserve"> cited only one article under the paradigm </w:t>
      </w:r>
      <w:r>
        <w:rPr>
          <w:i/>
          <w:iCs/>
          <w:color w:val="000000"/>
          <w:szCs w:val="24"/>
          <w:lang w:val="en-GB"/>
          <w:rPrChange w:id="0" w:author="Giorgia Graells" w:date="2021-02-02T16:48:00Z"/>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Change w:id="0" w:author="Giorgia Graells" w:date="2021-02-02T16:45:00Z"/>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Coastal urban ecology has centered mainly in understanding spatial patterns and variability, showing a bias towards short time scale research (Fig. 3). Consequently, there is a sh</w:t>
      </w:r>
      <w:del w:id="347" w:author="Giorgia Graells" w:date="2021-02-02T17:10:00Z">
        <w:r>
          <w:rPr/>
          <w:delText>r</w:delText>
        </w:r>
      </w:del>
      <w:r>
        <w:rPr/>
        <w:t>o</w:t>
      </w:r>
      <w:ins w:id="348" w:author="Giorgia Graells" w:date="2021-02-02T17:10:00Z">
        <w:r>
          <w:rPr/>
          <w:t>r</w:t>
        </w:r>
      </w:ins>
      <w:r>
        <w:rPr/>
        <w:t>tfall in long-term dynamic perspectives in the study of coastal cities</w:t>
      </w:r>
      <w:ins w:id="349" w:author="Giorgia Graells" w:date="2021-03-14T16:33:00Z">
        <w:r>
          <w:rPr/>
          <w:t>.</w:t>
        </w:r>
      </w:ins>
      <w:r>
        <w:rPr/>
        <w:t xml:space="preserve"> Results </w:t>
      </w:r>
      <w:del w:id="350" w:author="Giorgia Graells" w:date="2021-02-08T22:13:00Z">
        <w:r>
          <w:rPr/>
          <w:delText>show</w:delText>
        </w:r>
      </w:del>
      <w:ins w:id="351" w:author="Giorgia Graells" w:date="2021-02-08T22:13:00Z">
        <w:r>
          <w:rPr/>
          <w:t>demonstrate</w:t>
        </w:r>
      </w:ins>
      <w:r>
        <w:rPr/>
        <w:t xml:space="preserv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 xml:space="preserve">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w:t>
      </w:r>
      <w:ins w:id="352" w:author="Giorgia Graells" w:date="2021-02-09T14:26:00Z">
        <w:r>
          <w:rPr/>
          <w:t xml:space="preserve">by 2017 </w:t>
        </w:r>
      </w:ins>
      <w:r>
        <w:rPr/>
        <w:t xml:space="preserve">more than </w:t>
      </w:r>
      <w:ins w:id="353" w:author="Giorgia Graells" w:date="2021-02-09T14:25:00Z">
        <w:r>
          <w:rPr/>
          <w:t>6</w:t>
        </w:r>
      </w:ins>
      <w:del w:id="354" w:author="Giorgia Graells" w:date="2021-02-09T14:23:00Z">
        <w:r>
          <w:rPr/>
          <w:delText>7</w:delText>
        </w:r>
      </w:del>
      <w:r>
        <w:rPr/>
        <w:t>0% of cities in the world ha</w:t>
      </w:r>
      <w:ins w:id="355" w:author="Giorgia Graells" w:date="2021-03-07T21:21:00Z">
        <w:r>
          <w:rPr/>
          <w:t>ve</w:t>
        </w:r>
      </w:ins>
      <w:del w:id="356" w:author="Giorgia Graells" w:date="2021-02-09T14:26:00Z">
        <w:r>
          <w:rPr/>
          <w:delText>ve</w:delText>
        </w:r>
      </w:del>
      <w:r>
        <w:rPr/>
        <w:t xml:space="preserve"> between </w:t>
      </w:r>
      <w:ins w:id="357" w:author="Giorgia Graells" w:date="2021-02-09T14:23:00Z">
        <w:r>
          <w:rPr/>
          <w:t>1</w:t>
        </w:r>
      </w:ins>
      <w:r>
        <w:rPr/>
        <w:t>00,000 and 1 million inhabitants</w:t>
      </w:r>
      <w:ins w:id="358" w:author="Giorgia Graells" w:date="2021-02-09T14:24:00Z">
        <w:r>
          <w:rPr/>
          <w:t xml:space="preserve"> (United Nations 2019, data compilation)</w:t>
        </w:r>
      </w:ins>
      <w:r>
        <w:rPr/>
        <w:t>.</w:t>
      </w:r>
    </w:p>
    <w:p>
      <w:pPr>
        <w:pStyle w:val="Normal"/>
        <w:rPr/>
      </w:pPr>
      <w:r>
        <w:rP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w:t>
      </w:r>
      <w:ins w:id="359" w:author="Giorgia Graells" w:date="2021-03-15T10:09:00Z">
        <w:r>
          <w:rPr/>
          <w:t xml:space="preserve">, </w:t>
        </w:r>
      </w:ins>
      <w:ins w:id="360" w:author="Giorgia Graells" w:date="2021-03-15T10:21:00Z">
        <w:r>
          <w:rPr/>
          <w:t>where marine and terrestrial ecosystems could meet as two isolated systems</w:t>
        </w:r>
      </w:ins>
      <w:r>
        <w:rPr/>
        <w:t xml:space="preserve">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w:t>
      </w:r>
      <w:ins w:id="361" w:author="Giorgia Graells" w:date="2021-03-15T10:07:00Z">
        <w:r>
          <w:rPr/>
          <w:t>un</w:t>
        </w:r>
      </w:ins>
      <w:ins w:id="362" w:author="Giorgia Graells" w:date="2021-03-15T10:08:00Z">
        <w:r>
          <w:rPr/>
          <w:t xml:space="preserve">derstanding </w:t>
        </w:r>
      </w:ins>
      <w:r>
        <w:rPr/>
        <w:t>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w:t>
      </w:r>
      <w:ins w:id="363" w:author="Giorgia Graells" w:date="2021-03-08T02:16:00Z">
        <w:r>
          <w:rPr/>
          <w:t xml:space="preserve"> (Fig. 8)</w:t>
        </w:r>
      </w:ins>
      <w:r>
        <w:rPr/>
        <w:t xml:space="preserve"> </w:t>
      </w:r>
      <w:ins w:id="364" w:author="Usuario" w:date="2021-03-14T10:17:00Z">
        <w:r>
          <w:rPr/>
          <w:t xml:space="preserve">can </w:t>
        </w:r>
      </w:ins>
      <w:r>
        <w:rPr/>
        <w:t>undermine urban coastal sustainability.</w:t>
      </w:r>
      <w:ins w:id="365" w:author="Giorgia Graells" w:date="2021-03-08T02:26:00Z">
        <w:r>
          <w:rPr/>
          <w:t xml:space="preserve"> Under Pickett's complexity of paradigms (Pickett et al. 2016), ecology </w:t>
        </w:r>
      </w:ins>
      <w:ins w:id="366" w:author="Giorgia Graells" w:date="2021-03-08T02:26:00Z">
        <w:r>
          <w:rPr>
            <w:i/>
            <w:iCs/>
          </w:rPr>
          <w:t>for the city</w:t>
        </w:r>
      </w:ins>
      <w:ins w:id="367" w:author="Giorgia Graells" w:date="2021-03-08T02:26:00Z">
        <w:r>
          <w:rPr/>
          <w:t xml:space="preserve"> should include the knowledge generated by both </w:t>
        </w:r>
      </w:ins>
      <w:ins w:id="368" w:author="Giorgia Graells" w:date="2021-03-08T02:26:00Z">
        <w:r>
          <w:rPr>
            <w:i/>
            <w:iCs/>
          </w:rPr>
          <w:t>ecology</w:t>
        </w:r>
      </w:ins>
      <w:ins w:id="369" w:author="Giorgia Graells" w:date="2021-03-08T02:26:00Z">
        <w:r>
          <w:rPr/>
          <w:t xml:space="preserve"> </w:t>
        </w:r>
      </w:ins>
      <w:ins w:id="370" w:author="Giorgia Graells" w:date="2021-03-08T02:26:00Z">
        <w:r>
          <w:rPr>
            <w:i/>
            <w:iCs/>
          </w:rPr>
          <w:t>in</w:t>
        </w:r>
      </w:ins>
      <w:ins w:id="371" w:author="Giorgia Graells" w:date="2021-03-08T02:26:00Z">
        <w:r>
          <w:rPr/>
          <w:t xml:space="preserve">  and </w:t>
        </w:r>
      </w:ins>
      <w:ins w:id="372" w:author="Giorgia Graells" w:date="2021-03-08T02:26:00Z">
        <w:r>
          <w:rPr>
            <w:i/>
            <w:iCs/>
          </w:rPr>
          <w:t>ecology of</w:t>
        </w:r>
      </w:ins>
      <w:ins w:id="373" w:author="Giorgia Graells" w:date="2021-03-08T02:36:00Z">
        <w:r>
          <w:rPr>
            <w:i/>
            <w:iCs/>
          </w:rPr>
          <w:t xml:space="preserve"> the </w:t>
        </w:r>
      </w:ins>
      <w:ins w:id="374" w:author="Giorgia Graells" w:date="2021-03-08T02:36:00Z">
        <w:bookmarkStart w:id="6" w:name="_GoBack"/>
        <w:bookmarkEnd w:id="6"/>
        <w:r>
          <w:rPr>
            <w:i/>
            <w:iCs/>
          </w:rPr>
          <w:t xml:space="preserve">city. </w:t>
        </w:r>
      </w:ins>
      <w:ins w:id="375" w:author="Giorgia Graells" w:date="2021-03-08T02:37:00Z">
        <w:r>
          <w:rPr/>
          <w:t xml:space="preserve">In order to </w:t>
        </w:r>
      </w:ins>
      <w:ins w:id="376" w:author="Giorgia Graells" w:date="2021-03-08T02:33:00Z">
        <w:r>
          <w:rPr/>
          <w:t>understand coastal urban ecological systems, coastal urban ecological paradigms need to b</w:t>
        </w:r>
      </w:ins>
      <w:ins w:id="377" w:author="Usuario" w:date="2021-03-14T10:18:00Z">
        <w:r>
          <w:rPr/>
          <w:t xml:space="preserve">uild upon literature from each other. </w:t>
        </w:r>
      </w:ins>
      <w:del w:id="378" w:author="Usuario" w:date="2021-03-14T10:18:00Z">
        <w:r>
          <w:rPr/>
          <w:delText>e complementary.</w:delText>
        </w:r>
      </w:del>
    </w:p>
    <w:p>
      <w:pPr>
        <w:pStyle w:val="Normal"/>
        <w:rPr/>
      </w:pPr>
      <w:r>
        <w:rPr>
          <w:color w:val="000000"/>
          <w:lang w:val="en-GB"/>
        </w:rPr>
        <w:t xml:space="preserve">While biophysical and ecological approaches to coastal urban systems are important, urban ecology necessarily operates in a human context. </w:t>
      </w:r>
      <w:ins w:id="379" w:author="Usuario" w:date="2021-03-15T11:21:00Z">
        <w:r>
          <w:rPr>
            <w:color w:val="000000"/>
            <w:lang w:val="en-GB"/>
          </w:rPr>
          <w:t xml:space="preserve">Results highlight the need for </w:t>
        </w:r>
      </w:ins>
      <w:del w:id="380" w:author="Usuario" w:date="2021-03-15T11:21:00Z">
        <w:r>
          <w:rPr>
            <w:color w:val="000000"/>
            <w:lang w:val="en-GB"/>
          </w:rPr>
          <w:delText xml:space="preserve">Therefore, </w:delText>
        </w:r>
      </w:del>
      <w:r>
        <w:rPr>
          <w:color w:val="000000"/>
          <w:lang w:val="en-GB"/>
        </w:rPr>
        <w:t xml:space="preserve">coastal cities </w:t>
      </w:r>
      <w:del w:id="381" w:author="Usuario" w:date="2021-03-15T11:21:00Z">
        <w:r>
          <w:rPr>
            <w:color w:val="000000"/>
            <w:lang w:val="en-GB"/>
          </w:rPr>
          <w:delText xml:space="preserve">need </w:delText>
        </w:r>
      </w:del>
      <w:r>
        <w:rPr>
          <w:color w:val="000000"/>
          <w:lang w:val="en-GB"/>
        </w:rPr>
        <w:t xml:space="preserve">to be seen from the point of view of people, their interaction with the environment and the implementation of concepts that contribute to sustainability in cities through public policies and planning. </w:t>
      </w:r>
      <w:ins w:id="382" w:author="Usuario" w:date="2021-03-15T11:21:00Z">
        <w:r>
          <w:rPr>
            <w:color w:val="000000"/>
            <w:lang w:val="en-GB"/>
          </w:rPr>
          <w:t xml:space="preserve">Developing regional learning platforms to address these dimensions should be a priority. </w:t>
        </w:r>
      </w:ins>
      <w:ins w:id="383" w:author="Usuario" w:date="2021-03-15T11:19:00Z">
        <w:r>
          <w:rPr>
            <w:color w:val="000000"/>
            <w:lang w:val="en-GB"/>
          </w:rPr>
          <w:t xml:space="preserve">Results of this review </w:t>
        </w:r>
      </w:ins>
      <w:ins w:id="384" w:author="Usuario" w:date="2021-03-15T11:22:00Z">
        <w:r>
          <w:rPr>
            <w:color w:val="000000"/>
            <w:lang w:val="en-GB"/>
          </w:rPr>
          <w:t xml:space="preserve">also </w:t>
        </w:r>
      </w:ins>
      <w:ins w:id="385" w:author="Usuario" w:date="2021-03-15T11:19:00Z">
        <w:r>
          <w:rPr>
            <w:color w:val="000000"/>
            <w:lang w:val="en-GB"/>
          </w:rPr>
          <w:t xml:space="preserve">recommend </w:t>
        </w:r>
      </w:ins>
      <w:del w:id="386" w:author="Usuario" w:date="2021-03-15T11:19:00Z">
        <w:r>
          <w:rPr>
            <w:color w:val="000000"/>
            <w:lang w:val="en-GB"/>
          </w:rPr>
          <w:delText>That is why more</w:delText>
        </w:r>
      </w:del>
      <w:r>
        <w:rPr>
          <w:color w:val="000000"/>
          <w:lang w:val="en-GB"/>
        </w:rPr>
        <w:t xml:space="preserve"> research </w:t>
      </w:r>
      <w:del w:id="387" w:author="Usuario" w:date="2021-03-15T11:20:00Z">
        <w:r>
          <w:rPr>
            <w:color w:val="000000"/>
            <w:lang w:val="en-GB"/>
          </w:rPr>
          <w:delText xml:space="preserve">is needed </w:delText>
        </w:r>
      </w:del>
      <w:ins w:id="388" w:author="Usuario" w:date="2021-03-15T11:20:00Z">
        <w:r>
          <w:rPr>
            <w:color w:val="000000"/>
            <w:lang w:val="en-GB"/>
          </w:rPr>
          <w:t xml:space="preserve">needs to </w:t>
        </w:r>
      </w:ins>
      <w:r>
        <w:rPr>
          <w:color w:val="000000"/>
          <w:lang w:val="en-GB"/>
        </w:rPr>
        <w:t>focus</w:t>
      </w:r>
      <w:ins w:id="389" w:author="Usuario" w:date="2021-03-15T11:22:00Z">
        <w:r>
          <w:rPr>
            <w:color w:val="000000"/>
            <w:lang w:val="en-GB"/>
          </w:rPr>
          <w:t xml:space="preserve"> </w:t>
        </w:r>
      </w:ins>
      <w:del w:id="390" w:author="Usuario" w:date="2021-03-15T11:20:00Z">
        <w:r>
          <w:rPr>
            <w:color w:val="000000"/>
            <w:lang w:val="en-GB"/>
          </w:rPr>
          <w:delText xml:space="preserve">ing </w:delText>
        </w:r>
      </w:del>
      <w:r>
        <w:rPr>
          <w:color w:val="000000"/>
          <w:lang w:val="en-GB"/>
        </w:rPr>
        <w:t>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xml:space="preserve">. </w:t>
      </w:r>
      <w:ins w:id="391" w:author="Usuario" w:date="2021-03-15T11:20:00Z">
        <w:r>
          <w:rPr>
            <w:color w:val="000000"/>
          </w:rPr>
          <w:t xml:space="preserve">Clear research agendas that include </w:t>
        </w:r>
      </w:ins>
      <w:del w:id="392" w:author="Usuario" w:date="2021-03-15T11:20:00Z">
        <w:r>
          <w:rPr>
            <w:color w:val="000000"/>
          </w:rPr>
          <w:delText>Trans</w:delText>
        </w:r>
      </w:del>
      <w:ins w:id="393" w:author="Usuario" w:date="2021-03-15T11:20:00Z">
        <w:r>
          <w:rPr>
            <w:color w:val="000000"/>
          </w:rPr>
          <w:t>trans</w:t>
        </w:r>
      </w:ins>
      <w:r>
        <w:rPr>
          <w:color w:val="000000"/>
        </w:rPr>
        <w:t>-disciplinary collaboration</w:t>
      </w:r>
      <w:ins w:id="394" w:author="Usuario" w:date="2021-03-15T11:20:00Z">
        <w:r>
          <w:rPr>
            <w:color w:val="000000"/>
          </w:rPr>
          <w:t>s</w:t>
        </w:r>
      </w:ins>
      <w:r>
        <w:rPr>
          <w:color w:val="000000"/>
        </w:rPr>
        <w:t xml:space="preserve">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NN, JC,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pPr>
      <w:r>
        <w:rPr>
          <w:color w:val="000000"/>
          <w:lang w:val="en-GB"/>
        </w:rPr>
        <w:t>Funding</w:t>
      </w:r>
    </w:p>
    <w:p>
      <w:pPr>
        <w:pStyle w:val="Normal"/>
        <w:rPr/>
      </w:pPr>
      <w:r>
        <w:rPr>
          <w:szCs w:val="24"/>
        </w:rPr>
        <w:t xml:space="preserve">This work was supported by the National Agency for Research and Development (ANID) Scholarship Program, National graduate scholarship [21171829, 2017] </w:t>
      </w:r>
      <w:ins w:id="395" w:author="Usuario" w:date="2021-03-14T10:18:00Z">
        <w:r>
          <w:rPr>
            <w:szCs w:val="24"/>
          </w:rPr>
          <w:t xml:space="preserve">, Iniciativa Cientifica Milenio-ANID </w:t>
        </w:r>
      </w:ins>
      <w:ins w:id="396" w:author="Usuario" w:date="2021-03-14T10:21:00Z">
        <w:r>
          <w:rPr>
            <w:szCs w:val="24"/>
          </w:rPr>
          <w:t xml:space="preserve">ICN2019_015 </w:t>
        </w:r>
      </w:ins>
      <w:r>
        <w:rPr>
          <w:szCs w:val="24"/>
        </w:rPr>
        <w:t>and Center of Applied Ecology and Sustainability (CAPES) [ANID PIA/BASAL FB0002].</w:t>
      </w:r>
    </w:p>
    <w:p>
      <w:pPr>
        <w:pStyle w:val="Heading1"/>
        <w:numPr>
          <w:ilvl w:val="0"/>
          <w:numId w:val="2"/>
        </w:numPr>
        <w:rPr/>
      </w:pPr>
      <w:r>
        <w:rPr>
          <w:color w:val="000000"/>
          <w:szCs w:val="24"/>
          <w:lang w:val="en-GB"/>
        </w:rPr>
        <w:t>Data Availability Statement</w:t>
      </w:r>
    </w:p>
    <w:p>
      <w:pPr>
        <w:pStyle w:val="Normal"/>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pPr>
      <w:r>
        <w:rPr>
          <w:color w:val="000000"/>
        </w:rPr>
        <w:t>Figures</w:t>
      </w:r>
    </w:p>
    <w:p>
      <w:pPr>
        <w:pStyle w:val="Normal"/>
        <w:spacing w:before="0" w:after="0"/>
        <w:rPr/>
      </w:pPr>
      <w:r>
        <w:rPr>
          <w:rFonts w:eastAsia="Times New Roman" w:cs="Times New Roman"/>
          <w:szCs w:val="24"/>
          <w:lang w:val="en-GB" w:eastAsia="en-GB"/>
        </w:rPr>
        <w:t>Figure 1. Decision tree of articles selected</w:t>
      </w:r>
      <w:ins w:id="397" w:author="Giorgia Graells" w:date="2021-02-05T17:25:00Z">
        <w:r>
          <w:rPr>
            <w:rFonts w:eastAsia="Times New Roman" w:cs="Times New Roman"/>
            <w:szCs w:val="24"/>
            <w:lang w:val="en-GB" w:eastAsia="en-GB"/>
          </w:rPr>
          <w:t xml:space="preserve"> based on </w:t>
        </w:r>
      </w:ins>
      <w:ins w:id="398" w:author="Usuario" w:date="2021-03-14T10:47:00Z">
        <w:r>
          <w:rPr>
            <w:rFonts w:eastAsia="Times New Roman" w:cs="Times New Roman"/>
            <w:szCs w:val="24"/>
            <w:lang w:val="en-GB" w:eastAsia="en-GB"/>
          </w:rPr>
          <w:t xml:space="preserve">a </w:t>
        </w:r>
      </w:ins>
      <w:ins w:id="399" w:author="Giorgia Graells" w:date="2021-02-05T17:25:00Z">
        <w:r>
          <w:rPr>
            <w:rFonts w:eastAsia="Times New Roman" w:cs="Times New Roman"/>
            <w:szCs w:val="24"/>
            <w:lang w:val="en-GB" w:eastAsia="en-GB"/>
          </w:rPr>
          <w:t>PRISMA flow diagr</w:t>
        </w:r>
      </w:ins>
      <w:ins w:id="400" w:author="Giorgia Graells" w:date="2021-02-05T17:26:00Z">
        <w:r>
          <w:rPr>
            <w:rFonts w:eastAsia="Times New Roman" w:cs="Times New Roman"/>
            <w:szCs w:val="24"/>
            <w:lang w:val="en-GB" w:eastAsia="en-GB"/>
          </w:rPr>
          <w:t>am</w:t>
        </w:r>
      </w:ins>
      <w:r>
        <w:rPr>
          <w:rFonts w:eastAsia="Times New Roman" w:cs="Times New Roman"/>
          <w:szCs w:val="24"/>
          <w:lang w:val="en-GB" w:eastAsia="en-GB"/>
        </w:rPr>
        <w:t xml:space="preserve">. Description of the selection process for articles in </w:t>
      </w:r>
      <w:del w:id="401" w:author="Usuario" w:date="2021-03-14T10:48:00Z">
        <w:r>
          <w:rPr>
            <w:rFonts w:eastAsia="Times New Roman" w:cs="Times New Roman"/>
            <w:szCs w:val="24"/>
            <w:lang w:val="en-GB" w:eastAsia="en-GB"/>
          </w:rPr>
          <w:delText xml:space="preserve"> </w:delText>
        </w:r>
      </w:del>
      <w:r>
        <w:rPr>
          <w:rFonts w:eastAsia="Times New Roman" w:cs="Times New Roman"/>
          <w:szCs w:val="24"/>
          <w:lang w:val="en-GB" w:eastAsia="en-GB"/>
        </w:rPr>
        <w:t>coastal urban ecology review. After four passes for selection filters, the remaini</w:t>
      </w:r>
      <w:ins w:id="402" w:author="Giorgia Graells" w:date="2021-02-05T17:26:00Z">
        <w:r>
          <w:rPr>
            <w:rFonts w:eastAsia="Times New Roman" w:cs="Times New Roman"/>
            <w:szCs w:val="24"/>
            <w:lang w:val="en-GB" w:eastAsia="en-GB"/>
          </w:rPr>
          <w:t>n</w:t>
        </w:r>
      </w:ins>
      <w:r>
        <w:rPr>
          <w:rFonts w:eastAsia="Times New Roman" w:cs="Times New Roman"/>
          <w:szCs w:val="24"/>
          <w:lang w:val="en-GB" w:eastAsia="en-GB"/>
        </w:rPr>
        <w:t xml:space="preserve">g 237 studies where classified in 3 categories: ecological paradigms </w:t>
      </w:r>
      <w:r>
        <w:rPr>
          <w:rFonts w:eastAsia="Times New Roman" w:cs="Times New Roman"/>
          <w:i/>
          <w:iCs/>
          <w:szCs w:val="24"/>
          <w:lang w:val="en-GB" w:eastAsia="en-GB"/>
          <w:rPrChange w:id="0" w:author="Giorgia Graells" w:date="2021-02-02T16:41: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1: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1:00Z"/>
        </w:rPr>
        <w:t>for the cities</w:t>
      </w:r>
      <w:r>
        <w:rPr>
          <w:rFonts w:eastAsia="Times New Roman" w:cs="Times New Roman"/>
          <w:szCs w:val="24"/>
          <w:lang w:val="en-GB" w:eastAsia="en-GB"/>
        </w:rPr>
        <w:t>.</w:t>
      </w:r>
    </w:p>
    <w:p>
      <w:pPr>
        <w:pStyle w:val="Normal"/>
        <w:spacing w:before="0" w:after="0"/>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Change w:id="0" w:author="Giorgia Graells" w:date="2021-02-02T16:41: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1: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1:00Z"/>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Change w:id="0" w:author="Giorgia Graells" w:date="2021-02-02T16:42: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00Z"/>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Change w:id="0" w:author="Giorgia Graells" w:date="2021-02-02T16:46:00Z"/>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Change w:id="0" w:author="Giorgia Graells" w:date="2021-02-02T16:46:00Z"/>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Change w:id="0" w:author="Giorgia Graells" w:date="2021-02-02T16:46:00Z"/>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Change w:id="0" w:author="Giorgia Graells" w:date="2021-02-02T16:42: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00Z"/>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isy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Change w:id="0" w:author="Giorgia Graells" w:date="2021-02-02T16:42: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0Z"/>
        </w:rPr>
        <w:t>of</w:t>
      </w:r>
      <w:ins w:id="420" w:author="Giorgia Graells" w:date="2021-02-02T16:42:00Z">
        <w:r>
          <w:rPr>
            <w:rFonts w:eastAsia="Times New Roman" w:cs="Times New Roman"/>
            <w:szCs w:val="24"/>
            <w:lang w:val="en-GB" w:eastAsia="en-GB"/>
          </w:rPr>
          <w:t>,</w:t>
        </w:r>
      </w:ins>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00Z"/>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Change w:id="0" w:author="Usuario" w:date="2021-03-14T09:51:00Z"/>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ins w:id="423" w:author="Giorgia Graells" w:date="2021-03-07T22:35:00Z">
        <w:r>
          <w:rPr/>
          <w:t xml:space="preserve">Abdul-Aziz, O. I., &amp; Ahmed, S. (2019). Evaluating the emergent controls of stream water quality with similitude and dimensionless numbers. </w:t>
        </w:r>
      </w:ins>
      <w:ins w:id="424" w:author="Giorgia Graells" w:date="2021-03-07T22:35:00Z">
        <w:r>
          <w:rPr>
            <w:i/>
          </w:rPr>
          <w:t>Journal o</w:t>
        </w:r>
      </w:ins>
      <w:ins w:id="425" w:author="Giorgia Graells" w:date="2021-03-07T22:35:00Z">
        <w:r>
          <w:rPr/>
          <w:t>f Hydrologic Engineering, 24(5), 04019010.</w:t>
        </w:r>
      </w:ins>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ins w:id="426" w:author="Giorgia Graells" w:date="2021-02-09T19:28:00Z">
        <w:r>
          <w:rPr/>
          <w:t xml:space="preserve">Arns, A., Dangendorf, S., Jensen, J., Talke, S., Bender, J., &amp; Pattiaratchi, C. (2017). Sea-level rise induced amplification of coastal protection design heights. Scientific reports, </w:t>
        </w:r>
      </w:ins>
      <w:ins w:id="427" w:author="Giorgia Graells" w:date="2021-02-09T19:28:00Z">
        <w:r>
          <w:rPr>
            <w:i/>
          </w:rPr>
          <w:t>7</w:t>
        </w:r>
      </w:ins>
      <w:ins w:id="428" w:author="Giorgia Graells" w:date="2021-02-09T19:28:00Z">
        <w:r>
          <w:rPr/>
          <w:t>(1), 1-9.</w:t>
        </w:r>
      </w:ins>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ins w:id="429" w:author="Giorgia Graells" w:date="2021-03-06T15:08:00Z">
        <w:r>
          <w:rPr/>
          <w:t>Barcelona, M. J. (1979). Human exposure to chloroform in a coastal urban environment. Journal of Environmental Science &amp; Health Part A, 14(4), 267-283.</w:t>
        </w:r>
      </w:ins>
    </w:p>
    <w:p>
      <w:pPr>
        <w:pStyle w:val="Normal"/>
        <w:rPr/>
      </w:pPr>
      <w:r>
        <w:rPr>
          <w:lang w:val="es-ES"/>
          <w:rPrChange w:id="0" w:author="Usuario" w:date="2021-03-14T09:51:00Z"/>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Change w:id="0" w:author="Usuario" w:date="2021-03-14T09:51:00Z"/>
        </w:rPr>
        <w:t>Ecological Engineering, 18(2), 201-210.</w:t>
      </w:r>
    </w:p>
    <w:p>
      <w:pPr>
        <w:pStyle w:val="Normal"/>
        <w:rPr/>
      </w:pPr>
      <w:r>
        <w:rPr>
          <w:lang w:val="es-ES"/>
          <w:rPrChange w:id="0" w:author="Usuario" w:date="2021-03-14T09:51:00Z"/>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ins w:id="433" w:author="Giorgia Graells" w:date="2021-03-07T23:39:00Z">
        <w:r>
          <w:rPr/>
          <w:t xml:space="preserve">Bizzo, L., Gottschalk, M. S., Toni, D. C. D., &amp; Hofmann, P. R. (2010). Seasonal dynamics of a drosophilid (Diptera) assemblage and its potencial as bioindicator in open environments. </w:t>
        </w:r>
      </w:ins>
      <w:ins w:id="434" w:author="Giorgia Graells" w:date="2021-03-07T23:39:00Z">
        <w:r>
          <w:rPr>
            <w:i/>
          </w:rPr>
          <w:t xml:space="preserve">Iheringia. </w:t>
        </w:r>
      </w:ins>
      <w:ins w:id="435" w:author="Giorgia Graells" w:date="2021-03-07T23:39:00Z">
        <w:r>
          <w:rPr/>
          <w:t>Série Zoologia, 100(3), 185-191.</w:t>
        </w:r>
      </w:ins>
    </w:p>
    <w:p>
      <w:pPr>
        <w:pStyle w:val="Normal"/>
        <w:rPr/>
      </w:pPr>
      <w:r>
        <w:rPr/>
        <w:t>Blair, R. B. (1996). Land use and avian species diversity along an urban gradient. Ecological applications, 6, 506–19.</w:t>
      </w:r>
    </w:p>
    <w:p>
      <w:pPr>
        <w:pStyle w:val="Normal"/>
        <w:rPr/>
      </w:pPr>
      <w:ins w:id="436" w:author="Giorgia Graells" w:date="2021-03-07T23:31:00Z">
        <w:r>
          <w:rPr/>
          <w:t xml:space="preserve">Blight, L. K., Bertram, D. F., &amp; Kroc, E. (2019). Evaluating UAV-based techniques to census an urban-nesting gull population on Canada’s Pacific coast. </w:t>
        </w:r>
      </w:ins>
      <w:ins w:id="437" w:author="Giorgia Graells" w:date="2021-03-07T23:31:00Z">
        <w:r>
          <w:rPr>
            <w:i/>
          </w:rPr>
          <w:t>Journal of Unmanned Vehicle Systems</w:t>
        </w:r>
      </w:ins>
      <w:ins w:id="438" w:author="Giorgia Graells" w:date="2021-03-07T23:31:00Z">
        <w:r>
          <w:rPr/>
          <w:t xml:space="preserve">, </w:t>
        </w:r>
      </w:ins>
      <w:ins w:id="439" w:author="Giorgia Graells" w:date="2021-03-07T23:31:00Z">
        <w:r>
          <w:rPr>
            <w:i/>
          </w:rPr>
          <w:t>7</w:t>
        </w:r>
      </w:ins>
      <w:ins w:id="440" w:author="Giorgia Graells" w:date="2021-03-07T23:31:00Z">
        <w:r>
          <w:rPr/>
          <w:t>(4), 312-324.</w:t>
        </w:r>
      </w:ins>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ins w:id="441" w:author="Giorgia Graells" w:date="2021-03-07T23:27:00Z">
        <w:r>
          <w:rPr/>
          <w:t xml:space="preserve">Buggy, C. J., &amp; Tobin, J. M. (2008). Seasonal and spatial distribution of metals in surface sediment of an urban estuary. </w:t>
        </w:r>
      </w:ins>
      <w:ins w:id="442" w:author="Giorgia Graells" w:date="2021-03-07T23:27:00Z">
        <w:r>
          <w:rPr>
            <w:i/>
          </w:rPr>
          <w:t>Environmental Pollution</w:t>
        </w:r>
      </w:ins>
      <w:ins w:id="443" w:author="Giorgia Graells" w:date="2021-03-07T23:27:00Z">
        <w:r>
          <w:rPr/>
          <w:t xml:space="preserve">, </w:t>
        </w:r>
      </w:ins>
      <w:ins w:id="444" w:author="Giorgia Graells" w:date="2021-03-07T23:27:00Z">
        <w:r>
          <w:rPr>
            <w:i/>
          </w:rPr>
          <w:t>155</w:t>
        </w:r>
      </w:ins>
      <w:ins w:id="445" w:author="Giorgia Graells" w:date="2021-03-07T23:27:00Z">
        <w:r>
          <w:rPr/>
          <w:t>(2), 308-319.</w:t>
        </w:r>
      </w:ins>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ins w:id="446" w:author="Giorgia Graells" w:date="2021-03-07T23:19:00Z">
        <w:r>
          <w:rPr/>
          <w:t>Burger, J., Tsipoura, N., Simnor, A., Pittfield, T., Jeitner, C., Mizrahi, D., ... &amp; Ferguson, L. (2017). Perceptions of Caucasian users about avian resources and beach restoration following hurricane Sandy. Urban ecosystems, 20(2), 363-373.</w:t>
        </w:r>
      </w:ins>
    </w:p>
    <w:p>
      <w:pPr>
        <w:pStyle w:val="Normal"/>
        <w:rPr/>
      </w:pPr>
      <w:r>
        <w:rPr/>
        <w:t>Burke, L., Kura, Y., Revenga, C., Spalding, M., &amp; Mcallister, D. (2001). Pilot analysis of global ecosystems: coastal ecosystems, World Recourses Institute. Washington, DC, pág, 13.</w:t>
      </w:r>
    </w:p>
    <w:p>
      <w:pPr>
        <w:pStyle w:val="Normal"/>
        <w:rPr/>
      </w:pPr>
      <w:ins w:id="447" w:author="Giorgia Graells" w:date="2021-03-08T00:47:00Z">
        <w:r>
          <w:rPr/>
          <w:t xml:space="preserve">Burnett, W. C., Wattayakorn, G., Taniguchi, M., Dulaiova, H., Sojisuporn, P., Rungsupa, S., &amp; Ishitobi, T. (2007). Groundwater-derived nutrient inputs to the Upper Gulf of Thailand. </w:t>
        </w:r>
      </w:ins>
      <w:ins w:id="448" w:author="Giorgia Graells" w:date="2021-03-08T00:47:00Z">
        <w:r>
          <w:rPr>
            <w:i/>
          </w:rPr>
          <w:t>Continental Shelf Research</w:t>
        </w:r>
      </w:ins>
      <w:ins w:id="449" w:author="Giorgia Graells" w:date="2021-03-08T00:47:00Z">
        <w:r>
          <w:rPr/>
          <w:t xml:space="preserve">, </w:t>
        </w:r>
      </w:ins>
      <w:ins w:id="450" w:author="Giorgia Graells" w:date="2021-03-08T00:47:00Z">
        <w:r>
          <w:rPr>
            <w:i/>
          </w:rPr>
          <w:t>27</w:t>
        </w:r>
      </w:ins>
      <w:ins w:id="451" w:author="Giorgia Graells" w:date="2021-03-08T00:47:00Z">
        <w:r>
          <w:rPr/>
          <w:t>(2), 176-190.</w:t>
        </w:r>
      </w:ins>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ins w:id="452" w:author="Giorgia Graells" w:date="2021-03-13T21:05:00Z">
        <w:r>
          <w:rPr/>
          <w:t>Callaghan, C. T., Major, R. E., Lyons, M. B., Martin, J. M., &amp; Kingsford, R. T. (2018). The effects of local and landscape habitat attributes on bird diversity in urban greenspaces. Ecosphere, 9(7), e02347.</w:t>
        </w:r>
      </w:ins>
    </w:p>
    <w:p>
      <w:pPr>
        <w:pStyle w:val="Normal"/>
        <w:rPr/>
      </w:pPr>
      <w:r>
        <w:rPr/>
        <w:t>Campbell, M. (2010). An animal geography of avian foraging competition on the Sussex coast of England. Journal of Coastal Research, 26(1 (261)), 44-52.</w:t>
      </w:r>
    </w:p>
    <w:p>
      <w:pPr>
        <w:pStyle w:val="Normal"/>
        <w:rPr/>
      </w:pPr>
      <w:ins w:id="453" w:author="Giorgia Graells" w:date="2021-03-07T22:33:00Z">
        <w:r>
          <w:rPr/>
          <w:t>Capaldo, K. P., Pilinis, C., &amp; Pandis, S. N. (2000). A computationally efficient hybrid approach for dynamic gas/aerosol transfer in air quality models. Atmospheric Environment, 34(21), 3617-3627.</w:t>
        </w:r>
      </w:ins>
    </w:p>
    <w:p>
      <w:pPr>
        <w:pStyle w:val="Normal"/>
        <w:rPr/>
      </w:pPr>
      <w:ins w:id="454" w:author="Giorgia Graells" w:date="2021-03-08T00:50:00Z">
        <w:r>
          <w:rPr/>
          <w:t xml:space="preserve">Cardo, M. V., Vezzani, D., Rubio, A., &amp; Carbajo, A. E. (2014). Integrating demographic and meteorological data in urban ecology: a case study of container‐breeding mosquitoes in temperate Argentina. </w:t>
        </w:r>
      </w:ins>
      <w:ins w:id="455" w:author="Giorgia Graells" w:date="2021-03-08T00:50:00Z">
        <w:r>
          <w:rPr>
            <w:i/>
          </w:rPr>
          <w:t>Area</w:t>
        </w:r>
      </w:ins>
      <w:ins w:id="456" w:author="Giorgia Graells" w:date="2021-03-08T00:50:00Z">
        <w:r>
          <w:rPr/>
          <w:t xml:space="preserve">, </w:t>
        </w:r>
      </w:ins>
      <w:ins w:id="457" w:author="Giorgia Graells" w:date="2021-03-08T00:50:00Z">
        <w:r>
          <w:rPr>
            <w:i/>
          </w:rPr>
          <w:t>46</w:t>
        </w:r>
      </w:ins>
      <w:ins w:id="458" w:author="Giorgia Graells" w:date="2021-03-08T00:50:00Z">
        <w:r>
          <w:rPr/>
          <w:t>(1), 18-26.</w:t>
        </w:r>
      </w:ins>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ins w:id="459" w:author="Giorgia Graells" w:date="2021-03-13T21:08:00Z">
        <w:r>
          <w:rPr/>
          <w:t>Decelis, R., &amp; Vella, A. J. (2007). Contamination of outdoor settled dust by butyltins in Malta. Applied Organometallic Chemistry, 21(4), 239-245.</w:t>
        </w:r>
      </w:ins>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ins w:id="460" w:author="Giorgia Graells" w:date="2021-03-08T01:25:00Z">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ins>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ins w:id="461" w:author="Giorgia Graells" w:date="2021-03-07T22:42:00Z">
        <w:r>
          <w:rPr/>
          <w:t>Eguchi, T., Seminoff, J. A., LeRoux, R. A., Dutton, P. H., &amp; Dutton, D. L. (2010). Abundance and survival rates of green turtles in an urban environment: coexistence of humans and an endangered species. Marine Biology, 157(8), 1869-1877.</w:t>
        </w:r>
      </w:ins>
    </w:p>
    <w:p>
      <w:pPr>
        <w:pStyle w:val="Normal"/>
        <w:rPr/>
      </w:pPr>
      <w:ins w:id="462" w:author="Giorgia Graells" w:date="2021-03-08T00:29:00Z">
        <w:r>
          <w:rPr/>
          <w:t>Ehrenfeld, J. G. (2000). Evaluating wetlands within an urban context. Urban Ecosystems, 4(1), 69-85.</w:t>
        </w:r>
      </w:ins>
    </w:p>
    <w:p>
      <w:pPr>
        <w:pStyle w:val="Normal"/>
        <w:rPr/>
      </w:pPr>
      <w:r>
        <w:rPr/>
        <w:t>Faeth, S. H., Bang, C., &amp; Saari, S. (2011). Urban biodiversity: patterns and mechanisms. Annals of the New York Academy of Sciences, 1223(1), 69-81.</w:t>
      </w:r>
    </w:p>
    <w:p>
      <w:pPr>
        <w:pStyle w:val="Normal"/>
        <w:rPr/>
      </w:pPr>
      <w:ins w:id="463" w:author="Giorgia Graells" w:date="2021-03-06T15:29:00Z">
        <w:r>
          <w:rPr/>
          <w:t>Froude, V. A. (2015). Preserving coastal natural character: Court interpretations of a long-standing New Zealand policy goal. New Zealand Geographer, 71(1), 45-55.</w:t>
        </w:r>
      </w:ins>
    </w:p>
    <w:p>
      <w:pPr>
        <w:pStyle w:val="Normal"/>
        <w:rPr/>
      </w:pPr>
      <w:ins w:id="464" w:author="Giorgia Graells" w:date="2021-03-07T23:41:00Z">
        <w:r>
          <w:rPr/>
          <w:t xml:space="preserve">Galimany, E., Rose, J. M., Dixon, M. S., &amp; Wikfors, G. H. (2013). Quantifying feeding behavior of ribbed mussels (Geukensia demissa) in two urban sites (Long Island Sound, USA) with different seston characteristics. </w:t>
        </w:r>
      </w:ins>
      <w:ins w:id="465" w:author="Giorgia Graells" w:date="2021-03-07T23:41:00Z">
        <w:r>
          <w:rPr>
            <w:i/>
          </w:rPr>
          <w:t>Estuaries and Coasts</w:t>
        </w:r>
      </w:ins>
      <w:ins w:id="466" w:author="Giorgia Graells" w:date="2021-03-07T23:41:00Z">
        <w:r>
          <w:rPr/>
          <w:t xml:space="preserve">, </w:t>
        </w:r>
      </w:ins>
      <w:ins w:id="467" w:author="Giorgia Graells" w:date="2021-03-07T23:41:00Z">
        <w:r>
          <w:rPr>
            <w:i/>
          </w:rPr>
          <w:t>36</w:t>
        </w:r>
      </w:ins>
      <w:ins w:id="468" w:author="Giorgia Graells" w:date="2021-03-07T23:41:00Z">
        <w:r>
          <w:rPr/>
          <w:t>(6), 1265-1273.</w:t>
        </w:r>
      </w:ins>
    </w:p>
    <w:p>
      <w:pPr>
        <w:pStyle w:val="Normal"/>
        <w:rPr/>
      </w:pPr>
      <w:ins w:id="469" w:author="Giorgia Graells" w:date="2021-03-06T20:46:00Z">
        <w:r>
          <w:rPr/>
          <w:t>Gallien, T. W., Barnard, P. L., van Ormondt, M., Foxgrover, A. C., &amp; Sanders, B. F. (2013). A parcel-scale coastal flood forecasting prototype for a Southern California urbanized embayment. Journal of Coastal Research, 29(3), 642-656.</w:t>
        </w:r>
      </w:ins>
    </w:p>
    <w:p>
      <w:pPr>
        <w:pStyle w:val="Normal"/>
        <w:rPr/>
      </w:pPr>
      <w:ins w:id="470" w:author="Giorgia Graells" w:date="2021-03-07T22:01:00Z">
        <w:r>
          <w:rPr/>
          <w:t>Garden, J., McAlpine, C., Peterson, A. N. N., Jones, D., &amp; Possingham, H. (2006). Review of the ecology of Australian urban fauna: a focus on spatially explicit processes. Austral Ecology, 31(2), 126-148.</w:t>
        </w:r>
      </w:ins>
    </w:p>
    <w:p>
      <w:pPr>
        <w:pStyle w:val="Normal"/>
        <w:rPr/>
      </w:pPr>
      <w:r>
        <w:rPr/>
        <w:t>Gardner, E. A. (2003). Some examples of water recycling in Australian urban environments: a step towards environmental sustainability. Water Science and Technology: Water Supply, 3(4), 21-31.</w:t>
      </w:r>
    </w:p>
    <w:p>
      <w:pPr>
        <w:pStyle w:val="Normal"/>
        <w:rPr/>
      </w:pPr>
      <w:ins w:id="471" w:author="Giorgia Graells" w:date="2021-03-07T22:56:00Z">
        <w:r>
          <w:rPr/>
          <w:t>Ge, B., Mehring, A. S., &amp; Levin, L. A. (2019). Urbanization alters belowground invertebrate community structure in semi-arid regions: A comparison of lawns, biofilters and sage scrub. Landscape and Urban Planning, 192, 103664.</w:t>
        </w:r>
      </w:ins>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r>
    </w:p>
    <w:p>
      <w:pPr>
        <w:pStyle w:val="Normal"/>
        <w:rPr/>
      </w:pPr>
      <w:ins w:id="472" w:author="Giorgia Graells" w:date="2021-03-07T23:50:00Z">
        <w:r>
          <w:rPr/>
          <w:t>Greenwell, C. N., Calver, M. C., &amp; Loneragan, N. R. (2019). Cat gets its tern: A case study of predation on a threatened coastal seabird. Animals, 9(7), 445.</w:t>
        </w:r>
      </w:ins>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ins w:id="473" w:author="Giorgia Graells" w:date="2021-03-07T23:49:00Z">
        <w:r>
          <w:rPr/>
          <w:t>Grisafi, F., Oddo, E., Gargano, M. L., Inzerillo, S., Russo, G., &amp; Venturella, G. (2016). Tamarix arborea var. arborea and Tamarix parviflora: two species valued for their adaptability to stress conditions. Acta Biologica Hungarica, 67(1), 42-52.</w:t>
        </w:r>
      </w:ins>
    </w:p>
    <w:p>
      <w:pPr>
        <w:pStyle w:val="Normal"/>
        <w:rPr/>
      </w:pPr>
      <w:r>
        <w:rPr/>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Change w:id="0" w:author="Usuario" w:date="2021-03-14T09:51:00Z"/>
        </w:rPr>
        <w:t>Revista de Urbanismo, 38.</w:t>
      </w:r>
    </w:p>
    <w:p>
      <w:pPr>
        <w:pStyle w:val="Normal"/>
        <w:rPr/>
      </w:pPr>
      <w:r>
        <w:rPr>
          <w:lang w:val="es-ES"/>
          <w:rPrChange w:id="0" w:author="Usuario" w:date="2021-03-14T09:51:00Z"/>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ins w:id="476" w:author="Giorgia Graells" w:date="2021-03-13T21:10:00Z">
        <w:r>
          <w:rPr/>
          <w:t>Günel, G. (2018). Air Conditioning the Arabian Peninsula. International Journal of Middle East Studies, 50(3), 573-579.</w:t>
        </w:r>
      </w:ins>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ins w:id="477" w:author="Giorgia Graells" w:date="2021-03-06T21:11:00Z">
        <w:r>
          <w:rPr/>
          <w:t>Holloway, M. G., &amp; Connell, S. D. (2002). Why do floating structures create novel habitats for subtidal epibiota?. Marine Ecology Progress Series, 235, 43-52.</w:t>
        </w:r>
      </w:ins>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ins w:id="478" w:author="Giorgia Graells" w:date="2021-03-06T15:33:00Z">
        <w:r>
          <w:rPr/>
          <w:t>Jacobs, J. C. J. (2011). The Rotterdam approach: connecting water with opportunities. Water Sensitive Cities, 251.</w:t>
        </w:r>
      </w:ins>
    </w:p>
    <w:p>
      <w:pPr>
        <w:pStyle w:val="Normal"/>
        <w:rPr/>
      </w:pPr>
      <w:ins w:id="479" w:author="Giorgia Graells" w:date="2021-03-07T22:34:00Z">
        <w:r>
          <w:rPr/>
          <w:t xml:space="preserve">Jartun, M., &amp; Pettersen, A. (2010). Contaminants in urban runoff to Norwegian fjords. </w:t>
        </w:r>
      </w:ins>
      <w:ins w:id="480" w:author="Giorgia Graells" w:date="2021-03-07T22:34:00Z">
        <w:r>
          <w:rPr>
            <w:i/>
          </w:rPr>
          <w:t>Journal of soils and sediments</w:t>
        </w:r>
      </w:ins>
      <w:ins w:id="481" w:author="Giorgia Graells" w:date="2021-03-07T22:34:00Z">
        <w:r>
          <w:rPr/>
          <w:t xml:space="preserve">, </w:t>
        </w:r>
      </w:ins>
      <w:ins w:id="482" w:author="Giorgia Graells" w:date="2021-03-07T22:34:00Z">
        <w:r>
          <w:rPr>
            <w:i/>
          </w:rPr>
          <w:t>10</w:t>
        </w:r>
      </w:ins>
      <w:ins w:id="483" w:author="Giorgia Graells" w:date="2021-03-07T22:34:00Z">
        <w:r>
          <w:rPr/>
          <w:t>(2), 155-161.</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ins w:id="484" w:author="Giorgia Graells" w:date="2021-03-07T21:56:00Z">
        <w:r>
          <w:rPr/>
          <w:t>Juchimiuk, J., &amp; Januszkiewicz, K. (2019). Envisioning infrastructure to reduce disaster’s impact to cities during the climate change area being elements of smart cities. In IOP Conference Series: Earth and Environmental Science (Vol. 214, No. 1, p. 012141). IOP Publishing.</w:t>
        </w:r>
      </w:ins>
    </w:p>
    <w:p>
      <w:pPr>
        <w:pStyle w:val="Normal"/>
        <w:rPr/>
      </w:pPr>
      <w:ins w:id="485" w:author="Giorgia Graells" w:date="2021-03-07T23:32:00Z">
        <w:r>
          <w:rPr/>
          <w:t xml:space="preserve">Kalinowski, R. S., &amp; Johnson, M. D. (2010). Influence of suburban habitat on a wintering bird community in coastal northern California. </w:t>
        </w:r>
      </w:ins>
      <w:ins w:id="486" w:author="Giorgia Graells" w:date="2021-03-07T23:32:00Z">
        <w:r>
          <w:rPr>
            <w:i/>
          </w:rPr>
          <w:t>The Condor</w:t>
        </w:r>
      </w:ins>
      <w:ins w:id="487" w:author="Giorgia Graells" w:date="2021-03-07T23:32:00Z">
        <w:r>
          <w:rPr/>
          <w:t xml:space="preserve">, </w:t>
        </w:r>
      </w:ins>
      <w:ins w:id="488" w:author="Giorgia Graells" w:date="2021-03-07T23:32:00Z">
        <w:r>
          <w:rPr>
            <w:i/>
          </w:rPr>
          <w:t>112</w:t>
        </w:r>
      </w:ins>
      <w:ins w:id="489" w:author="Giorgia Graells" w:date="2021-03-07T23:32:00Z">
        <w:r>
          <w:rPr/>
          <w:t>(2), 274-282.</w:t>
        </w:r>
      </w:ins>
    </w:p>
    <w:p>
      <w:pPr>
        <w:pStyle w:val="Normal"/>
        <w:rPr/>
      </w:pPr>
      <w:ins w:id="490" w:author="Giorgia Graells" w:date="2021-03-07T23:11:00Z">
        <w:r>
          <w:rPr/>
          <w:t>Kaniewski, D., Van Campo, E., Morhange, C., Guiot, J., Zviely, D., Shaked, I., ... &amp; Artzy, M. (2013). Early urban impact on Mediterranean coastal environments. Scientific Reports, 3(1), 1-5.</w:t>
        </w:r>
      </w:ins>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t>Kehl, C., &amp; de Haan, G. (2013). "Interactive simulation and visualisation of realistic flooding scenarios," in Intelligent Systems for Crisis Management (pp. 79-93). Berlin: Springer.</w:t>
      </w:r>
    </w:p>
    <w:p>
      <w:pPr>
        <w:pStyle w:val="Normal"/>
        <w:rPr/>
      </w:pPr>
      <w:ins w:id="491" w:author="Giorgia Graells" w:date="2021-03-07T23:16:00Z">
        <w:r>
          <w:rPr/>
          <w:t>Krien, N., &amp; Guillou, E. (2018). Preservation of a positive sense of self in an at risk area. PRATIQUES PSYCHOLOGIQUES, 24(1), 49-63.</w:t>
        </w:r>
      </w:ins>
    </w:p>
    <w:p>
      <w:pPr>
        <w:pStyle w:val="Normal"/>
        <w:rPr/>
      </w:pPr>
      <w:ins w:id="492" w:author="Giorgia Graells" w:date="2021-03-07T23:29:00Z">
        <w:r>
          <w:rPr/>
          <w:t>Krishnan, S., Lin, J., Simanjuntak, J., Hooimeijer, F., Bricker, J., Daniel, M., &amp; Yoshida, Y. (2019). Interdisciplinary Design of Vital Infrastructure to Reduce Flood Risk in Tokyo’s Edogawa Ward. Geosciences, 9(8), 357.</w:t>
        </w:r>
      </w:ins>
    </w:p>
    <w:p>
      <w:pPr>
        <w:pStyle w:val="Normal"/>
        <w:rPr/>
      </w:pPr>
      <w:r>
        <w:rPr/>
        <w:t>Kuhnlein, H. V., Johns, T., &amp; Peoples, I. T. F. O. I. (2003). Northwest African and Middle Eastern food and dietary change of indigenous peoples. Asia Pacific journal of clinical nutrition, 12(3).</w:t>
      </w:r>
    </w:p>
    <w:p>
      <w:pPr>
        <w:pStyle w:val="Normal"/>
        <w:rPr>
          <w:lang w:val="es-ES"/>
        </w:rPr>
      </w:pPr>
      <w:ins w:id="493" w:author="Giorgia Graells" w:date="2021-03-07T22:06:00Z">
        <w:r>
          <w:rPr/>
          <w:t xml:space="preserve">Kulkova, M., Chadov, F., &amp; Davidochkina, A. (2011). Radiocarbon in vegetation of coastal zone of Finnish Bay (Russia). </w:t>
        </w:r>
      </w:ins>
      <w:ins w:id="494" w:author="Giorgia Graells" w:date="2021-03-07T22:06:00Z">
        <w:r>
          <w:rPr>
            <w:lang w:val="es-ES"/>
          </w:rPr>
          <w:t>Procedia Environmental Sciences, 8, 375-381.</w:t>
        </w:r>
      </w:ins>
    </w:p>
    <w:p>
      <w:pPr>
        <w:pStyle w:val="Normal"/>
        <w:rPr/>
      </w:pPr>
      <w:r>
        <w:rPr>
          <w:lang w:val="es-ES"/>
          <w:rPrChange w:id="0" w:author="Usuario" w:date="2021-03-14T09:51:00Z"/>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r>
    </w:p>
    <w:p>
      <w:pPr>
        <w:pStyle w:val="Normal"/>
        <w:rPr/>
      </w:pPr>
      <w:ins w:id="496" w:author="Giorgia Graells" w:date="2021-03-08T01:35:00Z">
        <w:r>
          <w:rPr/>
          <w:t xml:space="preserve">Li, Y., Qiu, J., Zhao, B., Pavao-Zuckerman, M., Bruns, A., Qureshi, S., ... &amp; Li, Y. (2017). Quantifying urban ecological governance: A suite of indices characterizes the ecological planning implications of rapid coastal urbanization. </w:t>
        </w:r>
      </w:ins>
      <w:ins w:id="497" w:author="Giorgia Graells" w:date="2021-03-08T01:35:00Z">
        <w:r>
          <w:rPr>
            <w:i/>
          </w:rPr>
          <w:t>Ecological Indicators</w:t>
        </w:r>
      </w:ins>
      <w:ins w:id="498" w:author="Giorgia Graells" w:date="2021-03-08T01:35:00Z">
        <w:r>
          <w:rPr/>
          <w:t xml:space="preserve">, </w:t>
        </w:r>
      </w:ins>
      <w:ins w:id="499" w:author="Giorgia Graells" w:date="2021-03-08T01:35:00Z">
        <w:r>
          <w:rPr>
            <w:i/>
          </w:rPr>
          <w:t>72</w:t>
        </w:r>
      </w:ins>
      <w:ins w:id="500" w:author="Giorgia Graells" w:date="2021-03-08T01:35:00Z">
        <w:r>
          <w:rPr/>
          <w:t>, 225-233.</w:t>
        </w:r>
      </w:ins>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ins w:id="501" w:author="Giorgia Graells" w:date="2021-03-08T00:53:00Z">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ins>
    </w:p>
    <w:p>
      <w:pPr>
        <w:pStyle w:val="Normal"/>
        <w:rPr/>
      </w:pPr>
      <w:r>
        <w:rPr/>
        <w:t>Lim, H. C., &amp; Sodhi, N. S. (2004). Responses of avian guilds to urbanisation in a tropical city. Landscape and Urban Planning, 66(4), 199-215.</w:t>
      </w:r>
    </w:p>
    <w:p>
      <w:pPr>
        <w:pStyle w:val="Normal"/>
        <w:rPr/>
      </w:pPr>
      <w:ins w:id="502" w:author="Giorgia Graells" w:date="2021-03-08T01:09:00Z">
        <w:r>
          <w:rPr/>
          <w:t xml:space="preserve">Lin, T., Coppack, T., Lin, Q. X., Kulemeyer, C., Schmidt, A., Behm, H., &amp; Luo, T. (2012). Does avian flight initiation distance indicate tolerance towards urban disturbance?. </w:t>
        </w:r>
      </w:ins>
      <w:ins w:id="503" w:author="Giorgia Graells" w:date="2021-03-08T01:09:00Z">
        <w:r>
          <w:rPr>
            <w:i/>
          </w:rPr>
          <w:t>Ecological Indicators</w:t>
        </w:r>
      </w:ins>
      <w:ins w:id="504" w:author="Giorgia Graells" w:date="2021-03-08T01:09:00Z">
        <w:r>
          <w:rPr/>
          <w:t xml:space="preserve">, </w:t>
        </w:r>
      </w:ins>
      <w:ins w:id="505" w:author="Giorgia Graells" w:date="2021-03-08T01:09:00Z">
        <w:r>
          <w:rPr>
            <w:i/>
          </w:rPr>
          <w:t>15</w:t>
        </w:r>
      </w:ins>
      <w:ins w:id="506" w:author="Giorgia Graells" w:date="2021-03-08T01:09:00Z">
        <w:r>
          <w:rPr/>
          <w:t>(1), 30-35.</w:t>
        </w:r>
      </w:ins>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ins w:id="507" w:author="Giorgia Graells" w:date="2021-02-09T19:29:00Z">
        <w:r>
          <w:rPr/>
          <w:t xml:space="preserve">Luijendijk, A., Hagenaars, G., Ranasinghe, R., Baart, F., Donchyts, G., &amp; Aarninkhof, S. (2018). The state of the world’s beaches. </w:t>
        </w:r>
      </w:ins>
      <w:ins w:id="508" w:author="Giorgia Graells" w:date="2021-02-09T19:29:00Z">
        <w:r>
          <w:rPr>
            <w:i/>
          </w:rPr>
          <w:t>Scientific reports</w:t>
        </w:r>
      </w:ins>
      <w:ins w:id="509" w:author="Giorgia Graells" w:date="2021-02-09T19:29:00Z">
        <w:r>
          <w:rPr/>
          <w:t xml:space="preserve">, </w:t>
        </w:r>
      </w:ins>
      <w:ins w:id="510" w:author="Giorgia Graells" w:date="2021-02-09T19:29:00Z">
        <w:r>
          <w:rPr>
            <w:i/>
          </w:rPr>
          <w:t>8</w:t>
        </w:r>
      </w:ins>
      <w:ins w:id="511" w:author="Giorgia Graells" w:date="2021-02-09T19:29:00Z">
        <w:r>
          <w:rPr/>
          <w:t>(1), 1-11.</w:t>
        </w:r>
      </w:ins>
    </w:p>
    <w:p>
      <w:pPr>
        <w:pStyle w:val="Normal"/>
        <w:rPr/>
      </w:pPr>
      <w:ins w:id="512" w:author="Giorgia Graells" w:date="2021-03-08T01:22:00Z">
        <w:r>
          <w:rPr/>
          <w:t xml:space="preserve">Maguire, T. J., &amp; Fulweiler, R. W. (2019). Urban groundwater dissolved silica concentrations are elevated due to vertical composition of historic land-filling. </w:t>
        </w:r>
      </w:ins>
      <w:ins w:id="513" w:author="Giorgia Graells" w:date="2021-03-08T01:22:00Z">
        <w:r>
          <w:rPr>
            <w:i/>
          </w:rPr>
          <w:t>Science of the Total Environment</w:t>
        </w:r>
      </w:ins>
      <w:ins w:id="514" w:author="Giorgia Graells" w:date="2021-03-08T01:22:00Z">
        <w:r>
          <w:rPr/>
          <w:t xml:space="preserve">, </w:t>
        </w:r>
      </w:ins>
      <w:ins w:id="515" w:author="Giorgia Graells" w:date="2021-03-08T01:22:00Z">
        <w:r>
          <w:rPr>
            <w:i/>
          </w:rPr>
          <w:t>684</w:t>
        </w:r>
      </w:ins>
      <w:ins w:id="516" w:author="Giorgia Graells" w:date="2021-03-08T01:22:00Z">
        <w:r>
          <w:rPr/>
          <w:t>, 89-95.</w:t>
        </w:r>
      </w:ins>
    </w:p>
    <w:p>
      <w:pPr>
        <w:pStyle w:val="Normal"/>
        <w:rPr/>
      </w:pPr>
      <w:r>
        <w:rPr/>
        <w:t>Marzluff, J. M. (2001). "Worldwide urbanization and its effects on birds," in Avian ecology and conservation in an urbanizing world (pp. 19-47). Boston: Springer.</w:t>
      </w:r>
    </w:p>
    <w:p>
      <w:pPr>
        <w:pStyle w:val="Normal"/>
        <w:rPr/>
      </w:pPr>
      <w:ins w:id="517" w:author="Giorgia Graells" w:date="2021-03-13T19:21:00Z">
        <w:r>
          <w:rPr/>
          <w:t>Marshall, F. E., Banks, K., &amp; Cook, G. S. (2014). Ecosystem indicators for Southeast Florida beaches. Ecological Indicators, 44, 81-91.</w:t>
        </w:r>
      </w:ins>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ins w:id="518" w:author="Giorgia Graells" w:date="2021-03-13T11:28:00Z">
        <w:r>
          <w:rPr/>
          <w:t>Melecio-Vázquez, D., Ramamurthy, P., Arend, M., &amp; González-Cruz, J. E. (2018). Thermal structure of a coastal–urban boundary layer. Boundary-Layer Meteorology, 169(1), 151-161.</w:t>
        </w:r>
      </w:ins>
    </w:p>
    <w:p>
      <w:pPr>
        <w:pStyle w:val="Normal"/>
        <w:rPr/>
      </w:pPr>
      <w:r>
        <w:rPr>
          <w:lang w:val="es-ES"/>
          <w:rPrChange w:id="0" w:author="Usuario" w:date="2021-03-14T09:51:00Z"/>
        </w:rPr>
        <w:t xml:space="preserve">Mgelwa, A. S., Hu, Y. L., Liu, J. F., Qiu, Q., Liu, Z., &amp; Ngaba, M. J. Y. (2019). </w:t>
      </w:r>
      <w:r>
        <w:rPr/>
        <w:t>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ins w:id="520" w:author="Giorgia Graells" w:date="2021-03-07T23:46:00Z">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ins>
      <w:ins w:id="521" w:author="Giorgia Graells" w:date="2021-03-07T23:46:00Z">
        <w:r>
          <w:rPr>
            <w:i/>
          </w:rPr>
          <w:t>Urban Forestry &amp; Urban Greening</w:t>
        </w:r>
      </w:ins>
      <w:ins w:id="522" w:author="Giorgia Graells" w:date="2021-03-07T23:46:00Z">
        <w:r>
          <w:rPr/>
          <w:t xml:space="preserve">, </w:t>
        </w:r>
      </w:ins>
      <w:ins w:id="523" w:author="Giorgia Graells" w:date="2021-03-07T23:46:00Z">
        <w:r>
          <w:rPr>
            <w:i/>
          </w:rPr>
          <w:t>41</w:t>
        </w:r>
      </w:ins>
      <w:ins w:id="524" w:author="Giorgia Graells" w:date="2021-03-07T23:46:00Z">
        <w:r>
          <w:rPr/>
          <w:t>, 303-312.</w:t>
        </w:r>
      </w:ins>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ins w:id="525" w:author="Giorgia Graells" w:date="2021-03-07T22:48:00Z">
        <w:r>
          <w:rPr/>
          <w:t>Papatheochari, T., &amp; Coccossis, H. (2019). Development of a waterfront regeneration tool to support local decision making in the context of integrated coastal zone management. Ocean &amp; Coastal Management, 169, 284-295.</w:t>
        </w:r>
      </w:ins>
    </w:p>
    <w:p>
      <w:pPr>
        <w:pStyle w:val="Normal"/>
        <w:rPr/>
      </w:pPr>
      <w:ins w:id="526" w:author="Giorgia Graells" w:date="2021-03-08T01:11:00Z">
        <w:r>
          <w:rPr/>
          <w:t xml:space="preserve">Parzych, A., Astel, A., Zduńczyk, A., &amp; Surowiec, T. (2016). Evaluation of urban environment pollution based on the accumulation of macro-and trace elements in epiphytic lichens. </w:t>
        </w:r>
      </w:ins>
      <w:ins w:id="527" w:author="Giorgia Graells" w:date="2021-03-08T01:11:00Z">
        <w:r>
          <w:rPr>
            <w:i/>
          </w:rPr>
          <w:t>Journal of Environmental Science and Health, Part A</w:t>
        </w:r>
      </w:ins>
      <w:ins w:id="528" w:author="Giorgia Graells" w:date="2021-03-08T01:11:00Z">
        <w:r>
          <w:rPr/>
          <w:t xml:space="preserve">, </w:t>
        </w:r>
      </w:ins>
      <w:ins w:id="529" w:author="Giorgia Graells" w:date="2021-03-08T01:11:00Z">
        <w:r>
          <w:rPr>
            <w:i/>
          </w:rPr>
          <w:t>51</w:t>
        </w:r>
      </w:ins>
      <w:ins w:id="530" w:author="Giorgia Graells" w:date="2021-03-08T01:11:00Z">
        <w:r>
          <w:rPr/>
          <w:t>(4), 297-308.</w:t>
        </w:r>
      </w:ins>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ins w:id="531" w:author="Giorgia Graells" w:date="2021-03-06T21:46:00Z">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ins>
    </w:p>
    <w:p>
      <w:pPr>
        <w:pStyle w:val="Normal"/>
        <w:rPr/>
      </w:pPr>
      <w:ins w:id="532" w:author="Giorgia Graells" w:date="2021-03-08T00:45:00Z">
        <w:r>
          <w:rPr/>
          <w:t>Peng, C., Wang, S., Zhang, J., Lim, C. C., &amp; Ooi, L. K. (2011, March). Sustainable In-Situ Water Resource Management Strategies in Water Scarce Urban Environment: A Case Study of Sino-Singapore Tianjin Eco City. In 2011 Asia-Pacific Power and Energy Engineering Conference (pp. 1-4). IEEE.</w:t>
        </w:r>
      </w:ins>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ins w:id="533" w:author="Giorgia Graells" w:date="2021-03-13T21:01:00Z">
        <w:r>
          <w:rPr/>
          <w:t>Pinheiro, A. T. K., &amp; Hokugo, A. (2019). Effectiveness of early warning and community cooperation for evacuation preparedness from mega-risk type coastal hazard in childcare centers. International journal of disaster resilience in the built environment.</w:t>
        </w:r>
      </w:ins>
    </w:p>
    <w:p>
      <w:pPr>
        <w:pStyle w:val="Normal"/>
        <w:rPr/>
      </w:pPr>
      <w:ins w:id="534" w:author="Giorgia Graells" w:date="2021-03-08T01:03:00Z">
        <w:r>
          <w:rPr/>
          <w:t>Pinho, O. S., &amp; Orgaz, M. M. (2000). The urban heat island in a small city in coastal Portugal. International journal of biometeorology, 44(4), 198-203.</w:t>
        </w:r>
      </w:ins>
    </w:p>
    <w:p>
      <w:pPr>
        <w:pStyle w:val="Normal"/>
        <w:rPr/>
      </w:pPr>
      <w:r>
        <w:rPr/>
        <w:t>Pizarro, R. E. (2008). Sustainable planning for poor communities: urban design studios as a catalyst for development in Colombia. Dialogues in Urban Planning: Towards Sustainable Regions, 175.</w:t>
      </w:r>
    </w:p>
    <w:p>
      <w:pPr>
        <w:pStyle w:val="Normal"/>
        <w:rPr/>
      </w:pPr>
      <w:ins w:id="535" w:author="Giorgia Graells" w:date="2021-03-06T15:24:00Z">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ins>
    </w:p>
    <w:p>
      <w:pPr>
        <w:pStyle w:val="Normal"/>
        <w:rPr/>
      </w:pPr>
      <w:ins w:id="536" w:author="Giorgia Graells" w:date="2021-03-06T15:11:00Z">
        <w:r>
          <w:rPr/>
          <w:t>Punda-Polić, V., Bradarić, N., Klišmanić-Nuber, Z., Mrljak, V., &amp; Giljanović, M. (1995). Antibodies to spotted fever group rickettsiae in dogs in Croatia. European journal of epidemiology, 11(4), 389-392.</w:t>
        </w:r>
      </w:ins>
    </w:p>
    <w:p>
      <w:pPr>
        <w:pStyle w:val="Normal"/>
        <w:rPr/>
      </w:pPr>
      <w:ins w:id="537" w:author="Giorgia Graells" w:date="2021-03-13T11:09:00Z">
        <w:r>
          <w:rPr/>
          <w:t>Purvis, K. G., Gramling, J. M., &amp; Murren, C. J. (2015). Assessment of beach access paths on dune vegetation: diversity, abundance, and cover. Journal of Coastal Research, 31(5), 1222-1228.</w:t>
        </w:r>
      </w:ins>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Change w:id="0" w:author="Usuario" w:date="2021-03-14T09:51:00Z"/>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del w:id="539" w:author="Giorgia Graells" w:date="2021-03-07T23:14:00Z">
        <w:r>
          <w:rPr/>
          <w:delText xml:space="preserve">  </w:delText>
        </w:r>
      </w:del>
      <w:r>
        <w:rPr/>
        <w:t>RStudio Team (2019). RStudio: Integrated Development for R. RStudio, Inc., Boston, MA URL http://www.rstudio.com/.</w:t>
      </w:r>
    </w:p>
    <w:p>
      <w:pPr>
        <w:pStyle w:val="Normal"/>
        <w:rPr/>
      </w:pPr>
      <w:ins w:id="540" w:author="Giorgia Graells" w:date="2021-03-07T23:14:00Z">
        <w:r>
          <w:rPr/>
          <w:t xml:space="preserve">Rutty, M., &amp; Scott, D. (2015). Bioclimatic comfort and the thermal perceptions and preferences of beach tourists. </w:t>
        </w:r>
      </w:ins>
      <w:ins w:id="541" w:author="Giorgia Graells" w:date="2021-03-07T23:14:00Z">
        <w:r>
          <w:rPr>
            <w:i/>
          </w:rPr>
          <w:t>International journal of</w:t>
        </w:r>
      </w:ins>
      <w:ins w:id="542" w:author="Giorgia Graells" w:date="2021-03-07T23:14:00Z">
        <w:r>
          <w:rPr/>
          <w:t xml:space="preserve"> biometeorology, 59(1), 37-45.</w:t>
        </w:r>
      </w:ins>
    </w:p>
    <w:p>
      <w:pPr>
        <w:pStyle w:val="Normal"/>
        <w:rPr/>
      </w:pPr>
      <w:ins w:id="543" w:author="Giorgia Graells" w:date="2021-03-06T20:45:00Z">
        <w:r>
          <w:rPr/>
          <w:t>Sahal, A., Leone, F., &amp; Péroche, M. (2013). Complementary methods to plan pedestrian evacuation of the French Riviera's beaches in case of tsunami threat: graph-and multi-agent-based modelling. Natural Hazards and Earth System Sciences, 13(7), 1735-1743.</w:t>
        </w:r>
      </w:ins>
    </w:p>
    <w:p>
      <w:pPr>
        <w:pStyle w:val="Normal"/>
        <w:rPr/>
      </w:pPr>
      <w:ins w:id="544" w:author="Giorgia Graells" w:date="2021-03-07T23:34:00Z">
        <w:r>
          <w:rPr/>
          <w:t>Sainz-Borgo, C., Giner, S., González-Carcacía, J. A., Caula, S., Fernández‐Ordóñez, J. C., Hernández, C., ... &amp; Rodríguez-Ferraro, A. (2016). Current distribution, habitat use, and breeding records of the house sparrow (Passer domesticus) in Venezuela. Ornitología Neotropical, 27, 267-273.</w:t>
        </w:r>
      </w:ins>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 "Urban flood mitigation: Sustainable options," in The Sustainable City VI, Urban Regenerations and Sustainability,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Threskiornis molucca)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ins w:id="545" w:author="Giorgia Graells" w:date="2021-03-13T18:41:00Z">
        <w:r>
          <w:rPr/>
          <w:t>Storch, H., &amp; Downes, N. K. (2011). A scenario-based approach to assess Ho Chi Minh City’s urban development strategies against the impact of climate change. Cities, 28(6), 517-526.</w:t>
        </w:r>
      </w:ins>
    </w:p>
    <w:p>
      <w:pPr>
        <w:pStyle w:val="Normal"/>
        <w:rPr/>
      </w:pPr>
      <w:r>
        <w:rPr/>
        <w:t>Tait, C. J., Daniels, C. B., &amp; Hill, R. S. (2005). Changes in species assemblages within the Adelaide metropolitan area, Australia, 1836–2002. Ecological Applications, 15(1), 346-359.</w:t>
      </w:r>
    </w:p>
    <w:p>
      <w:pPr>
        <w:pStyle w:val="Normal"/>
        <w:rPr/>
      </w:pPr>
      <w:ins w:id="546" w:author="Giorgia Graells" w:date="2021-03-06T21:35:00Z">
        <w:r>
          <w:rPr/>
          <w:t xml:space="preserve">Theodosi, C., Tsagkaraki, M., Zarmpas, P., Grivas, G., Liakakou, E., Paraskevopoulou, D., ... &amp; Mihalopoulos, N. (2018). Multi-year chemical composition of the fine-aerosol fraction in Athens, Greece, with emphasis on the contribution of residential heating in wintertime. </w:t>
        </w:r>
      </w:ins>
      <w:ins w:id="547" w:author="Giorgia Graells" w:date="2021-03-06T21:35:00Z">
        <w:r>
          <w:rPr>
            <w:i/>
          </w:rPr>
          <w:t>Atmospheric Chemistry and Physics</w:t>
        </w:r>
      </w:ins>
      <w:ins w:id="548" w:author="Giorgia Graells" w:date="2021-03-06T21:35:00Z">
        <w:r>
          <w:rPr/>
          <w:t xml:space="preserve">, </w:t>
        </w:r>
      </w:ins>
      <w:ins w:id="549" w:author="Giorgia Graells" w:date="2021-03-06T21:35:00Z">
        <w:r>
          <w:rPr>
            <w:i/>
          </w:rPr>
          <w:t>18</w:t>
        </w:r>
      </w:ins>
      <w:ins w:id="550" w:author="Giorgia Graells" w:date="2021-03-06T21:35:00Z">
        <w:r>
          <w:rPr/>
          <w:t>(19), 14371-14391.</w:t>
        </w:r>
      </w:ins>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Change w:id="0" w:author="Usuario" w:date="2021-03-14T09:51:00Z"/>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ins w:id="552" w:author="Giorgia Graells" w:date="2021-03-06T21:37:00Z">
        <w:r>
          <w:rPr/>
          <w:t>Vicente, A. B., Sanfeliu, T., &amp; Jordan, M. M. (2012). Assesment of PM10 pollution episodes in a ceramic cluster (NE Spain): Proposal of a new quality index for PM10, As, Cd, Ni and Pb. Journal of Environmental Management, 108, 92-101.</w:t>
        </w:r>
      </w:ins>
    </w:p>
    <w:p>
      <w:pPr>
        <w:pStyle w:val="Normal"/>
        <w:rPr/>
      </w:pPr>
      <w:ins w:id="553" w:author="Giorgia Graells" w:date="2021-03-06T21:38:00Z">
        <w:r>
          <w:rPr>
            <w:lang w:val="es-ES"/>
          </w:rPr>
          <w:t xml:space="preserve">Videla, H. A., &amp; Herrera, L. K. (2017). </w:t>
        </w:r>
      </w:ins>
      <w:ins w:id="554" w:author="Giorgia Graells" w:date="2021-03-06T21:38:00Z">
        <w:r>
          <w:rPr/>
          <w:t>"A comparative study on biodeterioration and weathering effects in three sites of the Latin American cultural heritage," in Molecular Biology and Cultural Heritage (pp. 253-258). Routledge.</w:t>
        </w:r>
      </w:ins>
    </w:p>
    <w:p>
      <w:pPr>
        <w:pStyle w:val="Normal"/>
        <w:rPr>
          <w:lang w:val="es-ES"/>
        </w:rPr>
      </w:pPr>
      <w:ins w:id="555" w:author="Giorgia Graells" w:date="2021-03-06T21:38:00Z">
        <w:r>
          <w:rPr/>
          <w:t xml:space="preserve">Villagra, P., Herrmann, G., Quintana, C., &amp; Sepúlveda, R. D. (2016). Resilience thinking and urban planning in a coastal environment at risks of tsunamis: the case study of Mehuín, Chile. </w:t>
        </w:r>
      </w:ins>
      <w:ins w:id="556" w:author="Giorgia Graells" w:date="2021-03-06T21:38:00Z">
        <w:r>
          <w:rPr>
            <w:lang w:val="es-ES"/>
          </w:rPr>
          <w:t>Revista de Geografía Norte Grande, (64), 63-82.</w:t>
        </w:r>
      </w:ins>
    </w:p>
    <w:p>
      <w:pPr>
        <w:pStyle w:val="Normal"/>
        <w:rPr/>
      </w:pPr>
      <w:ins w:id="557" w:author="Giorgia Graells" w:date="2021-03-06T21:38:00Z">
        <w:r>
          <w:rPr>
            <w:lang w:val="es-ES"/>
          </w:rPr>
          <w:t xml:space="preserve">Vitousek, S., Barnard, P. L., Fletcher, C. H., Frazer, N., Erikson, L., &amp; Storlazzi, C. D. (2017). </w:t>
        </w:r>
      </w:ins>
      <w:ins w:id="558" w:author="Giorgia Graells" w:date="2021-03-06T21:38:00Z">
        <w:r>
          <w:rPr/>
          <w:t xml:space="preserve">Doubling of coastal flooding frequency within decades due to sea-level rise. </w:t>
        </w:r>
      </w:ins>
      <w:ins w:id="559" w:author="Giorgia Graells" w:date="2021-03-06T21:38:00Z">
        <w:r>
          <w:rPr>
            <w:i/>
          </w:rPr>
          <w:t>Scientific reports</w:t>
        </w:r>
      </w:ins>
      <w:ins w:id="560" w:author="Giorgia Graells" w:date="2021-03-06T21:38:00Z">
        <w:r>
          <w:rPr/>
          <w:t xml:space="preserve">, </w:t>
        </w:r>
      </w:ins>
      <w:ins w:id="561" w:author="Giorgia Graells" w:date="2021-03-06T21:38:00Z">
        <w:r>
          <w:rPr>
            <w:i/>
          </w:rPr>
          <w:t>7</w:t>
        </w:r>
      </w:ins>
      <w:ins w:id="562" w:author="Giorgia Graells" w:date="2021-03-06T21:38:00Z">
        <w:r>
          <w:rPr/>
          <w:t>(1), 1-9.</w:t>
        </w:r>
      </w:ins>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Change w:id="0" w:author="Usuario" w:date="2021-03-14T09:51:00Z"/>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ins w:id="564" w:author="Giorgia Graells" w:date="2021-03-08T01:21:00Z">
        <w:r>
          <w:rPr/>
          <w:t xml:space="preserve">Way, J. G., Ortega, I. M., &amp; Strauss, E. G. (2004). Movement and activity patterns of eastern coyotes in a coastal, suburban environment. </w:t>
        </w:r>
      </w:ins>
      <w:ins w:id="565" w:author="Giorgia Graells" w:date="2021-03-08T01:21:00Z">
        <w:r>
          <w:rPr>
            <w:i/>
          </w:rPr>
          <w:t>Northeastern Naturalist</w:t>
        </w:r>
      </w:ins>
      <w:ins w:id="566" w:author="Giorgia Graells" w:date="2021-03-08T01:21:00Z">
        <w:r>
          <w:rPr/>
          <w:t xml:space="preserve">, </w:t>
        </w:r>
      </w:ins>
      <w:ins w:id="567" w:author="Giorgia Graells" w:date="2021-03-08T01:21:00Z">
        <w:r>
          <w:rPr>
            <w:i/>
          </w:rPr>
          <w:t>11</w:t>
        </w:r>
      </w:ins>
      <w:ins w:id="568" w:author="Giorgia Graells" w:date="2021-03-08T01:21:00Z">
        <w:r>
          <w:rPr/>
          <w:t>(3), 237-254.</w:t>
        </w:r>
      </w:ins>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ins w:id="569" w:author="Giorgia Graells" w:date="2021-03-08T00:34:00Z">
        <w:r>
          <w:rPr/>
          <w:t>White, M. P., Pahl, S., Ashbullby, K., Herbert, S., &amp; Depledge, M. H. (2013). Feelings of restoration from recent nature visits. Journal of Environmental Psychology, 35, 40-51.</w:t>
        </w:r>
      </w:ins>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del w:id="570" w:author="Giorgia Graells" w:date="2021-03-06T21:38:00Z">
        <w:r>
          <w:rPr/>
          <w:delText>Videla, H. A., &amp; Herrera, L. K. (2017). "A comparative study on biodeterioration and weathering effects in three sites of the Latin American cultural heritage," in Molecular Biology and Cultural Heritage (pp. 253-258). Routledge.</w:delText>
        </w:r>
      </w:del>
    </w:p>
    <w:p>
      <w:pPr>
        <w:pStyle w:val="Normal"/>
        <w:rPr/>
      </w:pPr>
      <w:del w:id="571" w:author="Giorgia Graells" w:date="2021-03-06T21:38:00Z">
        <w:r>
          <w:rPr/>
          <w:delText>Villagra, P., Herrmann, G., Quintana, C., &amp; Sepúlveda, R. D. (2016). Resilience thinking and urban planning in a coastal environment at risks of tsunamis: the case study of Mehuín, Chile. Revista de Geografía Norte Grande, (64), 63-82.</w:delText>
        </w:r>
      </w:del>
    </w:p>
    <w:p>
      <w:pPr>
        <w:pStyle w:val="Normal"/>
        <w:rPr/>
      </w:pPr>
      <w:ins w:id="572" w:author="Giorgia Graells" w:date="2021-03-06T21:32:00Z">
        <w:r>
          <w:rPr/>
          <w:t>Williams, C. F., Lloyd, D., Lees, J., Pirog, A., Geroni, G. M., Pastre, J., ... &amp; Porch, A. (2016, May). What the deep sea can tell us about microwaves. In 2016 IEEE MTT-S International Microwave Symposium (IMS) (pp. 1-4). IEEE.</w:t>
        </w:r>
      </w:ins>
    </w:p>
    <w:p>
      <w:pPr>
        <w:pStyle w:val="Normal"/>
        <w:rPr/>
      </w:pPr>
      <w:ins w:id="573" w:author="Giorgia Graells" w:date="2021-03-07T22:43:00Z">
        <w:r>
          <w:rPr/>
          <w:t>Winzer, L. F., Berthon, K. A., Carnegie, A. J., Pegg, G. S., &amp; Leishman, M. R. (2019). Austropuccinia psidii on the move: survey based insights to its geographical distribution, host species, impacts and management in Australia. Biological Invasions, 21(4), 1215-1225.</w:t>
        </w:r>
      </w:ins>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ins w:id="574" w:author="Giorgia Graells" w:date="2021-03-13T19:06:00Z">
        <w:r>
          <w:rPr/>
          <w:t>Wolsko, C., &amp; Marino, E. (2016). Disasters, migrations, and the unintended consequences of urbanization: What’s the harm in getting out of harm’s way?. Population and Environment, 37(4), 411-428.</w:t>
        </w:r>
      </w:ins>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7" w:name="__DdeLink__1253_2576022028"/>
      <w:r>
        <w:rPr/>
        <w:t>Yamazaki</w:t>
      </w:r>
      <w:bookmarkEnd w:id="7"/>
      <w:r>
        <w:rPr/>
        <w:t>, K., Kitamoto, T., Yariyama, Y., &amp; Sugiura, S. (2007). An analysis of spatial distribution in the exotic slug caterpillar Parasa lepida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ins w:id="575" w:author="Giorgia Graells" w:date="2021-03-07T22:23:00Z">
        <w:r>
          <w:rPr>
            <w:rFonts w:cs="Times New Roman"/>
            <w:szCs w:val="24"/>
          </w:rPr>
          <w:t>Zhou, Z., Liu, S., Hua, H., Chen, C. S., Zhong, G., Lin, H., &amp; Huang, C. W. (2014). Frequency analysis for predicting extreme precipitation in Changxing Station of Taihu Basin, China. Journal of Coastal Research, (68), 144-151.</w:t>
        </w:r>
      </w:ins>
    </w:p>
    <w:p>
      <w:pPr>
        <w:pStyle w:val="Normal"/>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8" w:name="__DdeLink__2102_1049326778"/>
      <w:r>
        <w:rPr>
          <w:lang w:val="en-GB"/>
        </w:rPr>
        <w:t>Classification of articles in coastal urban ecology.</w:t>
      </w:r>
      <w:bookmarkEnd w:id="8"/>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1" w:val="04a0" w:noHBand="0" w:lastColumn="0" w:firstColumn="1" w:lastRow="0" w:firstRow="1"/>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Dodman (2009), </w:t>
            </w:r>
            <w:r>
              <w:rPr>
                <w:color w:val="000000"/>
                <w:szCs w:val="24"/>
                <w:lang w:val="en-GB"/>
              </w:rPr>
              <w:t>Cohen</w:t>
            </w:r>
            <w:r>
              <w:rPr>
                <w:i/>
                <w:iCs/>
                <w:color w:val="000000"/>
                <w:szCs w:val="24"/>
                <w:lang w:val="en-GB"/>
              </w:rPr>
              <w:t xml:space="preserve"> et al.</w:t>
            </w:r>
            <w:r>
              <w:rPr>
                <w:color w:val="000000"/>
                <w:szCs w:val="24"/>
                <w:lang w:val="en-GB"/>
              </w:rPr>
              <w:t xml:space="preserve"> (201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lang w:val="es-ES"/>
              </w:rPr>
            </w:pPr>
            <w:r>
              <w:rPr>
                <w:szCs w:val="24"/>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Kuhnlein </w:t>
            </w:r>
            <w:r>
              <w:rPr>
                <w:i/>
                <w:iCs/>
                <w:color w:val="000000"/>
                <w:szCs w:val="24"/>
                <w:lang w:val="es-ES"/>
              </w:rPr>
              <w:t>et al.</w:t>
            </w:r>
            <w:r>
              <w:rPr>
                <w:color w:val="000000"/>
                <w:szCs w:val="24"/>
                <w:lang w:val="es-ES"/>
              </w:rPr>
              <w:t xml:space="preserve"> </w:t>
            </w:r>
            <w:r>
              <w:rPr>
                <w:color w:val="000000"/>
                <w:szCs w:val="24"/>
                <w:lang w:val="en-GB"/>
              </w:rPr>
              <w:t>(200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m &amp; Sodhi (2004), </w:t>
            </w:r>
            <w:r>
              <w:rPr>
                <w:color w:val="000000"/>
                <w:szCs w:val="24"/>
                <w:lang w:val="en-GB"/>
              </w:rPr>
              <w:t>Cui &amp; Yuan (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 xml:space="preserve">Yamazaki, </w:t>
            </w:r>
            <w:r>
              <w:rPr>
                <w:i/>
                <w:iCs/>
                <w:szCs w:val="24"/>
                <w:lang w:val="es-ES"/>
              </w:rPr>
              <w:t>et al.</w:t>
            </w:r>
            <w:r>
              <w:rPr>
                <w:szCs w:val="24"/>
                <w:lang w:val="es-ES"/>
              </w:rPr>
              <w:t xml:space="preserve"> (2007), </w:t>
            </w:r>
            <w:r>
              <w:rPr>
                <w:color w:val="000000"/>
                <w:szCs w:val="24"/>
                <w:lang w:val="es-ES"/>
              </w:rPr>
              <w:t>Videla &amp; Herrera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lang w:val="es-ES"/>
              </w:rPr>
            </w:pPr>
            <w:r>
              <w:rPr>
                <w:szCs w:val="24"/>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Kehl &amp; de Haan (2013),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lang w:val="es-ES"/>
              </w:rPr>
            </w:pPr>
            <w:r>
              <w:rPr>
                <w:szCs w:val="24"/>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3"/>
      <w:headerReference w:type="default" r:id="rId4"/>
      <w:headerReference w:type="first" r:id="rId5"/>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 w:asciiTheme="majorHAnsi" w:cstheme="minorBidi" w:eastAsiaTheme="minorHAnsi" w:hAnsiTheme="majorHAnsi"/>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2" w:qFormat="1"/>
    <w:lsdException w:name="heading 2" w:uiPriority="2" w:semiHidden="1" w:unhideWhenUsed="1" w:qFormat="1"/>
    <w:lsdException w:name="heading 3" w:uiPriority="2" w:semiHidden="1" w:unhideWhenUsed="1" w:qFormat="1"/>
    <w:lsdException w:name="heading 4" w:uiPriority="2" w:semiHidden="1" w:unhideWhenUsed="1" w:qFormat="1"/>
    <w:lsdException w:name="heading 5" w:uiPriority="2" w:semiHidden="1" w:unhideWhenUsed="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80d99"/>
    <w:pPr>
      <w:widowControl/>
      <w:bidi w:val="0"/>
      <w:spacing w:before="120" w:after="240"/>
      <w:jc w:val="left"/>
    </w:pPr>
    <w:rPr>
      <w:rFonts w:ascii="Times New Roman" w:hAnsi="Times New Roman" w:eastAsia="Calibri" w:cs="" w:cstheme="minorBidi" w:eastAsiaTheme="minorHAnsi"/>
      <w:color w:val="auto"/>
      <w:kern w:val="0"/>
      <w:sz w:val="24"/>
      <w:szCs w:val="22"/>
      <w:lang w:val="en-US" w:eastAsia="en-US" w:bidi="ar-SA"/>
    </w:rPr>
  </w:style>
  <w:style w:type="paragraph" w:styleId="Heading1">
    <w:name w:val="Heading 1"/>
    <w:basedOn w:val="Normal"/>
    <w:next w:val="Normal"/>
    <w:link w:val="Ttulo1Car"/>
    <w:uiPriority w:val="2"/>
    <w:qFormat/>
    <w:rsid w:val="00d80d99"/>
    <w:pPr>
      <w:widowControl w:val="false"/>
      <w:numPr>
        <w:ilvl w:val="0"/>
        <w:numId w:val="1"/>
      </w:numPr>
      <w:spacing w:before="240" w:after="0"/>
      <w:outlineLvl w:val="0"/>
    </w:pPr>
    <w:rPr>
      <w:rFonts w:ascii="Cambria" w:hAnsi="Cambria" w:asciiTheme="majorHAnsi" w:hAnsiTheme="majorHAnsi"/>
      <w:b/>
    </w:rPr>
  </w:style>
  <w:style w:type="paragraph" w:styleId="Heading2">
    <w:name w:val="Heading 2"/>
    <w:basedOn w:val="Heading1"/>
    <w:next w:val="Normal"/>
    <w:link w:val="Ttulo2Car"/>
    <w:uiPriority w:val="2"/>
    <w:qFormat/>
    <w:rsid w:val="00d80d99"/>
    <w:pPr>
      <w:numPr>
        <w:ilvl w:val="1"/>
        <w:numId w:val="1"/>
      </w:numPr>
      <w:spacing w:before="240" w:after="200"/>
      <w:outlineLvl w:val="1"/>
    </w:pPr>
    <w:rPr/>
  </w:style>
  <w:style w:type="paragraph" w:styleId="Heading3">
    <w:name w:val="Heading 3"/>
    <w:basedOn w:val="Normal"/>
    <w:next w:val="Normal"/>
    <w:link w:val="Ttulo3Car"/>
    <w:uiPriority w:val="2"/>
    <w:qFormat/>
    <w:rsid w:val="00d80d99"/>
    <w:pPr>
      <w:keepNext w:val="true"/>
      <w:keepLines/>
      <w:numPr>
        <w:ilvl w:val="2"/>
        <w:numId w:val="1"/>
      </w:numPr>
      <w:spacing w:before="40" w:after="120"/>
      <w:outlineLvl w:val="2"/>
    </w:pPr>
    <w:rPr>
      <w:rFonts w:eastAsia="" w:cs="" w:cstheme="majorBidi" w:eastAsiaTheme="majorEastAsia"/>
      <w:b/>
      <w:szCs w:val="24"/>
    </w:rPr>
  </w:style>
  <w:style w:type="paragraph" w:styleId="Heading4">
    <w:name w:val="Heading 4"/>
    <w:basedOn w:val="Heading3"/>
    <w:next w:val="Normal"/>
    <w:link w:val="Ttulo4Car"/>
    <w:uiPriority w:val="2"/>
    <w:qFormat/>
    <w:rsid w:val="00d80d99"/>
    <w:pPr>
      <w:numPr>
        <w:ilvl w:val="3"/>
        <w:numId w:val="1"/>
      </w:numPr>
      <w:outlineLvl w:val="3"/>
    </w:pPr>
    <w:rPr>
      <w:iCs/>
    </w:rPr>
  </w:style>
  <w:style w:type="paragraph" w:styleId="Heading5">
    <w:name w:val="Heading 5"/>
    <w:basedOn w:val="Heading4"/>
    <w:next w:val="Normal"/>
    <w:link w:val="Ttulo5Car"/>
    <w:uiPriority w:val="2"/>
    <w:qFormat/>
    <w:rsid w:val="00d80d99"/>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link w:val="Ttulo1"/>
    <w:uiPriority w:val="2"/>
    <w:qFormat/>
    <w:rsid w:val="00147395"/>
    <w:rPr>
      <w:rFonts w:ascii="Times New Roman" w:hAnsi="Times New Roman" w:eastAsia="Cambria" w:cs="Times New Roman"/>
      <w:b/>
      <w:sz w:val="24"/>
      <w:szCs w:val="24"/>
    </w:rPr>
  </w:style>
  <w:style w:type="character" w:styleId="Ttulo2Car" w:customStyle="1">
    <w:name w:val="Título 2 Car"/>
    <w:basedOn w:val="DefaultParagraphFont"/>
    <w:link w:val="Ttulo2"/>
    <w:uiPriority w:val="2"/>
    <w:qFormat/>
    <w:rsid w:val="00147395"/>
    <w:rPr>
      <w:rFonts w:ascii="Times New Roman" w:hAnsi="Times New Roman" w:eastAsia="Cambria"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character" w:styleId="Strong">
    <w:name w:val="Strong"/>
    <w:basedOn w:val="DefaultParagraphFont"/>
    <w:uiPriority w:val="22"/>
    <w:qFormat/>
    <w:rsid w:val="00c724cf"/>
    <w:rPr>
      <w:rFonts w:ascii="Times New Roman" w:hAnsi="Times New Roman"/>
      <w:b/>
      <w:bCs/>
    </w:rPr>
  </w:style>
  <w:style w:type="character" w:styleId="EncabezadoCar" w:customStyle="1">
    <w:name w:val="Encabezado Car"/>
    <w:basedOn w:val="DefaultParagraphFont"/>
    <w:link w:val="Encabezado"/>
    <w:uiPriority w:val="99"/>
    <w:qFormat/>
    <w:rsid w:val="00a53000"/>
    <w:rPr>
      <w:rFonts w:ascii="Times New Roman" w:hAnsi="Times New Roman"/>
      <w:b/>
      <w:sz w:val="24"/>
    </w:rPr>
  </w:style>
  <w:style w:type="character" w:styleId="PiedepginaCar" w:customStyle="1">
    <w:name w:val="Pie de página Car"/>
    <w:basedOn w:val="DefaultParagraphFont"/>
    <w:link w:val="Piedepgina"/>
    <w:uiPriority w:val="99"/>
    <w:qFormat/>
    <w:rsid w:val="00117666"/>
    <w:rPr/>
  </w:style>
  <w:style w:type="character" w:styleId="TextonotapieCar" w:customStyle="1">
    <w:name w:val="Texto nota pie Car"/>
    <w:basedOn w:val="DefaultParagraphFont"/>
    <w:link w:val="Textonotapie"/>
    <w:uiPriority w:val="99"/>
    <w:semiHidden/>
    <w:qFormat/>
    <w:rsid w:val="00117666"/>
    <w:rPr>
      <w:sz w:val="20"/>
      <w:szCs w:val="20"/>
    </w:rPr>
  </w:style>
  <w:style w:type="character" w:styleId="FootnoteCharacters" w:customStyle="1">
    <w:name w:val="Footnote Characters"/>
    <w:basedOn w:val="DefaultParagraphFont"/>
    <w:uiPriority w:val="99"/>
    <w:semiHidden/>
    <w:unhideWhenUsed/>
    <w:qFormat/>
    <w:rsid w:val="00117666"/>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link w:val="Textodeglobo"/>
    <w:uiPriority w:val="99"/>
    <w:semiHidden/>
    <w:qFormat/>
    <w:rsid w:val="00117666"/>
    <w:rPr>
      <w:rFonts w:ascii="Tahoma" w:hAnsi="Tahoma" w:cs="Tahoma"/>
      <w:sz w:val="16"/>
      <w:szCs w:val="16"/>
    </w:rPr>
  </w:style>
  <w:style w:type="character" w:styleId="Linenumber">
    <w:name w:val="line number"/>
    <w:basedOn w:val="DefaultParagraphFont"/>
    <w:uiPriority w:val="99"/>
    <w:semiHidden/>
    <w:unhideWhenUsed/>
    <w:qFormat/>
    <w:rsid w:val="00117666"/>
    <w:rPr/>
  </w:style>
  <w:style w:type="character" w:styleId="TextonotaalfinalCar" w:customStyle="1">
    <w:name w:val="Texto nota al final Car"/>
    <w:basedOn w:val="DefaultParagraphFont"/>
    <w:link w:val="Textonotaalfinal"/>
    <w:uiPriority w:val="99"/>
    <w:semiHidden/>
    <w:qFormat/>
    <w:rsid w:val="00cd066b"/>
    <w:rPr>
      <w:sz w:val="20"/>
      <w:szCs w:val="20"/>
    </w:rPr>
  </w:style>
  <w:style w:type="character" w:styleId="EndnoteCharacters" w:customStyle="1">
    <w:name w:val="Endnote Characters"/>
    <w:basedOn w:val="DefaultParagraphFont"/>
    <w:uiPriority w:val="99"/>
    <w:semiHidden/>
    <w:unhideWhenUsed/>
    <w:qFormat/>
    <w:rsid w:val="00cd066b"/>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uiPriority w:val="99"/>
    <w:semiHidden/>
    <w:unhideWhenUsed/>
    <w:qFormat/>
    <w:rsid w:val="00725a7d"/>
    <w:rPr>
      <w:sz w:val="16"/>
      <w:szCs w:val="16"/>
    </w:rPr>
  </w:style>
  <w:style w:type="character" w:styleId="TextocomentarioCar1" w:customStyle="1">
    <w:name w:val="Texto comentario Car1"/>
    <w:basedOn w:val="DefaultParagraphFont"/>
    <w:link w:val="Textocomentario"/>
    <w:uiPriority w:val="99"/>
    <w:semiHidden/>
    <w:qFormat/>
    <w:rsid w:val="00725a7d"/>
    <w:rPr>
      <w:sz w:val="20"/>
      <w:szCs w:val="20"/>
    </w:rPr>
  </w:style>
  <w:style w:type="character" w:styleId="AsuntodelcomentarioCar1" w:customStyle="1">
    <w:name w:val="Asunto del comentario Car1"/>
    <w:basedOn w:val="TextocomentarioCar1"/>
    <w:link w:val="Asuntodelcomentario"/>
    <w:uiPriority w:val="99"/>
    <w:semiHidden/>
    <w:qFormat/>
    <w:rsid w:val="00725a7d"/>
    <w:rPr>
      <w:b/>
      <w:bCs/>
      <w:sz w:val="20"/>
      <w:szCs w:val="20"/>
    </w:rPr>
  </w:style>
  <w:style w:type="character" w:styleId="InternetLink" w:customStyle="1">
    <w:name w:val="Internet 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qFormat/>
    <w:rsid w:val="006d5b93"/>
    <w:rPr>
      <w:color w:val="800080" w:themeColor="followedHyperlink"/>
      <w:u w:val="single"/>
    </w:rPr>
  </w:style>
  <w:style w:type="character" w:styleId="PuestoCar" w:customStyle="1">
    <w:name w:val="Puesto Car"/>
    <w:basedOn w:val="DefaultParagraphFont"/>
    <w:link w:val="Puesto"/>
    <w:qFormat/>
    <w:rsid w:val="00d80d99"/>
    <w:rPr>
      <w:rFonts w:ascii="Times New Roman" w:hAnsi="Times New Roman" w:cs="Times New Roman"/>
      <w:b/>
      <w:sz w:val="32"/>
      <w:szCs w:val="32"/>
    </w:rPr>
  </w:style>
  <w:style w:type="character" w:styleId="SubttuloCar" w:customStyle="1">
    <w:name w:val="Subtítulo Car"/>
    <w:basedOn w:val="DefaultParagraphFont"/>
    <w:link w:val="Subttulo"/>
    <w:uiPriority w:val="99"/>
    <w:qFormat/>
    <w:rsid w:val="00651ca2"/>
    <w:rPr>
      <w:rFonts w:ascii="Times New Roman" w:hAnsi="Times New Roman" w:cs="Times New Roman"/>
      <w:b/>
      <w:sz w:val="24"/>
      <w:szCs w:val="24"/>
    </w:rPr>
  </w:style>
  <w:style w:type="character" w:styleId="Ttulo3Car" w:customStyle="1">
    <w:name w:val="Título 3 Car"/>
    <w:basedOn w:val="DefaultParagraphFont"/>
    <w:link w:val="Ttulo3"/>
    <w:uiPriority w:val="2"/>
    <w:qFormat/>
    <w:rsid w:val="005d1840"/>
    <w:rPr>
      <w:rFonts w:ascii="Times New Roman" w:hAnsi="Times New Roman" w:eastAsia="" w:cs="" w:cstheme="majorBidi" w:eastAsiaTheme="majorEastAsia"/>
      <w:b/>
      <w:sz w:val="24"/>
      <w:szCs w:val="24"/>
    </w:rPr>
  </w:style>
  <w:style w:type="character" w:styleId="Ttulo4Car" w:customStyle="1">
    <w:name w:val="Título 4 Car"/>
    <w:basedOn w:val="DefaultParagraphFont"/>
    <w:link w:val="Ttulo4"/>
    <w:uiPriority w:val="2"/>
    <w:qFormat/>
    <w:rsid w:val="005d1840"/>
    <w:rPr>
      <w:rFonts w:ascii="Times New Roman" w:hAnsi="Times New Roman" w:eastAsia="" w:cs="" w:cstheme="majorBidi" w:eastAsiaTheme="majorEastAsia"/>
      <w:b/>
      <w:iCs/>
      <w:sz w:val="24"/>
      <w:szCs w:val="24"/>
    </w:rPr>
  </w:style>
  <w:style w:type="character" w:styleId="Ttulo5Car" w:customStyle="1">
    <w:name w:val="Título 5 Car"/>
    <w:basedOn w:val="DefaultParagraphFont"/>
    <w:link w:val="Ttulo5"/>
    <w:uiPriority w:val="2"/>
    <w:qFormat/>
    <w:rsid w:val="005d1840"/>
    <w:rPr>
      <w:rFonts w:ascii="Times New Roman" w:hAnsi="Times New Roman" w:eastAsia="" w:cs="" w:cstheme="majorBidi" w:eastAsiaTheme="majorEastAsia"/>
      <w:b/>
      <w:iCs/>
      <w:sz w:val="24"/>
      <w:szCs w:val="24"/>
    </w:rPr>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qFormat/>
    <w:rsid w:val="00c724cf"/>
    <w:rPr>
      <w:rFonts w:ascii="Times New Roman" w:hAnsi="Times New Roman"/>
      <w:i/>
      <w:iCs/>
      <w:color w:val="auto"/>
    </w:rPr>
  </w:style>
  <w:style w:type="character" w:styleId="CitaCar" w:customStyle="1">
    <w:name w:val="Cita Car"/>
    <w:basedOn w:val="DefaultParagraphFont"/>
    <w:link w:val="Cita"/>
    <w:uiPriority w:val="29"/>
    <w:qFormat/>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shd w:fill="FFFFFF" w:val="clear"/>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name w:val="ListLabel 177"/>
    <w:qFormat/>
    <w:rPr>
      <w:color w:val="000000"/>
      <w:lang w:val="en-GB"/>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uiPriority w:val="35"/>
    <w:unhideWhenUsed/>
    <w:qFormat/>
    <w:rsid w:val="00a53000"/>
    <w:pPr>
      <w:keepNext w:val="true"/>
    </w:pPr>
    <w:rPr>
      <w:rFonts w:cs="Times New Roman"/>
      <w:b/>
      <w:bCs/>
      <w:szCs w:val="24"/>
    </w:rPr>
  </w:style>
  <w:style w:type="paragraph" w:styleId="ListParagraph">
    <w:name w:val="List Paragraph"/>
    <w:basedOn w:val="Normal"/>
    <w:uiPriority w:val="3"/>
    <w:qFormat/>
    <w:rsid w:val="00310124"/>
    <w:pPr>
      <w:spacing w:before="120" w:after="240"/>
      <w:ind w:left="1434" w:hanging="357"/>
      <w:contextualSpacing/>
    </w:pPr>
    <w:rPr>
      <w:rFonts w:eastAsia="Cambria" w:cs="Times New Roman"/>
      <w:szCs w:val="24"/>
    </w:rPr>
  </w:style>
  <w:style w:type="paragraph" w:styleId="NormalWeb">
    <w:name w:val="Normal (Web)"/>
    <w:basedOn w:val="Normal"/>
    <w:uiPriority w:val="99"/>
    <w:unhideWhenUsed/>
    <w:qFormat/>
    <w:rsid w:val="00117666"/>
    <w:pPr>
      <w:spacing w:beforeAutospacing="1" w:afterAutospacing="1"/>
    </w:pPr>
    <w:rPr>
      <w:rFonts w:eastAsia="Times New Roman" w:cs="Times New Roman"/>
      <w:szCs w:val="24"/>
    </w:rPr>
  </w:style>
  <w:style w:type="paragraph" w:styleId="Header">
    <w:name w:val="Header"/>
    <w:basedOn w:val="Normal"/>
    <w:link w:val="EncabezadoCar"/>
    <w:uiPriority w:val="99"/>
    <w:unhideWhenUsed/>
    <w:rsid w:val="00a53000"/>
    <w:pPr>
      <w:suppressLineNumbers/>
      <w:tabs>
        <w:tab w:val="center" w:pos="4844" w:leader="none"/>
        <w:tab w:val="right" w:pos="9689" w:leader="none"/>
      </w:tabs>
    </w:pPr>
    <w:rPr>
      <w:b/>
    </w:rPr>
  </w:style>
  <w:style w:type="paragraph" w:styleId="Footer">
    <w:name w:val="Footer"/>
    <w:basedOn w:val="Normal"/>
    <w:link w:val="PiedepginaCar"/>
    <w:uiPriority w:val="99"/>
    <w:unhideWhenUsed/>
    <w:rsid w:val="00117666"/>
    <w:pPr>
      <w:suppressLineNumbers/>
      <w:tabs>
        <w:tab w:val="center" w:pos="4844" w:leader="none"/>
        <w:tab w:val="right" w:pos="9689" w:leader="none"/>
      </w:tabs>
      <w:spacing w:before="120" w:after="0"/>
    </w:pPr>
    <w:rPr/>
  </w:style>
  <w:style w:type="paragraph" w:styleId="Footnote">
    <w:name w:val="Footnote Text"/>
    <w:basedOn w:val="Normal"/>
    <w:link w:val="TextonotapieCar"/>
    <w:uiPriority w:val="99"/>
    <w:semiHidden/>
    <w:unhideWhenUsed/>
    <w:rsid w:val="00117666"/>
    <w:pPr>
      <w:spacing w:before="120" w:after="0"/>
    </w:pPr>
    <w:rPr>
      <w:sz w:val="20"/>
      <w:szCs w:val="20"/>
    </w:rPr>
  </w:style>
  <w:style w:type="paragraph" w:styleId="BalloonText">
    <w:name w:val="Balloon Text"/>
    <w:basedOn w:val="Normal"/>
    <w:link w:val="TextodegloboCar1"/>
    <w:uiPriority w:val="99"/>
    <w:semiHidden/>
    <w:unhideWhenUsed/>
    <w:qFormat/>
    <w:rsid w:val="00117666"/>
    <w:pPr>
      <w:spacing w:before="120" w:after="0"/>
    </w:pPr>
    <w:rPr>
      <w:rFonts w:ascii="Tahoma" w:hAnsi="Tahoma" w:cs="Tahoma"/>
      <w:sz w:val="16"/>
      <w:szCs w:val="16"/>
    </w:rPr>
  </w:style>
  <w:style w:type="paragraph" w:styleId="Endnote">
    <w:name w:val="Endnote Text"/>
    <w:basedOn w:val="Normal"/>
    <w:link w:val="TextonotaalfinalCar"/>
    <w:uiPriority w:val="99"/>
    <w:semiHidden/>
    <w:unhideWhenUsed/>
    <w:rsid w:val="00cd066b"/>
    <w:pPr>
      <w:spacing w:before="120" w:after="0"/>
    </w:pPr>
    <w:rPr>
      <w:sz w:val="20"/>
      <w:szCs w:val="20"/>
    </w:rPr>
  </w:style>
  <w:style w:type="paragraph" w:styleId="Annotationtext">
    <w:name w:val="annotation text"/>
    <w:basedOn w:val="Normal"/>
    <w:link w:val="TextocomentarioCar1"/>
    <w:uiPriority w:val="99"/>
    <w:semiHidden/>
    <w:unhideWhenUsed/>
    <w:qFormat/>
    <w:rsid w:val="00725a7d"/>
    <w:pPr/>
    <w:rPr>
      <w:sz w:val="20"/>
      <w:szCs w:val="20"/>
    </w:rPr>
  </w:style>
  <w:style w:type="paragraph" w:styleId="Annotationsubject">
    <w:name w:val="annotation subject"/>
    <w:basedOn w:val="Annotationtext"/>
    <w:link w:val="AsuntodelcomentarioCar1"/>
    <w:uiPriority w:val="99"/>
    <w:semiHidden/>
    <w:unhideWhenUsed/>
    <w:qFormat/>
    <w:rsid w:val="00725a7d"/>
    <w:pPr/>
    <w:rPr>
      <w:b/>
      <w:bCs/>
    </w:rPr>
  </w:style>
  <w:style w:type="paragraph" w:styleId="Title">
    <w:name w:val="Title"/>
    <w:basedOn w:val="Normal"/>
    <w:next w:val="Normal"/>
    <w:link w:val="PuestoCar"/>
    <w:qFormat/>
    <w:rsid w:val="00d80d99"/>
    <w:pPr>
      <w:suppressLineNumbers/>
      <w:spacing w:before="240" w:after="360"/>
      <w:jc w:val="center"/>
    </w:pPr>
    <w:rPr>
      <w:rFonts w:cs="Times New Roman"/>
      <w:b/>
      <w:sz w:val="32"/>
      <w:szCs w:val="32"/>
    </w:rPr>
  </w:style>
  <w:style w:type="paragraph" w:styleId="Subtitle">
    <w:name w:val="Subtitle"/>
    <w:basedOn w:val="Normal"/>
    <w:next w:val="Normal"/>
    <w:link w:val="SubttuloCar"/>
    <w:uiPriority w:val="99"/>
    <w:unhideWhenUsed/>
    <w:qFormat/>
    <w:rsid w:val="00ac0270"/>
    <w:pPr>
      <w:spacing w:before="240" w:after="240"/>
    </w:pPr>
    <w:rPr>
      <w:rFonts w:cs="Times New Roman"/>
      <w:b/>
      <w:szCs w:val="24"/>
    </w:rPr>
  </w:style>
  <w:style w:type="paragraph" w:styleId="NoSpacing">
    <w:name w:val="No Spacing"/>
    <w:uiPriority w:val="99"/>
    <w:unhideWhenUsed/>
    <w:qFormat/>
    <w:rsid w:val="00a53000"/>
    <w:pPr>
      <w:widowControl/>
      <w:bidi w:val="0"/>
      <w:jc w:val="left"/>
    </w:pPr>
    <w:rPr>
      <w:rFonts w:ascii="Times New Roman" w:hAnsi="Times New Roman" w:eastAsia="Calibri" w:cs="" w:cstheme="minorBidi" w:eastAsiaTheme="minorHAnsi"/>
      <w:color w:val="auto"/>
      <w:kern w:val="0"/>
      <w:sz w:val="24"/>
      <w:szCs w:val="22"/>
      <w:lang w:val="en-US" w:eastAsia="en-US" w:bidi="ar-SA"/>
    </w:rPr>
  </w:style>
  <w:style w:type="paragraph" w:styleId="AuthorList" w:customStyle="1">
    <w:name w:val="Author List"/>
    <w:basedOn w:val="Subtitle"/>
    <w:next w:val="Normal"/>
    <w:uiPriority w:val="1"/>
    <w:qFormat/>
    <w:rsid w:val="00651ca2"/>
    <w:pPr/>
    <w:rPr/>
  </w:style>
  <w:style w:type="paragraph" w:styleId="Quote">
    <w:name w:val="Quote"/>
    <w:basedOn w:val="Normal"/>
    <w:next w:val="Normal"/>
    <w:link w:val="CitaCar"/>
    <w:uiPriority w:val="29"/>
    <w:qFormat/>
    <w:rsid w:val="00c724cf"/>
    <w:pPr>
      <w:spacing w:before="200" w:after="160"/>
      <w:ind w:left="864" w:right="864" w:hanging="0"/>
      <w:jc w:val="center"/>
    </w:pPr>
    <w:rPr>
      <w:i/>
      <w:iCs/>
      <w:color w:val="404040" w:themeColor="text1" w:themeTint="bf"/>
    </w:rPr>
  </w:style>
  <w:style w:type="paragraph" w:styleId="Revision">
    <w:name w:val="Revision"/>
    <w:uiPriority w:val="99"/>
    <w:semiHidden/>
    <w:qFormat/>
    <w:rsid w:val="00a545c6"/>
    <w:pPr>
      <w:widowControl/>
      <w:bidi w:val="0"/>
      <w:jc w:val="left"/>
    </w:pPr>
    <w:rPr>
      <w:rFonts w:ascii="Times New Roman" w:hAnsi="Times New Roman" w:eastAsia="Calibri" w:cs="" w:cstheme="minorBidi" w:eastAsiaTheme="minorHAnsi"/>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eastAsia="ar-SA" w:val="en-US" w:bidi="ar-SA"/>
    </w:rPr>
  </w:style>
  <w:style w:type="paragraph" w:styleId="Fig" w:customStyle="1">
    <w:name w:val="Fig."/>
    <w:qFormat/>
    <w:pPr>
      <w:widowControl/>
      <w:bidi w:val="0"/>
      <w:spacing w:before="0" w:after="120"/>
      <w:jc w:val="left"/>
    </w:pPr>
    <w:rPr>
      <w:rFonts w:ascii="Times New Roman" w:hAnsi="Times New Roman" w:eastAsia="DejaVu Sans" w:cs=""/>
      <w:i/>
      <w:color w:val="000000"/>
      <w:kern w:val="0"/>
      <w:sz w:val="24"/>
      <w:szCs w:val="22"/>
      <w:lang w:eastAsia="ar-SA" w:val="en-US"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
      <w:color w:val="000000"/>
      <w:kern w:val="0"/>
      <w:sz w:val="24"/>
      <w:szCs w:val="22"/>
      <w:lang w:eastAsia="ar-SA" w:val="en-US"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
      <w:i/>
      <w:color w:val="000000"/>
      <w:kern w:val="0"/>
      <w:sz w:val="24"/>
      <w:szCs w:val="22"/>
      <w:lang w:eastAsia="ar-SA" w:val="en-US"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
      <w:i/>
      <w:color w:val="000000"/>
      <w:kern w:val="0"/>
      <w:sz w:val="24"/>
      <w:szCs w:val="22"/>
      <w:lang w:eastAsia="ar-SA" w:val="en-US"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
      <w:b/>
      <w:color w:val="000000"/>
      <w:kern w:val="0"/>
      <w:sz w:val="24"/>
      <w:szCs w:val="22"/>
      <w:lang w:eastAsia="ar-SA" w:val="en-US"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ascii="Cambria" w:hAnsi="Cambria" w:eastAsia="DejaVu Sans" w:cs="Liberation Serif"/>
      <w:color w:val="000000"/>
      <w:kern w:val="0"/>
      <w:sz w:val="24"/>
      <w:szCs w:val="24"/>
      <w:lang w:eastAsia="ar-SA" w:val="en-US" w:bidi="ar-SA"/>
    </w:rPr>
  </w:style>
  <w:style w:type="paragraph" w:styleId="Author" w:customStyle="1">
    <w:name w:val="Author"/>
    <w:qFormat/>
    <w:pPr>
      <w:keepNext w:val="true"/>
      <w:keepLines/>
      <w:widowControl/>
      <w:suppressAutoHyphens w:val="true"/>
      <w:bidi w:val="0"/>
      <w:jc w:val="center"/>
    </w:pPr>
    <w:rPr>
      <w:rFonts w:ascii="Cambria" w:hAnsi="Cambria" w:eastAsia="DejaVu Sans" w:cs="Liberation Serif"/>
      <w:color w:val="000000"/>
      <w:kern w:val="0"/>
      <w:sz w:val="24"/>
      <w:szCs w:val="24"/>
      <w:lang w:eastAsia="ar-SA" w:val="en-US" w:bidi="ar-SA"/>
    </w:rPr>
  </w:style>
  <w:style w:type="paragraph" w:styleId="Compact" w:customStyle="1">
    <w:name w:val="Compact"/>
    <w:qFormat/>
    <w:pPr>
      <w:widowControl/>
      <w:bidi w:val="0"/>
      <w:spacing w:before="36" w:after="36"/>
      <w:jc w:val="left"/>
    </w:pPr>
    <w:rPr>
      <w:rFonts w:ascii="Times New Roman" w:hAnsi="Times New Roman" w:eastAsia="DejaVu Sans" w:cs=""/>
      <w:color w:val="000000"/>
      <w:kern w:val="0"/>
      <w:sz w:val="24"/>
      <w:szCs w:val="22"/>
      <w:lang w:eastAsia="ar-SA" w:val="en-US" w:bidi="ar-SA"/>
    </w:rPr>
  </w:style>
  <w:style w:type="paragraph" w:styleId="FirstParagraph" w:customStyle="1">
    <w:name w:val="First Paragraph"/>
    <w:qFormat/>
    <w:pPr>
      <w:widowControl/>
      <w:bidi w:val="0"/>
      <w:spacing w:before="180" w:after="180"/>
      <w:jc w:val="left"/>
    </w:pPr>
    <w:rPr>
      <w:rFonts w:ascii="Times New Roman" w:hAnsi="Times New Roman" w:eastAsia="DejaVu Sans" w:cs=""/>
      <w:color w:val="000000"/>
      <w:kern w:val="0"/>
      <w:sz w:val="24"/>
      <w:szCs w:val="22"/>
      <w:lang w:eastAsia="ar-SA" w:val="en-US"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numbering" w:styleId="Headings" w:customStyle="1">
    <w:name w:val="Headings"/>
    <w:uiPriority w:val="99"/>
    <w:qFormat/>
    <w:rsid w:val="00d80d99"/>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table" w:styleId="Tablaconcuadrcula">
    <w:name w:val="Table Grid"/>
    <w:basedOn w:val="Tablanormal"/>
    <w:uiPriority w:val="59"/>
    <w:rsid w:val="0011766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DBDF414-9A50-41EB-9793-68124EDAB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Application>LibreOffice/6.0.7.3$Linux_X86_64 LibreOffice_project/00m0$Build-3</Application>
  <Pages>30</Pages>
  <Words>13205</Words>
  <Characters>75456</Characters>
  <CharactersWithSpaces>88276</CharactersWithSpaces>
  <Paragraphs>415</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5T14:23:00Z</dcterms:created>
  <dc:creator>Usuario</dc:creator>
  <dc:description/>
  <dc:language>en-US</dc:language>
  <cp:lastModifiedBy>Giorgia Graells</cp:lastModifiedBy>
  <dcterms:modified xsi:type="dcterms:W3CDTF">2021-03-15T11:59:55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